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tblpX="18" w:tblpY="1"/>
        <w:tblOverlap w:val="never"/>
        <w:tblW w:w="10800" w:type="dxa"/>
        <w:tblBorders>
          <w:top w:val="dashed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0"/>
        <w:gridCol w:w="5400"/>
      </w:tblGrid>
      <w:tr w:rsidR="00D003AE" w:rsidRPr="002150ED" w14:paraId="0D9C98D0" w14:textId="77777777" w:rsidTr="00DF5F41">
        <w:tc>
          <w:tcPr>
            <w:tcW w:w="10800" w:type="dxa"/>
            <w:gridSpan w:val="2"/>
            <w:tcBorders>
              <w:top w:val="nil"/>
            </w:tcBorders>
          </w:tcPr>
          <w:p w14:paraId="70DDF212" w14:textId="62AAC94B" w:rsidR="003637B7" w:rsidRPr="008C1256" w:rsidRDefault="005C0837" w:rsidP="00DF5F41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40"/>
                <w:szCs w:val="40"/>
              </w:rPr>
            </w:pPr>
            <w:bookmarkStart w:id="0" w:name="_GoBack"/>
            <w:bookmarkEnd w:id="0"/>
            <w:r w:rsidRPr="008C1256">
              <w:rPr>
                <w:rFonts w:eastAsia="Times New Roman" w:cs="Arial"/>
                <w:b/>
                <w:bCs/>
                <w:iCs/>
                <w:color w:val="000000"/>
                <w:sz w:val="40"/>
                <w:szCs w:val="40"/>
              </w:rPr>
              <w:t>Sacramento Training Clinic</w:t>
            </w:r>
          </w:p>
        </w:tc>
      </w:tr>
      <w:tr w:rsidR="00D003AE" w:rsidRPr="00462497" w14:paraId="2FD97C9A" w14:textId="77777777" w:rsidTr="00DF5F41">
        <w:trPr>
          <w:trHeight w:val="693"/>
        </w:trPr>
        <w:tc>
          <w:tcPr>
            <w:tcW w:w="10800" w:type="dxa"/>
            <w:gridSpan w:val="2"/>
            <w:tcBorders>
              <w:bottom w:val="nil"/>
            </w:tcBorders>
            <w:vAlign w:val="center"/>
          </w:tcPr>
          <w:p w14:paraId="536F748F" w14:textId="77777777" w:rsidR="00FE7D06" w:rsidRPr="008C1256" w:rsidRDefault="00D003AE" w:rsidP="00DF5F41">
            <w:pPr>
              <w:jc w:val="center"/>
              <w:rPr>
                <w:rFonts w:eastAsia="Times New Roman" w:cs="Arial"/>
                <w:b/>
                <w:bCs/>
                <w:color w:val="000000"/>
                <w:sz w:val="32"/>
                <w:szCs w:val="32"/>
              </w:rPr>
            </w:pPr>
            <w:r w:rsidRPr="008C1256">
              <w:rPr>
                <w:rFonts w:eastAsia="Times New Roman" w:cs="Arial"/>
                <w:b/>
                <w:bCs/>
                <w:color w:val="000000"/>
                <w:sz w:val="32"/>
                <w:szCs w:val="32"/>
              </w:rPr>
              <w:t>Am</w:t>
            </w:r>
            <w:r w:rsidR="00BB668F" w:rsidRPr="008C1256">
              <w:rPr>
                <w:rFonts w:eastAsia="Times New Roman" w:cs="Arial"/>
                <w:b/>
                <w:bCs/>
                <w:color w:val="000000"/>
                <w:sz w:val="32"/>
                <w:szCs w:val="32"/>
              </w:rPr>
              <w:t>erican River College</w:t>
            </w:r>
            <w:r w:rsidR="000E0037" w:rsidRPr="008C1256">
              <w:rPr>
                <w:rFonts w:eastAsia="Times New Roman" w:cs="Arial"/>
                <w:b/>
                <w:bCs/>
                <w:color w:val="000000"/>
                <w:sz w:val="32"/>
                <w:szCs w:val="32"/>
              </w:rPr>
              <w:t xml:space="preserve">, </w:t>
            </w:r>
            <w:r w:rsidR="00236313" w:rsidRPr="00B80A9E">
              <w:rPr>
                <w:rFonts w:eastAsia="Times New Roman" w:cs="Arial"/>
                <w:b/>
                <w:bCs/>
                <w:color w:val="FF0000"/>
                <w:sz w:val="32"/>
                <w:szCs w:val="32"/>
              </w:rPr>
              <w:t>January 11</w:t>
            </w:r>
            <w:r w:rsidR="00E669FC" w:rsidRPr="00B80A9E">
              <w:rPr>
                <w:rFonts w:eastAsia="Times New Roman" w:cs="Arial"/>
                <w:b/>
                <w:bCs/>
                <w:color w:val="FF0000"/>
                <w:sz w:val="32"/>
                <w:szCs w:val="32"/>
              </w:rPr>
              <w:t>, 2020</w:t>
            </w:r>
          </w:p>
          <w:p w14:paraId="12E7642D" w14:textId="33F4DA82" w:rsidR="00D003AE" w:rsidRPr="008C1256" w:rsidRDefault="00B33336" w:rsidP="00DF5F41">
            <w:pPr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8C1256">
              <w:rPr>
                <w:rFonts w:eastAsia="Times New Roman" w:cs="Arial"/>
                <w:iCs/>
                <w:color w:val="000000"/>
                <w:sz w:val="24"/>
                <w:szCs w:val="24"/>
              </w:rPr>
              <w:t>4700 College Oak Dr</w:t>
            </w:r>
            <w:r w:rsidR="00C50B1A" w:rsidRPr="008C1256">
              <w:rPr>
                <w:rFonts w:eastAsia="Times New Roman" w:cs="Arial"/>
                <w:iCs/>
                <w:color w:val="000000"/>
                <w:sz w:val="24"/>
                <w:szCs w:val="24"/>
              </w:rPr>
              <w:t>ive</w:t>
            </w:r>
            <w:r w:rsidRPr="008C1256">
              <w:rPr>
                <w:rFonts w:eastAsia="Times New Roman" w:cs="Arial"/>
                <w:iCs/>
                <w:color w:val="000000"/>
                <w:sz w:val="24"/>
                <w:szCs w:val="24"/>
              </w:rPr>
              <w:t>, Sacramento CA</w:t>
            </w:r>
          </w:p>
          <w:p w14:paraId="5CFB08D7" w14:textId="0DEF879C" w:rsidR="00996780" w:rsidRPr="00A80C39" w:rsidRDefault="00996780" w:rsidP="00DF5F41">
            <w:pPr>
              <w:jc w:val="center"/>
              <w:rPr>
                <w:rStyle w:val="Hyperlink"/>
                <w:b/>
                <w:bCs/>
                <w:sz w:val="32"/>
                <w:szCs w:val="32"/>
              </w:rPr>
            </w:pPr>
            <w:r w:rsidRPr="00A80C39">
              <w:rPr>
                <w:rFonts w:eastAsia="Times New Roman" w:cs="Arial"/>
                <w:b/>
                <w:bCs/>
                <w:color w:val="000000"/>
                <w:sz w:val="32"/>
                <w:szCs w:val="32"/>
              </w:rPr>
              <w:t>Register at:</w:t>
            </w:r>
            <w:r w:rsidR="00C87657" w:rsidRPr="00A80C39">
              <w:rPr>
                <w:rFonts w:eastAsia="Times New Roman" w:cs="Arial"/>
                <w:b/>
                <w:bCs/>
                <w:color w:val="000000"/>
                <w:sz w:val="32"/>
                <w:szCs w:val="32"/>
              </w:rPr>
              <w:t xml:space="preserve"> </w:t>
            </w:r>
            <w:hyperlink r:id="rId8" w:history="1">
              <w:r w:rsidR="00E43856" w:rsidRPr="00A80C39">
                <w:rPr>
                  <w:rStyle w:val="Hyperlink"/>
                  <w:b/>
                  <w:bCs/>
                  <w:sz w:val="32"/>
                  <w:szCs w:val="32"/>
                </w:rPr>
                <w:t>http://bit.ly/ARCjan11</w:t>
              </w:r>
            </w:hyperlink>
          </w:p>
          <w:p w14:paraId="39321C87" w14:textId="77777777" w:rsidR="008C1256" w:rsidRPr="008C1256" w:rsidRDefault="008C1256" w:rsidP="00DF5F41">
            <w:pPr>
              <w:jc w:val="center"/>
              <w:rPr>
                <w:rFonts w:eastAsia="Times New Roman" w:cs="Arial"/>
                <w:b/>
                <w:bCs/>
                <w:color w:val="000000"/>
                <w:sz w:val="32"/>
                <w:szCs w:val="32"/>
              </w:rPr>
            </w:pPr>
          </w:p>
          <w:p w14:paraId="4F4A402B" w14:textId="19B02B8F" w:rsidR="0010260A" w:rsidRPr="008C1256" w:rsidRDefault="000C60E5" w:rsidP="00DF5F41">
            <w:pPr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</w:rPr>
              <w:t>8:00 a.m. to</w:t>
            </w:r>
            <w:r w:rsidR="0010260A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</w:rPr>
              <w:t xml:space="preserve"> 9:00 a.m.</w:t>
            </w:r>
            <w:r w:rsidR="0010260A" w:rsidRPr="008C1256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15847" w:rsidRPr="008C1256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–</w:t>
            </w:r>
            <w:r w:rsidR="0010260A" w:rsidRPr="008C1256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 Registration</w:t>
            </w:r>
            <w:r w:rsidR="00315847" w:rsidRPr="008C1256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15847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  <w:highlight w:val="yellow"/>
              </w:rPr>
              <w:t>($10.00 per class)</w:t>
            </w:r>
            <w:r w:rsidR="00804BA6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10260A" w:rsidRPr="008C1256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Coffee/Morning Snacks</w:t>
            </w:r>
          </w:p>
          <w:p w14:paraId="4B9F0D99" w14:textId="6C090CAA" w:rsidR="00F94367" w:rsidRPr="008C1256" w:rsidRDefault="00077A2B" w:rsidP="00077A2B">
            <w:pPr>
              <w:rPr>
                <w:rFonts w:eastAsia="Times New Roman" w:cs="Arial"/>
                <w:b/>
                <w:bCs/>
                <w:sz w:val="36"/>
                <w:szCs w:val="36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</w:rPr>
              <w:t xml:space="preserve">                          </w:t>
            </w:r>
            <w:r w:rsidR="000C60E5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</w:rPr>
              <w:t>9:00 a.m. to</w:t>
            </w:r>
            <w:r w:rsidR="0010260A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</w:rPr>
              <w:t xml:space="preserve"> 9:30 a.m.</w:t>
            </w:r>
            <w:r w:rsidR="0010260A" w:rsidRPr="008C1256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 - Rules Review – </w:t>
            </w:r>
            <w:r w:rsidR="0010260A" w:rsidRPr="007E7FA5">
              <w:rPr>
                <w:rFonts w:eastAsia="Times New Roman" w:cs="Arial"/>
                <w:b/>
                <w:bCs/>
                <w:i/>
                <w:iCs/>
                <w:color w:val="FF0000"/>
                <w:sz w:val="24"/>
                <w:szCs w:val="24"/>
              </w:rPr>
              <w:t>No registration required</w:t>
            </w:r>
          </w:p>
        </w:tc>
      </w:tr>
      <w:tr w:rsidR="007479FE" w:rsidRPr="005C0837" w14:paraId="3B738771" w14:textId="77777777" w:rsidTr="00DF5F41">
        <w:trPr>
          <w:trHeight w:val="7200"/>
        </w:trPr>
        <w:tc>
          <w:tcPr>
            <w:tcW w:w="5400" w:type="dxa"/>
            <w:tcBorders>
              <w:top w:val="nil"/>
              <w:bottom w:val="nil"/>
              <w:right w:val="single" w:sz="18" w:space="0" w:color="auto"/>
            </w:tcBorders>
          </w:tcPr>
          <w:p w14:paraId="325436B1" w14:textId="4000001D" w:rsidR="00406B05" w:rsidRPr="00DF5F41" w:rsidRDefault="00406B05" w:rsidP="00DF5F41">
            <w:pPr>
              <w:spacing w:before="180" w:after="180"/>
              <w:rPr>
                <w:rFonts w:cstheme="minorHAnsi"/>
                <w:b/>
                <w:sz w:val="24"/>
                <w:szCs w:val="24"/>
                <w:highlight w:val="yellow"/>
              </w:rPr>
            </w:pPr>
            <w:r w:rsidRPr="00DF5F41">
              <w:rPr>
                <w:rFonts w:cstheme="minorHAnsi"/>
                <w:b/>
                <w:sz w:val="24"/>
                <w:szCs w:val="24"/>
                <w:highlight w:val="yellow"/>
              </w:rPr>
              <w:t>Introduction to T &amp; F Officiating</w:t>
            </w:r>
          </w:p>
          <w:p w14:paraId="69138C90" w14:textId="71878A6D" w:rsidR="00E3328D" w:rsidRPr="00DF5F41" w:rsidRDefault="00AD35B1" w:rsidP="00DF5F41">
            <w:pPr>
              <w:spacing w:after="180"/>
              <w:ind w:left="540" w:hanging="382"/>
              <w:rPr>
                <w:rFonts w:eastAsia="Times New Roman" w:cstheme="minorHAnsi"/>
                <w:b/>
                <w:i/>
                <w:iCs/>
                <w:color w:val="FF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Introduction to</w:t>
            </w:r>
            <w:r w:rsidRPr="00DF5F41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r w:rsidRPr="00DF5F41">
              <w:rPr>
                <w:rFonts w:eastAsia="Times New Roman" w:cstheme="minorHAnsi"/>
                <w:b/>
                <w:sz w:val="24"/>
                <w:szCs w:val="24"/>
                <w:u w:val="single"/>
              </w:rPr>
              <w:t>___</w:t>
            </w:r>
            <w:r w:rsidR="009B76F3" w:rsidRPr="00DF5F41">
              <w:rPr>
                <w:rFonts w:eastAsia="Times New Roman" w:cstheme="minorHAnsi"/>
                <w:b/>
                <w:sz w:val="24"/>
                <w:szCs w:val="24"/>
                <w:u w:val="single"/>
              </w:rPr>
              <w:t>____</w:t>
            </w:r>
            <w:r w:rsidRPr="00DF5F41">
              <w:rPr>
                <w:rFonts w:eastAsia="Times New Roman" w:cstheme="minorHAnsi"/>
                <w:b/>
                <w:sz w:val="24"/>
                <w:szCs w:val="24"/>
              </w:rPr>
              <w:t>classes are for</w:t>
            </w:r>
            <w:r w:rsidR="009B76F3" w:rsidRPr="00DF5F41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r w:rsidRPr="00DF5F41">
              <w:rPr>
                <w:rFonts w:eastAsia="Times New Roman" w:cstheme="minorHAnsi"/>
                <w:b/>
                <w:sz w:val="24"/>
                <w:szCs w:val="24"/>
              </w:rPr>
              <w:t>new officials.</w:t>
            </w:r>
            <w:r w:rsidR="00350AC9" w:rsidRPr="00DF5F41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r w:rsidR="00350AC9" w:rsidRPr="00546A02">
              <w:rPr>
                <w:rFonts w:eastAsia="Times New Roman" w:cstheme="minorHAnsi"/>
                <w:b/>
                <w:i/>
                <w:iCs/>
                <w:color w:val="FF0000"/>
                <w:highlight w:val="yellow"/>
              </w:rPr>
              <w:t>No class fee, BUT you must</w:t>
            </w:r>
            <w:r w:rsidR="00C87657" w:rsidRPr="00546A02">
              <w:rPr>
                <w:rFonts w:eastAsia="Times New Roman" w:cstheme="minorHAnsi"/>
                <w:b/>
                <w:i/>
                <w:iCs/>
                <w:color w:val="FF0000"/>
                <w:highlight w:val="yellow"/>
              </w:rPr>
              <w:t xml:space="preserve"> </w:t>
            </w:r>
            <w:r w:rsidR="00350AC9" w:rsidRPr="00546A02">
              <w:rPr>
                <w:rFonts w:eastAsia="Times New Roman" w:cstheme="minorHAnsi"/>
                <w:b/>
                <w:i/>
                <w:iCs/>
                <w:color w:val="FF0000"/>
                <w:highlight w:val="yellow"/>
              </w:rPr>
              <w:t>register.</w:t>
            </w:r>
          </w:p>
          <w:p w14:paraId="694FD7BA" w14:textId="767A4AC6" w:rsidR="00E210BF" w:rsidRPr="00DF5F41" w:rsidRDefault="007479FE" w:rsidP="00DF5F41">
            <w:pPr>
              <w:spacing w:before="120" w:after="60"/>
              <w:ind w:left="162"/>
              <w:rPr>
                <w:rFonts w:eastAsia="Times New Roman" w:cstheme="minorHAnsi"/>
                <w:b/>
                <w:color w:val="FF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b/>
                <w:sz w:val="24"/>
                <w:szCs w:val="24"/>
              </w:rPr>
              <w:t xml:space="preserve">Part </w:t>
            </w:r>
            <w:proofErr w:type="gramStart"/>
            <w:r w:rsidRPr="00DF5F41">
              <w:rPr>
                <w:rFonts w:eastAsia="Times New Roman" w:cstheme="minorHAnsi"/>
                <w:b/>
                <w:sz w:val="24"/>
                <w:szCs w:val="24"/>
              </w:rPr>
              <w:t>1</w:t>
            </w:r>
            <w:r w:rsidR="00C87657" w:rsidRPr="00DF5F41">
              <w:rPr>
                <w:rFonts w:eastAsia="Times New Roman" w:cstheme="minorHAnsi"/>
                <w:b/>
                <w:i/>
                <w:sz w:val="24"/>
                <w:szCs w:val="24"/>
              </w:rPr>
              <w:t xml:space="preserve"> </w:t>
            </w:r>
            <w:r w:rsidR="00126F88" w:rsidRPr="00DF5F41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r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9:00</w:t>
            </w:r>
            <w:proofErr w:type="gramEnd"/>
            <w:r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a.m. to 11:30 a.m.</w:t>
            </w:r>
          </w:p>
          <w:p w14:paraId="3EAF305F" w14:textId="34B1F1CD" w:rsidR="007479FE" w:rsidRPr="00DF5F41" w:rsidRDefault="00E210BF" w:rsidP="00DF5F41">
            <w:pPr>
              <w:pStyle w:val="ListParagraph"/>
              <w:spacing w:after="60"/>
              <w:ind w:left="342"/>
              <w:contextualSpacing w:val="0"/>
              <w:rPr>
                <w:rFonts w:eastAsia="Times New Roman" w:cstheme="minorHAnsi"/>
                <w:color w:val="660066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b/>
                <w:sz w:val="24"/>
                <w:szCs w:val="24"/>
              </w:rPr>
              <w:t xml:space="preserve">- </w:t>
            </w:r>
            <w:r w:rsidRPr="00DF5F41">
              <w:rPr>
                <w:rFonts w:eastAsia="Times New Roman" w:cstheme="minorHAnsi"/>
                <w:sz w:val="24"/>
                <w:szCs w:val="24"/>
              </w:rPr>
              <w:t>Photos/</w:t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Paperwork</w:t>
            </w:r>
            <w:r w:rsidR="00236313" w:rsidRPr="00DF5F41">
              <w:rPr>
                <w:rFonts w:eastAsia="Times New Roman" w:cstheme="minorHAnsi"/>
                <w:sz w:val="24"/>
                <w:szCs w:val="24"/>
              </w:rPr>
              <w:t xml:space="preserve"> - </w:t>
            </w:r>
            <w:r w:rsidR="00236313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Hume</w:t>
            </w:r>
          </w:p>
          <w:p w14:paraId="61DF774A" w14:textId="467C12E8" w:rsidR="007479FE" w:rsidRPr="00DF5F41" w:rsidRDefault="00E210BF" w:rsidP="00DF5F41">
            <w:pPr>
              <w:pStyle w:val="ListParagraph"/>
              <w:spacing w:after="60"/>
              <w:ind w:left="342"/>
              <w:contextualSpacing w:val="0"/>
              <w:rPr>
                <w:rFonts w:eastAsia="Times New Roman" w:cstheme="minorHAnsi"/>
                <w:color w:val="FF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- Certification</w:t>
            </w:r>
            <w:r w:rsidR="00B50B77"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B50B77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Hume</w:t>
            </w:r>
          </w:p>
          <w:p w14:paraId="54F0365C" w14:textId="5EE0B0E8" w:rsidR="007479FE" w:rsidRPr="00DF5F41" w:rsidRDefault="00E210BF" w:rsidP="00DF5F41">
            <w:pPr>
              <w:pStyle w:val="ListParagraph"/>
              <w:spacing w:after="60"/>
              <w:ind w:left="346"/>
              <w:contextualSpacing w:val="0"/>
              <w:rPr>
                <w:rFonts w:eastAsia="Times New Roman" w:cstheme="minorHAnsi"/>
                <w:b/>
                <w:bCs/>
                <w:iCs/>
                <w:color w:val="660066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- General Information</w:t>
            </w:r>
            <w:r w:rsidR="00B50B77"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B50B77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ike Bower</w:t>
            </w:r>
          </w:p>
          <w:p w14:paraId="1E625784" w14:textId="0CEE0CC4" w:rsidR="007479FE" w:rsidRPr="00DF5F41" w:rsidRDefault="007479FE" w:rsidP="00DF5F41">
            <w:pPr>
              <w:pStyle w:val="ListParagraph"/>
              <w:ind w:left="34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- Clerk/Umpire</w:t>
            </w:r>
            <w:r w:rsidR="00B50B77"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B50B77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ike Bower</w:t>
            </w:r>
          </w:p>
          <w:p w14:paraId="5A15B944" w14:textId="03F94E73" w:rsidR="007479FE" w:rsidRPr="00DF5F41" w:rsidRDefault="00126F88" w:rsidP="00DF5F41">
            <w:pPr>
              <w:spacing w:before="120"/>
              <w:ind w:left="162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Part 2 - </w:t>
            </w:r>
            <w:r w:rsidR="007479FE"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Intro’s Hands-On Practice</w:t>
            </w:r>
          </w:p>
          <w:p w14:paraId="0E7142D8" w14:textId="55306F8B" w:rsidR="007479FE" w:rsidRPr="00DF5F41" w:rsidRDefault="007479FE" w:rsidP="00DF5F41">
            <w:pPr>
              <w:spacing w:after="60"/>
              <w:ind w:left="342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FF0000"/>
                <w:sz w:val="24"/>
                <w:szCs w:val="24"/>
              </w:rPr>
              <w:sym w:font="Wingdings" w:char="F0D6"/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ession </w:t>
            </w:r>
            <w:proofErr w:type="gramStart"/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A</w:t>
            </w:r>
            <w:r w:rsidR="00C87657"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4144E8"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</w:t>
            </w:r>
            <w:r w:rsidR="00037F91"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11:45</w:t>
            </w:r>
            <w:proofErr w:type="gramEnd"/>
            <w:r w:rsidR="00037F91"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a.m. to</w:t>
            </w:r>
            <w:r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1:00 p.m.</w:t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  <w:p w14:paraId="2A1E037B" w14:textId="54FE801A" w:rsidR="007479FE" w:rsidRPr="00B04F4F" w:rsidRDefault="007479FE" w:rsidP="00DF5F41">
            <w:pPr>
              <w:pStyle w:val="ListParagraph"/>
              <w:spacing w:after="60"/>
              <w:ind w:left="702"/>
              <w:contextualSpacing w:val="0"/>
              <w:rPr>
                <w:rFonts w:eastAsia="Times New Roman" w:cstheme="minorHAnsi"/>
                <w:color w:val="7030A0"/>
                <w:sz w:val="24"/>
                <w:szCs w:val="24"/>
              </w:rPr>
            </w:pPr>
            <w:r w:rsidRPr="00B04F4F">
              <w:rPr>
                <w:rFonts w:eastAsia="Times New Roman" w:cstheme="minorHAnsi"/>
                <w:color w:val="000000"/>
                <w:sz w:val="24"/>
                <w:szCs w:val="24"/>
              </w:rPr>
              <w:t>- Horizontal Jumps</w:t>
            </w:r>
            <w:r w:rsidR="0020014C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20014C" w:rsidRPr="0020014C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Robert</w:t>
            </w:r>
            <w:r w:rsidR="0020014C" w:rsidRPr="0020014C">
              <w:rPr>
                <w:rFonts w:eastAsia="Times New Roman" w:cstheme="minorHAnsi"/>
                <w:color w:val="7030A0"/>
                <w:sz w:val="24"/>
                <w:szCs w:val="24"/>
              </w:rPr>
              <w:t xml:space="preserve"> </w:t>
            </w:r>
            <w:r w:rsidR="00B04F4F" w:rsidRPr="00B04F4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Ben</w:t>
            </w:r>
            <w:r w:rsidR="00B04F4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oy</w:t>
            </w:r>
          </w:p>
          <w:p w14:paraId="5C784333" w14:textId="7F5CBBB5" w:rsidR="007479FE" w:rsidRPr="00B04F4F" w:rsidRDefault="007479FE" w:rsidP="00DF5F41">
            <w:pPr>
              <w:pStyle w:val="ListParagraph"/>
              <w:spacing w:after="60"/>
              <w:ind w:left="702"/>
              <w:contextualSpacing w:val="0"/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</w:pPr>
            <w:r w:rsidRPr="00B04F4F">
              <w:rPr>
                <w:rFonts w:eastAsia="Times New Roman" w:cstheme="minorHAnsi"/>
                <w:color w:val="000000"/>
                <w:sz w:val="24"/>
                <w:szCs w:val="24"/>
              </w:rPr>
              <w:t>- Vertical Jumps</w:t>
            </w:r>
            <w:r w:rsidR="0020014C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E01C92" w:rsidRPr="00B04F4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Dennis Boyle</w:t>
            </w:r>
          </w:p>
          <w:p w14:paraId="0CB6DA3D" w14:textId="415046E3" w:rsidR="007479FE" w:rsidRPr="00DF5F41" w:rsidRDefault="007479FE" w:rsidP="00DF5F41">
            <w:pPr>
              <w:pStyle w:val="ListParagraph"/>
              <w:ind w:left="702"/>
              <w:contextualSpacing w:val="0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- Throws</w:t>
            </w:r>
            <w:r w:rsidR="002A158F"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2A158F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Bruce </w:t>
            </w:r>
            <w:proofErr w:type="spellStart"/>
            <w:r w:rsidR="002A158F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akinson</w:t>
            </w:r>
            <w:proofErr w:type="spellEnd"/>
          </w:p>
          <w:p w14:paraId="5DDF206A" w14:textId="6E8E161B" w:rsidR="007479FE" w:rsidRPr="00DF5F41" w:rsidRDefault="007479FE" w:rsidP="00DF5F41">
            <w:pPr>
              <w:pStyle w:val="ListParagraph"/>
              <w:spacing w:after="60"/>
              <w:ind w:left="342"/>
              <w:contextualSpacing w:val="0"/>
              <w:rPr>
                <w:rFonts w:eastAsia="Times New Roman" w:cstheme="minorHAnsi"/>
                <w:bCs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FF0000"/>
                <w:sz w:val="24"/>
                <w:szCs w:val="24"/>
              </w:rPr>
              <w:sym w:font="Wingdings" w:char="F0D6"/>
            </w:r>
            <w:r w:rsidRPr="00DF5F41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</w:t>
            </w:r>
            <w:r w:rsidRPr="00DF5F41">
              <w:rPr>
                <w:rFonts w:eastAsia="Times New Roman" w:cstheme="minorHAnsi"/>
                <w:bCs/>
                <w:sz w:val="24"/>
                <w:szCs w:val="24"/>
              </w:rPr>
              <w:t xml:space="preserve">Session </w:t>
            </w:r>
            <w:proofErr w:type="gramStart"/>
            <w:r w:rsidRPr="00DF5F41">
              <w:rPr>
                <w:rFonts w:eastAsia="Times New Roman" w:cstheme="minorHAnsi"/>
                <w:bCs/>
                <w:sz w:val="24"/>
                <w:szCs w:val="24"/>
              </w:rPr>
              <w:t>B</w:t>
            </w:r>
            <w:r w:rsidR="00C87657" w:rsidRPr="00DF5F41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="004144E8"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1:15</w:t>
            </w:r>
            <w:proofErr w:type="gramEnd"/>
            <w:r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 xml:space="preserve"> p.m. to 2:30 p.m.</w:t>
            </w:r>
            <w:r w:rsidRPr="00DF5F4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53EB5C92" w14:textId="576F21E4" w:rsidR="007479FE" w:rsidRPr="00DF5F41" w:rsidRDefault="007479FE" w:rsidP="00DF5F41">
            <w:pPr>
              <w:pStyle w:val="ListParagraph"/>
              <w:spacing w:after="60"/>
              <w:ind w:left="70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- Horizontal Jumps</w:t>
            </w:r>
            <w:r w:rsidR="0020014C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20014C" w:rsidRPr="0020014C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Robert Benoy</w:t>
            </w:r>
          </w:p>
          <w:p w14:paraId="074B339F" w14:textId="772AA64A" w:rsidR="007479FE" w:rsidRPr="0020014C" w:rsidRDefault="007479FE" w:rsidP="00DF5F41">
            <w:pPr>
              <w:pStyle w:val="ListParagraph"/>
              <w:spacing w:after="60"/>
              <w:ind w:left="702"/>
              <w:contextualSpacing w:val="0"/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</w:pP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- Vertical Jumps</w:t>
            </w:r>
            <w:r w:rsidR="0020014C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20014C" w:rsidRPr="0020014C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Dennis Boyle</w:t>
            </w:r>
          </w:p>
          <w:p w14:paraId="6B08016C" w14:textId="0141C7F5" w:rsidR="007479FE" w:rsidRPr="00DF5F41" w:rsidRDefault="007479FE" w:rsidP="00DF5F41">
            <w:pPr>
              <w:pStyle w:val="ListParagraph"/>
              <w:spacing w:after="60"/>
              <w:ind w:left="702"/>
              <w:contextualSpacing w:val="0"/>
              <w:rPr>
                <w:rFonts w:eastAsia="Times New Roman" w:cstheme="minorHAnsi"/>
                <w:b/>
                <w:bCs/>
                <w:color w:val="0000FF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>- Throws</w:t>
            </w:r>
            <w:r w:rsidR="002A158F"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2A158F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Bruce </w:t>
            </w:r>
            <w:proofErr w:type="spellStart"/>
            <w:r w:rsidR="002A158F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akinson</w:t>
            </w:r>
            <w:proofErr w:type="spellEnd"/>
          </w:p>
          <w:p w14:paraId="46D9212E" w14:textId="77777777" w:rsidR="00350AC9" w:rsidRPr="00DF5F41" w:rsidRDefault="00350AC9" w:rsidP="00DF5F41">
            <w:pPr>
              <w:spacing w:after="60"/>
              <w:rPr>
                <w:rFonts w:cstheme="minorHAnsi"/>
                <w:b/>
                <w:sz w:val="24"/>
                <w:szCs w:val="24"/>
                <w:highlight w:val="yellow"/>
              </w:rPr>
            </w:pPr>
            <w:r w:rsidRPr="00DF5F41">
              <w:rPr>
                <w:rFonts w:cstheme="minorHAnsi"/>
                <w:b/>
                <w:sz w:val="24"/>
                <w:szCs w:val="24"/>
                <w:highlight w:val="yellow"/>
              </w:rPr>
              <w:t>Introduction to LDR/Race Walk</w:t>
            </w:r>
          </w:p>
          <w:p w14:paraId="41AB54AD" w14:textId="588953E7" w:rsidR="00037F91" w:rsidRPr="00DF5F41" w:rsidRDefault="00350AC9" w:rsidP="00DF5F41">
            <w:pPr>
              <w:spacing w:before="180" w:after="180"/>
              <w:rPr>
                <w:rFonts w:cstheme="minorHAnsi"/>
                <w:b/>
                <w:sz w:val="24"/>
                <w:szCs w:val="24"/>
                <w:highlight w:val="yellow"/>
              </w:rPr>
            </w:pPr>
            <w:r w:rsidRPr="00DF5F41">
              <w:rPr>
                <w:rFonts w:cstheme="minorHAnsi"/>
                <w:b/>
                <w:color w:val="FF0000"/>
                <w:sz w:val="24"/>
                <w:szCs w:val="24"/>
              </w:rPr>
              <w:t>9:45 a.m. to 2:30 p.m. -</w:t>
            </w:r>
            <w:r w:rsidR="00C87657" w:rsidRPr="00DF5F41">
              <w:rPr>
                <w:rFonts w:cstheme="minorHAnsi"/>
                <w:b/>
                <w:color w:val="FF0000"/>
                <w:sz w:val="24"/>
                <w:szCs w:val="24"/>
              </w:rPr>
              <w:t xml:space="preserve"> </w:t>
            </w:r>
            <w:r w:rsidRPr="00546A02">
              <w:rPr>
                <w:rFonts w:cstheme="minorHAnsi"/>
                <w:b/>
                <w:color w:val="7030A0"/>
                <w:sz w:val="20"/>
                <w:szCs w:val="20"/>
              </w:rPr>
              <w:t xml:space="preserve">Beth </w:t>
            </w:r>
            <w:r w:rsidR="00804BA6" w:rsidRPr="00546A02">
              <w:rPr>
                <w:rFonts w:cstheme="minorHAnsi"/>
                <w:b/>
                <w:color w:val="7030A0"/>
                <w:sz w:val="20"/>
                <w:szCs w:val="20"/>
              </w:rPr>
              <w:t>and</w:t>
            </w:r>
            <w:r w:rsidRPr="00546A02">
              <w:rPr>
                <w:rFonts w:cstheme="minorHAnsi"/>
                <w:b/>
                <w:color w:val="7030A0"/>
                <w:sz w:val="20"/>
                <w:szCs w:val="20"/>
              </w:rPr>
              <w:t xml:space="preserve"> John Price</w:t>
            </w:r>
          </w:p>
        </w:tc>
        <w:tc>
          <w:tcPr>
            <w:tcW w:w="5400" w:type="dxa"/>
            <w:tcBorders>
              <w:left w:val="single" w:sz="18" w:space="0" w:color="auto"/>
            </w:tcBorders>
          </w:tcPr>
          <w:p w14:paraId="64DC5147" w14:textId="1E5BA450" w:rsidR="007479FE" w:rsidRPr="00077A2B" w:rsidRDefault="00505439" w:rsidP="00DF5F41">
            <w:pPr>
              <w:spacing w:before="180" w:after="60"/>
              <w:rPr>
                <w:rFonts w:cstheme="minorHAnsi"/>
                <w:b/>
                <w:sz w:val="24"/>
                <w:szCs w:val="24"/>
              </w:rPr>
            </w:pPr>
            <w:r w:rsidRPr="00077A2B">
              <w:rPr>
                <w:rFonts w:cstheme="minorHAnsi"/>
                <w:b/>
                <w:sz w:val="24"/>
                <w:szCs w:val="24"/>
                <w:highlight w:val="yellow"/>
              </w:rPr>
              <w:t>Morning Session</w:t>
            </w:r>
          </w:p>
          <w:p w14:paraId="65A8E39D" w14:textId="77777777" w:rsidR="00030A4D" w:rsidRPr="00DF5F41" w:rsidRDefault="00030A4D" w:rsidP="00DF5F41">
            <w:pPr>
              <w:spacing w:after="60"/>
              <w:ind w:left="36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The </w:t>
            </w:r>
            <w:r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“In Depth</w:t>
            </w:r>
            <w:r w:rsidRPr="00DF5F41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” </w:t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classes are for </w:t>
            </w:r>
            <w:r w:rsidRPr="00DF5F41">
              <w:rPr>
                <w:rFonts w:eastAsia="Times New Roman" w:cstheme="minorHAnsi"/>
                <w:color w:val="00B050"/>
                <w:sz w:val="24"/>
                <w:szCs w:val="24"/>
              </w:rPr>
              <w:t>Apprentice</w:t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t>Association</w:t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r w:rsidRPr="00DF5F41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National </w:t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nd </w:t>
            </w:r>
            <w:r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Master</w:t>
            </w:r>
            <w:r w:rsidRPr="00DF5F4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level officials looking to improve their knowledge in an event.</w:t>
            </w:r>
          </w:p>
          <w:p w14:paraId="570832BD" w14:textId="4277D4E9" w:rsidR="007479FE" w:rsidRPr="00DF5F41" w:rsidRDefault="00E669FC" w:rsidP="00AD4753">
            <w:pPr>
              <w:spacing w:after="120"/>
              <w:rPr>
                <w:rFonts w:eastAsia="Times New Roman" w:cstheme="minorHAnsi"/>
                <w:b/>
                <w:bCs/>
                <w:iCs/>
                <w:color w:val="FF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b/>
                <w:bCs/>
                <w:iCs/>
                <w:color w:val="FF0000"/>
                <w:sz w:val="24"/>
                <w:szCs w:val="24"/>
              </w:rPr>
              <w:t>9:45 a.m. to 12:</w:t>
            </w:r>
            <w:r w:rsidR="00546A02">
              <w:rPr>
                <w:rFonts w:eastAsia="Times New Roman" w:cstheme="minorHAnsi"/>
                <w:b/>
                <w:bCs/>
                <w:iCs/>
                <w:color w:val="FF0000"/>
                <w:sz w:val="24"/>
                <w:szCs w:val="24"/>
              </w:rPr>
              <w:t>3</w:t>
            </w:r>
            <w:r w:rsidRPr="00DF5F41">
              <w:rPr>
                <w:rFonts w:eastAsia="Times New Roman" w:cstheme="minorHAnsi"/>
                <w:b/>
                <w:bCs/>
                <w:iCs/>
                <w:color w:val="FF0000"/>
                <w:sz w:val="24"/>
                <w:szCs w:val="24"/>
              </w:rPr>
              <w:t>0 p.m.</w:t>
            </w:r>
          </w:p>
          <w:p w14:paraId="141F33D9" w14:textId="6EDCA2D3" w:rsidR="008C1256" w:rsidRDefault="007479FE" w:rsidP="008C1256">
            <w:pPr>
              <w:tabs>
                <w:tab w:val="left" w:pos="2154"/>
              </w:tabs>
              <w:spacing w:after="60"/>
              <w:ind w:left="36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DF5F41">
              <w:rPr>
                <w:rFonts w:eastAsia="Times New Roman" w:cstheme="minorHAnsi"/>
                <w:i/>
                <w:color w:val="0000FF"/>
                <w:sz w:val="24"/>
                <w:szCs w:val="24"/>
              </w:rPr>
              <w:t xml:space="preserve"> </w:t>
            </w:r>
            <w:r w:rsidR="008C1256">
              <w:rPr>
                <w:rFonts w:eastAsia="Times New Roman" w:cstheme="minorHAnsi"/>
                <w:b/>
                <w:bCs/>
                <w:sz w:val="24"/>
                <w:szCs w:val="24"/>
              </w:rPr>
              <w:t>Sacramento Area Starters Meeting</w:t>
            </w:r>
            <w:r w:rsidR="009B525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 xml:space="preserve">                                          </w:t>
            </w:r>
            <w:r w:rsidR="009B525F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9B525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       </w:t>
            </w:r>
            <w:r w:rsidR="009B525F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ohn Busto/Mike Brown</w:t>
            </w:r>
            <w:r w:rsidR="009B525F" w:rsidRPr="00DF5F4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711877" w:rsidRPr="00DF5F4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8C1256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       </w:t>
            </w:r>
          </w:p>
          <w:p w14:paraId="32A77F62" w14:textId="2207C79B" w:rsidR="007479FE" w:rsidRPr="008C1256" w:rsidRDefault="009B525F" w:rsidP="00722190">
            <w:pPr>
              <w:tabs>
                <w:tab w:val="left" w:pos="2154"/>
              </w:tabs>
              <w:spacing w:after="60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No </w:t>
            </w:r>
            <w:r w:rsid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>fee for this meeting</w:t>
            </w:r>
            <w:r w:rsidRP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, BUT </w:t>
            </w:r>
            <w:r w:rsidR="00612E65" w:rsidRP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>please</w:t>
            </w:r>
            <w:r w:rsidRP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 register </w:t>
            </w:r>
            <w:r w:rsidR="00860F5F" w:rsidRP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>at the link</w:t>
            </w:r>
            <w:r w:rsid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 on this </w:t>
            </w:r>
            <w:proofErr w:type="gramStart"/>
            <w:r w:rsid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page </w:t>
            </w:r>
            <w:r w:rsidR="00722190">
              <w:rPr>
                <w:rFonts w:eastAsia="Times New Roman" w:cstheme="minorHAnsi"/>
                <w:b/>
                <w:bCs/>
                <w:i/>
                <w:iCs/>
                <w:color w:val="FF0000"/>
                <w:sz w:val="20"/>
                <w:szCs w:val="20"/>
              </w:rPr>
              <w:t>.</w:t>
            </w:r>
            <w:proofErr w:type="gramEnd"/>
            <w:r w:rsidR="008C1256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br/>
              <w:t xml:space="preserve">          - </w:t>
            </w:r>
            <w:r w:rsidR="008C1256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Starter Business and Announcements</w:t>
            </w:r>
            <w:r w:rsidR="008C1256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br/>
              <w:t xml:space="preserve">        - New Developments for 2020</w:t>
            </w:r>
            <w:r w:rsidR="008C1256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br/>
              <w:t xml:space="preserve">        -</w:t>
            </w:r>
            <w:r w:rsidR="008C1256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8C1256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Training</w:t>
            </w:r>
            <w:r w:rsidR="008C1256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br/>
            </w:r>
            <w:r w:rsidR="00722190">
              <w:rPr>
                <w:rFonts w:eastAsia="Times New Roman" w:cstheme="minorHAnsi"/>
                <w:color w:val="0000FF"/>
                <w:sz w:val="24"/>
                <w:szCs w:val="24"/>
              </w:rPr>
              <w:t xml:space="preserve">      </w:t>
            </w:r>
            <w:r w:rsidR="007479FE" w:rsidRPr="00DF5F41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="007479FE" w:rsidRPr="00DF5F41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E4041B"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In Depth</w:t>
            </w:r>
            <w:r w:rsidR="00E4041B" w:rsidRPr="00DF5F41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- </w:t>
            </w:r>
            <w:r w:rsidR="00E669FC" w:rsidRPr="00DF5F41">
              <w:rPr>
                <w:rFonts w:eastAsia="Times New Roman" w:cstheme="minorHAnsi"/>
                <w:b/>
                <w:bCs/>
                <w:sz w:val="24"/>
                <w:szCs w:val="24"/>
              </w:rPr>
              <w:t>Pole Vault</w:t>
            </w:r>
            <w:r w:rsidR="00CD0427" w:rsidRPr="00DF5F4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- </w:t>
            </w:r>
            <w:r w:rsidR="00CD0427" w:rsidRPr="00546A02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ohn Shirey</w:t>
            </w:r>
          </w:p>
          <w:p w14:paraId="4E3FBCD5" w14:textId="401369DD" w:rsidR="007479FE" w:rsidRPr="00DF5F41" w:rsidRDefault="007479FE" w:rsidP="00DF5F41">
            <w:pPr>
              <w:spacing w:after="180"/>
              <w:ind w:left="360" w:right="-226"/>
              <w:rPr>
                <w:rFonts w:eastAsia="Times New Roman" w:cstheme="minorHAnsi"/>
                <w:b/>
                <w:color w:val="660066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DF5F41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E4041B"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In Depth</w:t>
            </w:r>
            <w:r w:rsidR="00E4041B" w:rsidRPr="00DF5F41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- </w:t>
            </w:r>
            <w:r w:rsidR="00E4041B" w:rsidRPr="00DF5F41">
              <w:rPr>
                <w:rFonts w:eastAsia="Times New Roman" w:cstheme="minorHAnsi"/>
                <w:b/>
                <w:sz w:val="24"/>
                <w:szCs w:val="24"/>
              </w:rPr>
              <w:t>Horizontal Jumps</w:t>
            </w:r>
            <w:r w:rsidR="00C6317D" w:rsidRPr="00DF5F41">
              <w:rPr>
                <w:rFonts w:eastAsia="Times New Roman" w:cstheme="minorHAnsi"/>
                <w:b/>
                <w:sz w:val="24"/>
                <w:szCs w:val="24"/>
              </w:rPr>
              <w:t xml:space="preserve"> -</w:t>
            </w:r>
            <w:r w:rsidR="00C6317D" w:rsidRPr="00546A02">
              <w:rPr>
                <w:rFonts w:eastAsia="Times New Roman" w:cstheme="majorBidi"/>
                <w:b/>
                <w:color w:val="7030A0"/>
                <w:sz w:val="20"/>
                <w:szCs w:val="20"/>
              </w:rPr>
              <w:t>Ann</w:t>
            </w:r>
            <w:r w:rsidR="00CB5783" w:rsidRPr="00546A02">
              <w:rPr>
                <w:rFonts w:eastAsia="Times New Roman" w:cstheme="majorBidi"/>
                <w:b/>
                <w:color w:val="7030A0"/>
                <w:sz w:val="20"/>
                <w:szCs w:val="20"/>
              </w:rPr>
              <w:t xml:space="preserve"> </w:t>
            </w:r>
            <w:r w:rsidR="00C6317D" w:rsidRPr="00546A02">
              <w:rPr>
                <w:rFonts w:eastAsia="Times New Roman" w:cstheme="majorBidi"/>
                <w:b/>
                <w:bCs/>
                <w:color w:val="7030A0"/>
                <w:sz w:val="20"/>
                <w:szCs w:val="20"/>
              </w:rPr>
              <w:t>Gerhardt</w:t>
            </w:r>
          </w:p>
          <w:p w14:paraId="16B7E631" w14:textId="1277F791" w:rsidR="00406B05" w:rsidRPr="00AD4753" w:rsidRDefault="00E669FC" w:rsidP="00DF5F41">
            <w:pPr>
              <w:spacing w:after="120"/>
              <w:ind w:left="162"/>
              <w:rPr>
                <w:rFonts w:eastAsia="Times New Roman" w:cstheme="minorHAnsi"/>
                <w:b/>
                <w:color w:val="00B050"/>
                <w:sz w:val="24"/>
                <w:szCs w:val="24"/>
              </w:rPr>
            </w:pPr>
            <w:r w:rsidRPr="00AD4753">
              <w:rPr>
                <w:rFonts w:eastAsia="Times New Roman" w:cstheme="minorHAnsi"/>
                <w:b/>
                <w:bCs/>
                <w:color w:val="00B050"/>
                <w:sz w:val="24"/>
                <w:szCs w:val="24"/>
              </w:rPr>
              <w:t xml:space="preserve">12:30 p.m. </w:t>
            </w:r>
            <w:r w:rsidRPr="00AD4753">
              <w:rPr>
                <w:rFonts w:eastAsia="Times New Roman" w:cstheme="minorHAnsi"/>
                <w:b/>
                <w:bCs/>
                <w:iCs/>
                <w:color w:val="00B050"/>
                <w:sz w:val="24"/>
                <w:szCs w:val="24"/>
              </w:rPr>
              <w:t>to</w:t>
            </w:r>
            <w:r w:rsidRPr="00AD4753">
              <w:rPr>
                <w:rFonts w:eastAsia="Times New Roman" w:cstheme="minorHAnsi"/>
                <w:b/>
                <w:bCs/>
                <w:color w:val="00B050"/>
                <w:sz w:val="24"/>
                <w:szCs w:val="24"/>
              </w:rPr>
              <w:t xml:space="preserve"> 1:00 p.m</w:t>
            </w:r>
            <w:r w:rsidR="00E4041B" w:rsidRPr="00AD4753">
              <w:rPr>
                <w:rFonts w:eastAsia="Times New Roman" w:cstheme="minorHAnsi"/>
                <w:color w:val="00B050"/>
                <w:sz w:val="24"/>
                <w:szCs w:val="24"/>
              </w:rPr>
              <w:t>.</w:t>
            </w:r>
            <w:r w:rsidRPr="00AD4753">
              <w:rPr>
                <w:rFonts w:eastAsia="Times New Roman" w:cstheme="minorHAnsi"/>
                <w:color w:val="00B050"/>
                <w:sz w:val="24"/>
                <w:szCs w:val="24"/>
              </w:rPr>
              <w:t xml:space="preserve"> - </w:t>
            </w:r>
            <w:r w:rsidRPr="00AD4753">
              <w:rPr>
                <w:rFonts w:eastAsia="Times New Roman" w:cstheme="minorHAnsi"/>
                <w:b/>
                <w:color w:val="00B050"/>
                <w:sz w:val="24"/>
                <w:szCs w:val="24"/>
              </w:rPr>
              <w:t>Lunch</w:t>
            </w:r>
          </w:p>
          <w:p w14:paraId="091B6ECF" w14:textId="6FDD6D39" w:rsidR="009E170E" w:rsidRPr="00DF5F41" w:rsidRDefault="009E170E" w:rsidP="00DF5F41">
            <w:pPr>
              <w:spacing w:before="180" w:after="180"/>
              <w:rPr>
                <w:rFonts w:cstheme="minorHAnsi"/>
                <w:b/>
                <w:sz w:val="24"/>
                <w:szCs w:val="24"/>
                <w:highlight w:val="yellow"/>
              </w:rPr>
            </w:pPr>
            <w:r w:rsidRPr="00DF5F41">
              <w:rPr>
                <w:rFonts w:cstheme="minorHAnsi"/>
                <w:b/>
                <w:sz w:val="24"/>
                <w:szCs w:val="24"/>
                <w:highlight w:val="yellow"/>
              </w:rPr>
              <w:t xml:space="preserve">Afternoon </w:t>
            </w:r>
            <w:r w:rsidR="00505439" w:rsidRPr="00DF5F41">
              <w:rPr>
                <w:rFonts w:cstheme="minorHAnsi"/>
                <w:b/>
                <w:sz w:val="24"/>
                <w:szCs w:val="24"/>
                <w:highlight w:val="yellow"/>
              </w:rPr>
              <w:t>Session</w:t>
            </w:r>
          </w:p>
          <w:p w14:paraId="24947919" w14:textId="6EF67591" w:rsidR="00CB5783" w:rsidRPr="00DF5F41" w:rsidRDefault="00A77697" w:rsidP="00AD4753">
            <w:pPr>
              <w:spacing w:after="60"/>
              <w:rPr>
                <w:rFonts w:eastAsia="Times New Roman" w:cstheme="minorHAnsi"/>
                <w:b/>
                <w:color w:val="FF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1:00 p.m. to 3:45</w:t>
            </w:r>
            <w:r w:rsidR="009E170E" w:rsidRPr="00DF5F41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p.m. </w:t>
            </w:r>
          </w:p>
          <w:p w14:paraId="14F4F2CD" w14:textId="69A1A6F9" w:rsidR="009E170E" w:rsidRPr="00DF5F41" w:rsidRDefault="009E170E" w:rsidP="00DF5F41">
            <w:pPr>
              <w:spacing w:after="60"/>
              <w:ind w:left="360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t xml:space="preserve"> </w:t>
            </w:r>
            <w:r w:rsidR="00CB5783"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 xml:space="preserve">In Depth - </w:t>
            </w:r>
            <w:r w:rsidR="00CB5783" w:rsidRPr="00DF5F41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Throws</w:t>
            </w:r>
            <w:r w:rsidR="00CB5783" w:rsidRPr="00DF5F41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CB5783" w:rsidRPr="00DF5F41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 xml:space="preserve">- </w:t>
            </w:r>
            <w:r w:rsidR="00CB5783" w:rsidRPr="00550B2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Dave </w:t>
            </w:r>
            <w:proofErr w:type="spellStart"/>
            <w:r w:rsidR="00CB5783" w:rsidRPr="00550B2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Soeth</w:t>
            </w:r>
            <w:proofErr w:type="spellEnd"/>
          </w:p>
          <w:p w14:paraId="6DB45396" w14:textId="27BDA863" w:rsidR="00313FA5" w:rsidRPr="00DF5F41" w:rsidRDefault="009E170E" w:rsidP="00DF5F41">
            <w:pPr>
              <w:spacing w:after="60"/>
              <w:ind w:left="360"/>
              <w:rPr>
                <w:rFonts w:eastAsia="Times New Roman" w:cstheme="minorHAnsi"/>
                <w:b/>
                <w:bCs/>
                <w:color w:val="7030A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="00254D0E" w:rsidRPr="00DF5F41">
              <w:rPr>
                <w:rFonts w:eastAsia="Times New Roman" w:cstheme="minorHAnsi"/>
                <w:color w:val="0000FF"/>
                <w:sz w:val="24"/>
                <w:szCs w:val="24"/>
              </w:rPr>
              <w:t xml:space="preserve"> </w:t>
            </w:r>
            <w:r w:rsidR="00A645CD"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What You Learn from Experience</w:t>
            </w:r>
            <w:r w:rsidR="00313FA5"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735280"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–</w:t>
            </w:r>
            <w:r w:rsidR="00313FA5"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13FA5" w:rsidRPr="00550B2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Several</w:t>
            </w:r>
            <w:r w:rsidR="009B76F3" w:rsidRPr="00550B2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550B2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br/>
              <w:t xml:space="preserve">                                                                                   Instructors</w:t>
            </w:r>
          </w:p>
          <w:p w14:paraId="7327083A" w14:textId="40F572CC" w:rsidR="00D9358E" w:rsidRPr="00DF5F41" w:rsidRDefault="00735280" w:rsidP="00DF5F41">
            <w:pPr>
              <w:spacing w:after="60"/>
              <w:ind w:left="360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DF5F41">
              <w:rPr>
                <w:rFonts w:eastAsia="Times New Roman" w:cstheme="minorHAnsi"/>
                <w:color w:val="0000FF"/>
                <w:sz w:val="24"/>
                <w:szCs w:val="24"/>
              </w:rPr>
              <w:t xml:space="preserve"> </w:t>
            </w:r>
            <w:r w:rsidRPr="00DF5F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Officials’ Coordinator - </w:t>
            </w:r>
            <w:r w:rsidRPr="00550B2F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Phil Leake</w:t>
            </w:r>
          </w:p>
        </w:tc>
      </w:tr>
      <w:tr w:rsidR="00DF5F41" w:rsidRPr="00550B2F" w14:paraId="5B7B22F0" w14:textId="77777777" w:rsidTr="00DF5F41">
        <w:trPr>
          <w:trHeight w:val="4320"/>
        </w:trPr>
        <w:tc>
          <w:tcPr>
            <w:tcW w:w="10800" w:type="dxa"/>
            <w:gridSpan w:val="2"/>
            <w:tcBorders>
              <w:top w:val="nil"/>
            </w:tcBorders>
          </w:tcPr>
          <w:p w14:paraId="69952674" w14:textId="22E0354B" w:rsidR="007221BB" w:rsidRPr="008F472A" w:rsidRDefault="007221BB" w:rsidP="007221B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bCs/>
                <w:color w:val="333333"/>
              </w:rPr>
            </w:pPr>
            <w:r w:rsidRPr="0095551B">
              <w:rPr>
                <w:rFonts w:asciiTheme="minorHAnsi" w:hAnsiTheme="minorHAnsi" w:cstheme="minorHAnsi"/>
                <w:b/>
                <w:bCs/>
                <w:color w:val="333333"/>
                <w:u w:val="single"/>
              </w:rPr>
              <w:t>Students in the Intro to T&amp;F and Intro to Race Walking/LDR</w:t>
            </w:r>
            <w:r w:rsidRPr="00CF0F0B">
              <w:rPr>
                <w:rFonts w:asciiTheme="minorHAnsi" w:hAnsiTheme="minorHAnsi" w:cstheme="minorHAnsi"/>
                <w:color w:val="333333"/>
              </w:rPr>
              <w:t xml:space="preserve"> classes need to complete the following three steps before the clinic</w:t>
            </w:r>
            <w:r w:rsidRPr="008F472A">
              <w:rPr>
                <w:rFonts w:asciiTheme="minorHAnsi" w:hAnsiTheme="minorHAnsi" w:cstheme="minorHAnsi"/>
                <w:b/>
                <w:bCs/>
                <w:color w:val="333333"/>
              </w:rPr>
              <w:t>:</w:t>
            </w:r>
            <w:r w:rsidR="007E113B" w:rsidRPr="008F472A">
              <w:rPr>
                <w:rFonts w:asciiTheme="minorHAnsi" w:hAnsiTheme="minorHAnsi" w:cstheme="minorHAnsi"/>
                <w:b/>
                <w:bCs/>
                <w:color w:val="333333"/>
              </w:rPr>
              <w:t xml:space="preserve"> </w:t>
            </w:r>
            <w:r w:rsidR="007E113B" w:rsidRPr="008F472A">
              <w:rPr>
                <w:rFonts w:asciiTheme="minorHAnsi" w:hAnsiTheme="minorHAnsi" w:cstheme="minorHAnsi"/>
                <w:b/>
                <w:bCs/>
                <w:i/>
                <w:iCs/>
                <w:color w:val="333333"/>
              </w:rPr>
              <w:t xml:space="preserve"> E-mail Certification Chair Jim Hume, </w:t>
            </w:r>
            <w:hyperlink r:id="rId9" w:history="1">
              <w:r w:rsidR="007E113B" w:rsidRPr="008F472A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jimhume@comcast.net</w:t>
              </w:r>
            </w:hyperlink>
            <w:r w:rsidR="007E113B" w:rsidRPr="008F472A">
              <w:rPr>
                <w:rFonts w:asciiTheme="minorHAnsi" w:hAnsiTheme="minorHAnsi" w:cstheme="minorHAnsi"/>
                <w:b/>
                <w:bCs/>
                <w:i/>
                <w:iCs/>
                <w:color w:val="333333"/>
              </w:rPr>
              <w:t>, and he will forward</w:t>
            </w:r>
            <w:r w:rsidR="007E113B" w:rsidRPr="008F472A">
              <w:rPr>
                <w:rFonts w:asciiTheme="minorHAnsi" w:hAnsiTheme="minorHAnsi" w:cstheme="minorHAnsi"/>
                <w:b/>
                <w:bCs/>
                <w:i/>
                <w:iCs/>
                <w:color w:val="333333"/>
              </w:rPr>
              <w:br/>
              <w:t>to you complete guides which will lead you through the process.</w:t>
            </w:r>
          </w:p>
          <w:p w14:paraId="19F1166C" w14:textId="545F3863" w:rsidR="007221BB" w:rsidRPr="0095551B" w:rsidRDefault="007221BB" w:rsidP="007221BB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95551B">
              <w:rPr>
                <w:rFonts w:cstheme="minorHAnsi"/>
                <w:color w:val="333333"/>
                <w:sz w:val="24"/>
                <w:szCs w:val="24"/>
              </w:rPr>
              <w:t>Join USATF online at</w:t>
            </w:r>
            <w:r w:rsidR="00A8661E">
              <w:rPr>
                <w:rFonts w:cstheme="minorHAnsi"/>
                <w:color w:val="333333"/>
                <w:sz w:val="24"/>
                <w:szCs w:val="24"/>
              </w:rPr>
              <w:t xml:space="preserve"> </w:t>
            </w:r>
            <w:hyperlink r:id="rId10" w:history="1">
              <w:r w:rsidR="00A8661E" w:rsidRPr="007C6E81">
                <w:rPr>
                  <w:rStyle w:val="Hyperlink"/>
                  <w:rFonts w:cstheme="minorHAnsi"/>
                </w:rPr>
                <w:t>https://www.usatf.org/home/top-utility-nav-content/membership</w:t>
              </w:r>
            </w:hyperlink>
          </w:p>
          <w:p w14:paraId="50F5DE63" w14:textId="63070D81" w:rsidR="007221BB" w:rsidRPr="00CF0F0B" w:rsidRDefault="007221BB" w:rsidP="007221BB">
            <w:pPr>
              <w:pStyle w:val="NormalWeb"/>
              <w:spacing w:before="0" w:beforeAutospacing="0" w:after="120" w:afterAutospacing="0"/>
              <w:ind w:left="580"/>
              <w:rPr>
                <w:rFonts w:asciiTheme="minorHAnsi" w:hAnsiTheme="minorHAnsi" w:cstheme="minorHAnsi"/>
                <w:color w:val="333333"/>
              </w:rPr>
            </w:pPr>
            <w:r>
              <w:rPr>
                <w:rFonts w:asciiTheme="minorHAnsi" w:hAnsiTheme="minorHAnsi" w:cstheme="minorHAnsi"/>
                <w:color w:val="333333"/>
              </w:rPr>
              <w:t xml:space="preserve">  </w:t>
            </w:r>
            <w:r w:rsidRPr="00CF0F0B">
              <w:rPr>
                <w:rFonts w:asciiTheme="minorHAnsi" w:hAnsiTheme="minorHAnsi" w:cstheme="minorHAnsi"/>
                <w:color w:val="333333"/>
              </w:rPr>
              <w:t xml:space="preserve">USATF membership currently can be purchased for </w:t>
            </w:r>
            <w:r>
              <w:rPr>
                <w:rFonts w:asciiTheme="minorHAnsi" w:hAnsiTheme="minorHAnsi" w:cstheme="minorHAnsi"/>
                <w:color w:val="333333"/>
              </w:rPr>
              <w:t xml:space="preserve">$30.00 and will be </w:t>
            </w:r>
            <w:r w:rsidRPr="00CF0F0B">
              <w:rPr>
                <w:rFonts w:asciiTheme="minorHAnsi" w:hAnsiTheme="minorHAnsi" w:cstheme="minorHAnsi"/>
                <w:color w:val="333333"/>
              </w:rPr>
              <w:t>good through</w:t>
            </w:r>
            <w:r>
              <w:rPr>
                <w:rFonts w:asciiTheme="minorHAnsi" w:hAnsiTheme="minorHAnsi" w:cstheme="minorHAnsi"/>
                <w:color w:val="333333"/>
              </w:rPr>
              <w:br/>
              <w:t xml:space="preserve">  </w:t>
            </w:r>
            <w:r w:rsidRPr="00CF0F0B">
              <w:rPr>
                <w:rFonts w:asciiTheme="minorHAnsi" w:hAnsiTheme="minorHAnsi" w:cstheme="minorHAnsi"/>
                <w:color w:val="333333"/>
              </w:rPr>
              <w:t xml:space="preserve">December </w:t>
            </w:r>
            <w:r>
              <w:rPr>
                <w:rFonts w:asciiTheme="minorHAnsi" w:hAnsiTheme="minorHAnsi" w:cstheme="minorHAnsi"/>
                <w:color w:val="333333"/>
              </w:rPr>
              <w:t xml:space="preserve">31, </w:t>
            </w:r>
            <w:r w:rsidRPr="00CF0F0B">
              <w:rPr>
                <w:rFonts w:asciiTheme="minorHAnsi" w:hAnsiTheme="minorHAnsi" w:cstheme="minorHAnsi"/>
                <w:color w:val="333333"/>
              </w:rPr>
              <w:t>2020.</w:t>
            </w:r>
          </w:p>
          <w:p w14:paraId="03615BCD" w14:textId="13E59841" w:rsidR="007221BB" w:rsidRPr="00CF0F0B" w:rsidRDefault="000632F5" w:rsidP="007221BB">
            <w:pPr>
              <w:pStyle w:val="NormalWeb"/>
              <w:numPr>
                <w:ilvl w:val="0"/>
                <w:numId w:val="19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333333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5C16C76" wp14:editId="29A74A8D">
                  <wp:simplePos x="0" y="0"/>
                  <wp:positionH relativeFrom="margin">
                    <wp:posOffset>4987405</wp:posOffset>
                  </wp:positionH>
                  <wp:positionV relativeFrom="margin">
                    <wp:posOffset>1684655</wp:posOffset>
                  </wp:positionV>
                  <wp:extent cx="1371600" cy="99504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995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221BB">
              <w:rPr>
                <w:rFonts w:asciiTheme="minorHAnsi" w:hAnsiTheme="minorHAnsi" w:cstheme="minorHAnsi"/>
                <w:color w:val="333333"/>
              </w:rPr>
              <w:t>O</w:t>
            </w:r>
            <w:r w:rsidR="007221BB" w:rsidRPr="00CF0F0B">
              <w:rPr>
                <w:rFonts w:asciiTheme="minorHAnsi" w:hAnsiTheme="minorHAnsi" w:cstheme="minorHAnsi"/>
                <w:color w:val="333333"/>
              </w:rPr>
              <w:t xml:space="preserve">nce you have your USATF member number, complete the background check at </w:t>
            </w:r>
            <w:r w:rsidR="007221BB">
              <w:rPr>
                <w:rFonts w:asciiTheme="minorHAnsi" w:hAnsiTheme="minorHAnsi" w:cstheme="minorHAnsi"/>
                <w:color w:val="333333"/>
              </w:rPr>
              <w:t xml:space="preserve">NCSI </w:t>
            </w:r>
            <w:hyperlink r:id="rId12" w:history="1">
              <w:r w:rsidR="00A8661E" w:rsidRPr="00EF1A0D">
                <w:rPr>
                  <w:rStyle w:val="Hyperlink"/>
                </w:rPr>
                <w:t>https://legacy.usatf.org/myUSATF/index.asp?page=/groups/officials2/background/register.asp</w:t>
              </w:r>
            </w:hyperlink>
            <w:r w:rsidR="00A8661E">
              <w:rPr>
                <w:rStyle w:val="Hyperlink"/>
              </w:rPr>
              <w:br/>
            </w:r>
            <w:r w:rsidR="007221BB" w:rsidRPr="00CF0F0B">
              <w:rPr>
                <w:rFonts w:asciiTheme="minorHAnsi" w:hAnsiTheme="minorHAnsi" w:cstheme="minorHAnsi"/>
                <w:color w:val="333333"/>
              </w:rPr>
              <w:t>The cost of the background check is $16.00 and is valid for two years.</w:t>
            </w:r>
            <w:r>
              <w:rPr>
                <w:rFonts w:asciiTheme="minorHAnsi" w:hAnsiTheme="minorHAnsi" w:cstheme="minorHAnsi"/>
                <w:color w:val="333333"/>
              </w:rPr>
              <w:t xml:space="preserve">     </w:t>
            </w:r>
          </w:p>
          <w:p w14:paraId="24BC00E5" w14:textId="309C376D" w:rsidR="00DF5F41" w:rsidRPr="007221BB" w:rsidRDefault="000632F5" w:rsidP="007221BB">
            <w:pPr>
              <w:pStyle w:val="NormalWeb"/>
              <w:numPr>
                <w:ilvl w:val="0"/>
                <w:numId w:val="19"/>
              </w:numPr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color w:val="33333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DD0CC65" wp14:editId="49300E44">
                      <wp:simplePos x="0" y="0"/>
                      <wp:positionH relativeFrom="column">
                        <wp:posOffset>4151803</wp:posOffset>
                      </wp:positionH>
                      <wp:positionV relativeFrom="paragraph">
                        <wp:posOffset>470650</wp:posOffset>
                      </wp:positionV>
                      <wp:extent cx="1213543" cy="45719"/>
                      <wp:effectExtent l="0" t="76200" r="0" b="5651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13543" cy="45719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FC5D4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326.9pt;margin-top:37.05pt;width:95.55pt;height:3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7221BB" w:rsidRPr="00CF0F0B">
              <w:rPr>
                <w:rFonts w:asciiTheme="minorHAnsi" w:hAnsiTheme="minorHAnsi" w:cstheme="minorHAnsi"/>
                <w:color w:val="333333"/>
              </w:rPr>
              <w:t xml:space="preserve">Third, take the SafeSport training online at </w:t>
            </w:r>
            <w:hyperlink r:id="rId13" w:history="1">
              <w:r w:rsidR="00A8661E" w:rsidRPr="00EF1A0D">
                <w:rPr>
                  <w:rStyle w:val="Hyperlink"/>
                  <w:rFonts w:asciiTheme="minorHAnsi" w:hAnsiTheme="minorHAnsi"/>
                </w:rPr>
                <w:t>https://safesport.org/</w:t>
              </w:r>
            </w:hyperlink>
            <w:r w:rsidR="00A8661E" w:rsidRPr="00550B2F">
              <w:rPr>
                <w:rFonts w:asciiTheme="minorHAnsi" w:hAnsiTheme="minorHAnsi"/>
                <w:color w:val="333333"/>
              </w:rPr>
              <w:t xml:space="preserve"> </w:t>
            </w:r>
            <w:r w:rsidR="00A8661E">
              <w:rPr>
                <w:rFonts w:asciiTheme="minorHAnsi" w:hAnsiTheme="minorHAnsi"/>
                <w:color w:val="333333"/>
              </w:rPr>
              <w:br/>
            </w:r>
            <w:r w:rsidR="007221BB" w:rsidRPr="007221BB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There is no cost for this training if </w:t>
            </w:r>
            <w:r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you are a USATF Member. 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>When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br/>
            </w:r>
            <w:r w:rsidR="008F472A">
              <w:rPr>
                <w:rFonts w:asciiTheme="minorHAnsi" w:hAnsiTheme="minorHAnsi" w:cstheme="minorHAnsi"/>
                <w:b/>
                <w:bCs/>
                <w:color w:val="00B050"/>
              </w:rPr>
              <w:br/>
              <w:t>you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 open SafeSport and see an icon that says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</w:rPr>
              <w:t>CLICK HERE,</w:t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br/>
            </w:r>
            <w:r w:rsidR="007221BB">
              <w:rPr>
                <w:rFonts w:asciiTheme="minorHAnsi" w:hAnsiTheme="minorHAnsi" w:cstheme="minorHAnsi"/>
                <w:b/>
                <w:bCs/>
                <w:color w:val="333333"/>
              </w:rPr>
              <w:br/>
            </w:r>
            <w:r>
              <w:rPr>
                <w:rFonts w:asciiTheme="minorHAnsi" w:hAnsiTheme="minorHAnsi" w:cstheme="minorHAnsi"/>
                <w:b/>
                <w:bCs/>
                <w:color w:val="00B050"/>
              </w:rPr>
              <w:t xml:space="preserve">go ahead and do it. Then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</w:rPr>
              <w:t>REGISTER.</w:t>
            </w:r>
            <w:r w:rsidR="007221BB">
              <w:rPr>
                <w:rFonts w:asciiTheme="minorHAnsi" w:hAnsiTheme="minorHAnsi" w:cstheme="minorHAnsi"/>
                <w:color w:val="333333"/>
              </w:rPr>
              <w:br/>
            </w:r>
          </w:p>
        </w:tc>
      </w:tr>
    </w:tbl>
    <w:p w14:paraId="161EF05C" w14:textId="2DAE5D26" w:rsidR="00D003AE" w:rsidRPr="00A91F93" w:rsidRDefault="00D003AE" w:rsidP="00D003AE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color w:val="000000"/>
          <w:sz w:val="16"/>
          <w:szCs w:val="16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0"/>
        <w:gridCol w:w="5400"/>
      </w:tblGrid>
      <w:tr w:rsidR="005C0837" w:rsidRPr="00462497" w14:paraId="2A34A842" w14:textId="77777777" w:rsidTr="00B06CC2">
        <w:tc>
          <w:tcPr>
            <w:tcW w:w="10800" w:type="dxa"/>
            <w:gridSpan w:val="2"/>
            <w:vAlign w:val="bottom"/>
          </w:tcPr>
          <w:p w14:paraId="3BF7BDAF" w14:textId="556ABFE4" w:rsidR="005C0837" w:rsidRPr="008C1256" w:rsidRDefault="00E4041B" w:rsidP="00B80A9E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32"/>
                <w:szCs w:val="32"/>
              </w:rPr>
            </w:pPr>
            <w:r w:rsidRPr="00157403">
              <w:rPr>
                <w:rFonts w:eastAsia="Times New Roman" w:cs="Arial"/>
                <w:b/>
                <w:bCs/>
                <w:iCs/>
                <w:color w:val="000000"/>
                <w:sz w:val="40"/>
                <w:szCs w:val="40"/>
              </w:rPr>
              <w:lastRenderedPageBreak/>
              <w:t>Ba</w:t>
            </w:r>
            <w:r w:rsidRPr="008C1256">
              <w:rPr>
                <w:rFonts w:eastAsia="Times New Roman" w:cs="Arial"/>
                <w:b/>
                <w:bCs/>
                <w:iCs/>
                <w:color w:val="000000"/>
                <w:sz w:val="40"/>
                <w:szCs w:val="40"/>
              </w:rPr>
              <w:t>y Area</w:t>
            </w:r>
            <w:r w:rsidR="009A4817" w:rsidRPr="008C1256">
              <w:rPr>
                <w:rFonts w:eastAsia="Times New Roman" w:cs="Arial"/>
                <w:b/>
                <w:bCs/>
                <w:iCs/>
                <w:color w:val="000000"/>
                <w:sz w:val="40"/>
                <w:szCs w:val="40"/>
              </w:rPr>
              <w:t xml:space="preserve"> </w:t>
            </w:r>
            <w:r w:rsidR="00A42DE2" w:rsidRPr="008C1256">
              <w:rPr>
                <w:rFonts w:eastAsia="Times New Roman" w:cs="Arial"/>
                <w:b/>
                <w:bCs/>
                <w:iCs/>
                <w:color w:val="000000"/>
                <w:sz w:val="40"/>
                <w:szCs w:val="40"/>
              </w:rPr>
              <w:t>Training Clinic</w:t>
            </w:r>
          </w:p>
        </w:tc>
      </w:tr>
      <w:tr w:rsidR="005C0837" w:rsidRPr="00462497" w14:paraId="2D6F7983" w14:textId="77777777" w:rsidTr="00077A2B">
        <w:trPr>
          <w:trHeight w:val="2304"/>
        </w:trPr>
        <w:tc>
          <w:tcPr>
            <w:tcW w:w="10800" w:type="dxa"/>
            <w:gridSpan w:val="2"/>
            <w:vAlign w:val="center"/>
          </w:tcPr>
          <w:p w14:paraId="210132BB" w14:textId="77777777" w:rsidR="00FE7D06" w:rsidRPr="008C1256" w:rsidRDefault="00B33336" w:rsidP="00FE7D06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32"/>
                <w:szCs w:val="32"/>
              </w:rPr>
            </w:pPr>
            <w:proofErr w:type="spellStart"/>
            <w:r w:rsidRPr="008C1256">
              <w:rPr>
                <w:rFonts w:eastAsia="Times New Roman" w:cs="Arial"/>
                <w:b/>
                <w:bCs/>
                <w:iCs/>
                <w:color w:val="000000"/>
                <w:sz w:val="32"/>
                <w:szCs w:val="32"/>
              </w:rPr>
              <w:t>Carlmont</w:t>
            </w:r>
            <w:proofErr w:type="spellEnd"/>
            <w:r w:rsidRPr="008C1256">
              <w:rPr>
                <w:rFonts w:eastAsia="Times New Roman" w:cs="Arial"/>
                <w:b/>
                <w:bCs/>
                <w:iCs/>
                <w:color w:val="000000"/>
                <w:sz w:val="32"/>
                <w:szCs w:val="32"/>
              </w:rPr>
              <w:t xml:space="preserve"> High School, </w:t>
            </w:r>
            <w:r w:rsidR="005C6293" w:rsidRPr="00B80A9E">
              <w:rPr>
                <w:rFonts w:eastAsia="Times New Roman" w:cs="Arial"/>
                <w:b/>
                <w:bCs/>
                <w:iCs/>
                <w:color w:val="FF0000"/>
                <w:sz w:val="32"/>
                <w:szCs w:val="32"/>
              </w:rPr>
              <w:t>February</w:t>
            </w:r>
            <w:r w:rsidR="009A4817" w:rsidRPr="00B80A9E">
              <w:rPr>
                <w:rFonts w:eastAsia="Times New Roman" w:cs="Arial"/>
                <w:b/>
                <w:bCs/>
                <w:iCs/>
                <w:color w:val="FF0000"/>
                <w:sz w:val="32"/>
                <w:szCs w:val="32"/>
              </w:rPr>
              <w:t xml:space="preserve"> 9</w:t>
            </w:r>
            <w:r w:rsidR="00236313" w:rsidRPr="00B80A9E">
              <w:rPr>
                <w:rFonts w:eastAsia="Times New Roman" w:cs="Arial"/>
                <w:b/>
                <w:bCs/>
                <w:iCs/>
                <w:color w:val="FF0000"/>
                <w:sz w:val="32"/>
                <w:szCs w:val="32"/>
              </w:rPr>
              <w:t>, 2020</w:t>
            </w:r>
          </w:p>
          <w:p w14:paraId="00366433" w14:textId="6298F523" w:rsidR="005C0837" w:rsidRPr="008C1256" w:rsidRDefault="00B33336" w:rsidP="00FE7D06">
            <w:pPr>
              <w:jc w:val="center"/>
              <w:rPr>
                <w:rFonts w:eastAsia="Times New Roman" w:cs="Arial"/>
                <w:iCs/>
                <w:color w:val="000000"/>
                <w:sz w:val="24"/>
                <w:szCs w:val="24"/>
              </w:rPr>
            </w:pPr>
            <w:r w:rsidRPr="008C1256">
              <w:rPr>
                <w:rFonts w:eastAsia="Times New Roman" w:cs="Arial"/>
                <w:iCs/>
                <w:color w:val="000000"/>
                <w:sz w:val="24"/>
                <w:szCs w:val="24"/>
              </w:rPr>
              <w:t xml:space="preserve">1400 Alameda de las </w:t>
            </w:r>
            <w:proofErr w:type="spellStart"/>
            <w:r w:rsidRPr="008C1256">
              <w:rPr>
                <w:rFonts w:eastAsia="Times New Roman" w:cs="Arial"/>
                <w:iCs/>
                <w:color w:val="000000"/>
                <w:sz w:val="24"/>
                <w:szCs w:val="24"/>
              </w:rPr>
              <w:t>Pulgas</w:t>
            </w:r>
            <w:proofErr w:type="spellEnd"/>
            <w:r w:rsidRPr="008C1256">
              <w:rPr>
                <w:rFonts w:eastAsia="Times New Roman" w:cs="Arial"/>
                <w:iCs/>
                <w:color w:val="000000"/>
                <w:sz w:val="24"/>
                <w:szCs w:val="24"/>
              </w:rPr>
              <w:t>, Belmont CA</w:t>
            </w:r>
          </w:p>
          <w:p w14:paraId="1BE70080" w14:textId="3DA9390B" w:rsidR="00BB668F" w:rsidRDefault="00BB668F" w:rsidP="00FE7D06">
            <w:pPr>
              <w:jc w:val="center"/>
              <w:rPr>
                <w:rStyle w:val="Hyperlink"/>
                <w:b/>
                <w:bCs/>
                <w:sz w:val="32"/>
                <w:szCs w:val="32"/>
              </w:rPr>
            </w:pPr>
            <w:r w:rsidRPr="008C1256">
              <w:rPr>
                <w:rFonts w:eastAsia="Times New Roman" w:cs="Arial"/>
                <w:b/>
                <w:bCs/>
                <w:iCs/>
                <w:color w:val="000000"/>
                <w:sz w:val="32"/>
                <w:szCs w:val="32"/>
              </w:rPr>
              <w:t xml:space="preserve">Register at </w:t>
            </w:r>
            <w:hyperlink r:id="rId14" w:history="1">
              <w:r w:rsidR="00424E20" w:rsidRPr="008C1256">
                <w:rPr>
                  <w:rStyle w:val="Hyperlink"/>
                  <w:b/>
                  <w:bCs/>
                  <w:sz w:val="32"/>
                  <w:szCs w:val="32"/>
                </w:rPr>
                <w:t>http://bit.ly/BayAreaFebruary9</w:t>
              </w:r>
            </w:hyperlink>
          </w:p>
          <w:p w14:paraId="1FFE1EBC" w14:textId="77777777" w:rsidR="008C1256" w:rsidRPr="008C1256" w:rsidRDefault="008C1256" w:rsidP="00FE7D06">
            <w:pPr>
              <w:jc w:val="center"/>
              <w:rPr>
                <w:rFonts w:eastAsia="Times New Roman" w:cs="Arial"/>
                <w:b/>
                <w:bCs/>
                <w:iCs/>
                <w:color w:val="3366FF"/>
                <w:sz w:val="32"/>
                <w:szCs w:val="32"/>
              </w:rPr>
            </w:pPr>
          </w:p>
          <w:p w14:paraId="0FA57C12" w14:textId="77777777" w:rsidR="00077A2B" w:rsidRDefault="00BB668F" w:rsidP="00077A2B">
            <w:pPr>
              <w:jc w:val="center"/>
              <w:rPr>
                <w:rFonts w:eastAsia="Times New Roman" w:cs="Arial"/>
                <w:b/>
                <w:bCs/>
                <w:iCs/>
                <w:sz w:val="24"/>
                <w:szCs w:val="24"/>
              </w:rPr>
            </w:pPr>
            <w:r w:rsidRPr="008C1256">
              <w:rPr>
                <w:rFonts w:eastAsia="Times New Roman" w:cs="Arial"/>
                <w:b/>
                <w:bCs/>
                <w:iCs/>
                <w:color w:val="FF0000"/>
                <w:sz w:val="24"/>
                <w:szCs w:val="24"/>
              </w:rPr>
              <w:t xml:space="preserve">8:00 a.m. to 9:00 a.m. </w:t>
            </w:r>
            <w:r w:rsidRPr="008C1256">
              <w:rPr>
                <w:rFonts w:eastAsia="Times New Roman" w:cs="Arial"/>
                <w:b/>
                <w:bCs/>
                <w:iCs/>
                <w:sz w:val="24"/>
                <w:szCs w:val="24"/>
              </w:rPr>
              <w:t>– Registration</w:t>
            </w:r>
            <w:r w:rsidR="00315847" w:rsidRPr="008C1256">
              <w:rPr>
                <w:rFonts w:eastAsia="Times New Roman" w:cs="Arial"/>
                <w:b/>
                <w:bCs/>
                <w:iCs/>
                <w:sz w:val="24"/>
                <w:szCs w:val="24"/>
              </w:rPr>
              <w:t xml:space="preserve"> </w:t>
            </w:r>
            <w:r w:rsidR="00804BA6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  <w:highlight w:val="yellow"/>
              </w:rPr>
              <w:t>($10.00 per class)</w:t>
            </w:r>
            <w:r w:rsidR="00804BA6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8C1256">
              <w:rPr>
                <w:rFonts w:eastAsia="Times New Roman" w:cs="Arial"/>
                <w:b/>
                <w:bCs/>
                <w:iCs/>
                <w:sz w:val="24"/>
                <w:szCs w:val="24"/>
              </w:rPr>
              <w:t>Coffee/Morning Snack</w:t>
            </w:r>
            <w:r w:rsidR="00077A2B">
              <w:rPr>
                <w:rFonts w:eastAsia="Times New Roman" w:cs="Arial"/>
                <w:b/>
                <w:bCs/>
                <w:iCs/>
                <w:sz w:val="24"/>
                <w:szCs w:val="24"/>
              </w:rPr>
              <w:t>s</w:t>
            </w:r>
          </w:p>
          <w:p w14:paraId="4127C2F8" w14:textId="25112C6C" w:rsidR="00BB668F" w:rsidRPr="008C1256" w:rsidRDefault="00077A2B" w:rsidP="00077A2B">
            <w:pPr>
              <w:rPr>
                <w:rFonts w:eastAsia="Times New Roman" w:cs="Arial"/>
                <w:b/>
                <w:bCs/>
                <w:iCs/>
                <w:sz w:val="24"/>
                <w:szCs w:val="24"/>
              </w:rPr>
            </w:pPr>
            <w:r>
              <w:rPr>
                <w:rFonts w:eastAsia="Times New Roman" w:cs="Arial"/>
                <w:b/>
                <w:bCs/>
                <w:iCs/>
                <w:sz w:val="24"/>
                <w:szCs w:val="24"/>
              </w:rPr>
              <w:t xml:space="preserve">                          </w:t>
            </w:r>
            <w:r w:rsidR="00804BA6" w:rsidRPr="008C1256">
              <w:rPr>
                <w:rFonts w:eastAsia="Times New Roman" w:cs="Arial"/>
                <w:b/>
                <w:bCs/>
                <w:color w:val="FF0000"/>
                <w:sz w:val="24"/>
                <w:szCs w:val="24"/>
              </w:rPr>
              <w:t>9:00 a.m. to 9:30 a.m.</w:t>
            </w:r>
            <w:r w:rsidR="00804BA6" w:rsidRPr="008C1256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 - Rules Review – </w:t>
            </w:r>
            <w:r w:rsidR="00804BA6" w:rsidRPr="008C1256">
              <w:rPr>
                <w:rFonts w:eastAsia="Times New Roman" w:cs="Arial"/>
                <w:b/>
                <w:bCs/>
                <w:color w:val="0000FF"/>
                <w:sz w:val="24"/>
                <w:szCs w:val="24"/>
              </w:rPr>
              <w:t>No registration required</w:t>
            </w:r>
            <w:r>
              <w:rPr>
                <w:rFonts w:eastAsia="Times New Roman" w:cs="Arial"/>
                <w:b/>
                <w:bCs/>
                <w:color w:val="0000FF"/>
                <w:sz w:val="24"/>
                <w:szCs w:val="24"/>
              </w:rPr>
              <w:br/>
            </w:r>
          </w:p>
        </w:tc>
      </w:tr>
      <w:tr w:rsidR="00D54B14" w:rsidRPr="005C0837" w14:paraId="60319A53" w14:textId="77777777" w:rsidTr="00B06CC2">
        <w:tc>
          <w:tcPr>
            <w:tcW w:w="5400" w:type="dxa"/>
            <w:tcBorders>
              <w:right w:val="single" w:sz="18" w:space="0" w:color="auto"/>
            </w:tcBorders>
          </w:tcPr>
          <w:p w14:paraId="5E942DEC" w14:textId="77777777" w:rsidR="00334153" w:rsidRPr="00077A2B" w:rsidRDefault="00334153" w:rsidP="00FE7D06">
            <w:pPr>
              <w:rPr>
                <w:rFonts w:cstheme="minorHAnsi"/>
                <w:b/>
                <w:sz w:val="24"/>
                <w:szCs w:val="24"/>
                <w:highlight w:val="yellow"/>
              </w:rPr>
            </w:pPr>
            <w:r w:rsidRPr="00077A2B">
              <w:rPr>
                <w:rFonts w:cstheme="minorHAnsi"/>
                <w:b/>
                <w:sz w:val="24"/>
                <w:szCs w:val="24"/>
                <w:highlight w:val="yellow"/>
              </w:rPr>
              <w:t>Introduction to T &amp; F Officiating</w:t>
            </w:r>
          </w:p>
          <w:p w14:paraId="75AE2171" w14:textId="542BB1C3" w:rsidR="00350AC9" w:rsidRPr="00077A2B" w:rsidRDefault="00350AC9" w:rsidP="00FE7D06">
            <w:pPr>
              <w:ind w:left="540" w:hanging="382"/>
              <w:rPr>
                <w:rFonts w:eastAsia="Times New Roman" w:cstheme="minorHAnsi"/>
                <w:b/>
                <w:i/>
                <w:iCs/>
                <w:color w:val="FF0000"/>
                <w:sz w:val="10"/>
                <w:szCs w:val="10"/>
              </w:rPr>
            </w:pPr>
            <w:r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Introduction to</w:t>
            </w:r>
            <w:r w:rsidRPr="00077A2B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r w:rsidRPr="00077A2B">
              <w:rPr>
                <w:rFonts w:eastAsia="Times New Roman" w:cstheme="minorHAnsi"/>
                <w:b/>
                <w:sz w:val="24"/>
                <w:szCs w:val="24"/>
                <w:u w:val="single"/>
              </w:rPr>
              <w:t>_______</w:t>
            </w:r>
            <w:r w:rsidRPr="00077A2B">
              <w:rPr>
                <w:rFonts w:eastAsia="Times New Roman" w:cstheme="minorHAnsi"/>
                <w:b/>
                <w:sz w:val="24"/>
                <w:szCs w:val="24"/>
              </w:rPr>
              <w:t xml:space="preserve">classes are for new officials. </w:t>
            </w:r>
            <w:r w:rsidRPr="00077A2B">
              <w:rPr>
                <w:rFonts w:eastAsia="Times New Roman" w:cstheme="minorHAnsi"/>
                <w:b/>
                <w:i/>
                <w:iCs/>
                <w:color w:val="FF0000"/>
                <w:sz w:val="20"/>
                <w:szCs w:val="20"/>
                <w:highlight w:val="yellow"/>
              </w:rPr>
              <w:t>No class fee, BUT you must</w:t>
            </w:r>
            <w:r w:rsidR="00C87657" w:rsidRPr="00077A2B">
              <w:rPr>
                <w:rFonts w:eastAsia="Times New Roman" w:cstheme="minorHAnsi"/>
                <w:b/>
                <w:i/>
                <w:iCs/>
                <w:color w:val="FF0000"/>
                <w:sz w:val="20"/>
                <w:szCs w:val="20"/>
                <w:highlight w:val="yellow"/>
              </w:rPr>
              <w:t xml:space="preserve"> </w:t>
            </w:r>
            <w:r w:rsidRPr="00077A2B">
              <w:rPr>
                <w:rFonts w:eastAsia="Times New Roman" w:cstheme="minorHAnsi"/>
                <w:b/>
                <w:i/>
                <w:iCs/>
                <w:color w:val="FF0000"/>
                <w:sz w:val="20"/>
                <w:szCs w:val="20"/>
                <w:highlight w:val="yellow"/>
              </w:rPr>
              <w:t>register.</w:t>
            </w:r>
            <w:r w:rsidR="00077A2B">
              <w:rPr>
                <w:rFonts w:eastAsia="Times New Roman" w:cstheme="minorHAnsi"/>
                <w:b/>
                <w:i/>
                <w:iCs/>
                <w:color w:val="FF0000"/>
                <w:sz w:val="24"/>
                <w:szCs w:val="24"/>
              </w:rPr>
              <w:br/>
            </w:r>
          </w:p>
          <w:p w14:paraId="7F01B889" w14:textId="3E85A5EA" w:rsidR="00126F88" w:rsidRPr="00077A2B" w:rsidRDefault="00126F88" w:rsidP="00FE7D06">
            <w:pPr>
              <w:spacing w:after="60"/>
              <w:ind w:left="162"/>
              <w:rPr>
                <w:rFonts w:eastAsia="Times New Roman" w:cstheme="minorHAnsi"/>
                <w:b/>
                <w:sz w:val="24"/>
                <w:szCs w:val="24"/>
              </w:rPr>
            </w:pPr>
            <w:r w:rsidRPr="00077A2B">
              <w:rPr>
                <w:rFonts w:eastAsia="Times New Roman" w:cstheme="minorHAnsi"/>
                <w:b/>
                <w:sz w:val="24"/>
                <w:szCs w:val="24"/>
              </w:rPr>
              <w:t>Part 1</w:t>
            </w:r>
            <w:r w:rsidR="00334153" w:rsidRPr="00077A2B">
              <w:rPr>
                <w:rFonts w:eastAsia="Times New Roman" w:cstheme="minorHAnsi"/>
                <w:b/>
                <w:sz w:val="24"/>
                <w:szCs w:val="24"/>
              </w:rPr>
              <w:t xml:space="preserve"> - </w:t>
            </w:r>
            <w:r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9:00 a.m. to 11:30 a.m.</w:t>
            </w:r>
            <w:r w:rsidRPr="00077A2B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</w:p>
          <w:p w14:paraId="4A346D31" w14:textId="77777777" w:rsidR="00334153" w:rsidRPr="00077A2B" w:rsidRDefault="00334153" w:rsidP="00FE7D06">
            <w:pPr>
              <w:pStyle w:val="ListParagraph"/>
              <w:spacing w:after="60"/>
              <w:ind w:left="342"/>
              <w:contextualSpacing w:val="0"/>
              <w:rPr>
                <w:rFonts w:eastAsia="Times New Roman" w:cstheme="minorHAnsi"/>
                <w:color w:val="660066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b/>
                <w:sz w:val="24"/>
                <w:szCs w:val="24"/>
              </w:rPr>
              <w:t xml:space="preserve">- </w:t>
            </w:r>
            <w:r w:rsidRPr="00077A2B">
              <w:rPr>
                <w:rFonts w:eastAsia="Times New Roman" w:cstheme="minorHAnsi"/>
                <w:sz w:val="24"/>
                <w:szCs w:val="24"/>
              </w:rPr>
              <w:t>Photos/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Paperwork</w:t>
            </w:r>
            <w:r w:rsidRPr="00077A2B">
              <w:rPr>
                <w:rFonts w:eastAsia="Times New Roman" w:cstheme="minorHAnsi"/>
                <w:sz w:val="24"/>
                <w:szCs w:val="24"/>
              </w:rPr>
              <w:t xml:space="preserve"> - </w:t>
            </w:r>
            <w:r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Hume</w:t>
            </w:r>
          </w:p>
          <w:p w14:paraId="584DE085" w14:textId="77777777" w:rsidR="00334153" w:rsidRPr="00077A2B" w:rsidRDefault="00334153" w:rsidP="00FE7D06">
            <w:pPr>
              <w:pStyle w:val="ListParagraph"/>
              <w:spacing w:after="60"/>
              <w:ind w:left="342"/>
              <w:contextualSpacing w:val="0"/>
              <w:rPr>
                <w:rFonts w:eastAsia="Times New Roman" w:cstheme="minorHAnsi"/>
                <w:color w:val="FF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- Certification - </w:t>
            </w:r>
            <w:r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Hume</w:t>
            </w:r>
          </w:p>
          <w:p w14:paraId="3EAB217D" w14:textId="77777777" w:rsidR="00334153" w:rsidRPr="00077A2B" w:rsidRDefault="00334153" w:rsidP="00FE7D06">
            <w:pPr>
              <w:pStyle w:val="ListParagraph"/>
              <w:spacing w:after="60"/>
              <w:ind w:left="346"/>
              <w:contextualSpacing w:val="0"/>
              <w:rPr>
                <w:rFonts w:eastAsia="Times New Roman" w:cstheme="minorHAnsi"/>
                <w:b/>
                <w:bCs/>
                <w:iCs/>
                <w:color w:val="660066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- General Information - </w:t>
            </w:r>
            <w:r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ike Bower</w:t>
            </w:r>
          </w:p>
          <w:p w14:paraId="463083B7" w14:textId="77777777" w:rsidR="00334153" w:rsidRPr="00077A2B" w:rsidRDefault="00334153" w:rsidP="00FE7D06">
            <w:pPr>
              <w:pStyle w:val="ListParagraph"/>
              <w:spacing w:after="60"/>
              <w:ind w:left="34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- Clerk/Umpire - </w:t>
            </w:r>
            <w:r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ike Bower</w:t>
            </w:r>
          </w:p>
          <w:p w14:paraId="60513B17" w14:textId="5B7E2534" w:rsidR="00126F88" w:rsidRPr="00077A2B" w:rsidRDefault="00126F88" w:rsidP="00FE7D06">
            <w:pPr>
              <w:spacing w:after="60"/>
              <w:ind w:left="162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Part 2 - Intro’s Hands-On Practice </w:t>
            </w:r>
          </w:p>
          <w:p w14:paraId="2754DCB0" w14:textId="2B4F7077" w:rsidR="00126F88" w:rsidRPr="00077A2B" w:rsidRDefault="00126F88" w:rsidP="00FE7D06">
            <w:pPr>
              <w:ind w:left="342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Session A</w:t>
            </w:r>
            <w:r w:rsidR="00C87657"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 </w:t>
            </w:r>
            <w:r w:rsid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11:45 a.m. to 1:00 p.m.</w:t>
            </w:r>
          </w:p>
          <w:p w14:paraId="7DA32506" w14:textId="5420346A" w:rsidR="00126F88" w:rsidRPr="00077A2B" w:rsidRDefault="00126F88" w:rsidP="00FE7D06">
            <w:pPr>
              <w:pStyle w:val="ListParagraph"/>
              <w:ind w:left="70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- Horizontal Jumps</w:t>
            </w:r>
            <w:r w:rsidR="00313FA5"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313FA5" w:rsidRPr="00077A2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Need</w:t>
            </w:r>
          </w:p>
          <w:p w14:paraId="76D05641" w14:textId="6F438BBF" w:rsidR="00126F88" w:rsidRPr="00077A2B" w:rsidRDefault="00126F88" w:rsidP="00FE7D06">
            <w:pPr>
              <w:pStyle w:val="ListParagraph"/>
              <w:ind w:left="70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- Vertical Jumps</w:t>
            </w:r>
            <w:r w:rsidR="00313FA5"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313FA5" w:rsidRPr="00077A2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Need</w:t>
            </w:r>
          </w:p>
          <w:p w14:paraId="3189FE37" w14:textId="2B78A9DD" w:rsidR="00126F88" w:rsidRPr="00077A2B" w:rsidRDefault="00126F88" w:rsidP="00FE7D06">
            <w:pPr>
              <w:pStyle w:val="ListParagraph"/>
              <w:ind w:left="70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- Throws</w:t>
            </w:r>
            <w:r w:rsidR="00124855"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124855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Hart</w:t>
            </w:r>
          </w:p>
          <w:p w14:paraId="15EA4E89" w14:textId="219A4AEA" w:rsidR="00126F88" w:rsidRPr="00077A2B" w:rsidRDefault="00126F88" w:rsidP="00FE7D06">
            <w:pPr>
              <w:pStyle w:val="ListParagraph"/>
              <w:ind w:left="342"/>
              <w:contextualSpacing w:val="0"/>
              <w:rPr>
                <w:rFonts w:eastAsia="Times New Roman" w:cstheme="minorHAnsi"/>
                <w:bCs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</w:t>
            </w:r>
            <w:r w:rsidRPr="00077A2B">
              <w:rPr>
                <w:rFonts w:eastAsia="Times New Roman" w:cstheme="minorHAnsi"/>
                <w:bCs/>
                <w:sz w:val="24"/>
                <w:szCs w:val="24"/>
              </w:rPr>
              <w:t>Session B</w:t>
            </w:r>
            <w:r w:rsidR="00C87657" w:rsidRPr="00077A2B">
              <w:rPr>
                <w:rFonts w:eastAsia="Times New Roman" w:cstheme="minorHAnsi"/>
                <w:bCs/>
                <w:sz w:val="24"/>
                <w:szCs w:val="24"/>
              </w:rPr>
              <w:t xml:space="preserve">  </w:t>
            </w:r>
            <w:r w:rsidR="00077A2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 w:rsidRPr="00077A2B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1:15 p.m. to 2:30 p.m.</w:t>
            </w:r>
          </w:p>
          <w:p w14:paraId="58D3AD58" w14:textId="77777777" w:rsidR="00126F88" w:rsidRPr="00077A2B" w:rsidRDefault="00126F88" w:rsidP="00FE7D06">
            <w:pPr>
              <w:pStyle w:val="ListParagraph"/>
              <w:ind w:left="70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- Horizontal Jumps</w:t>
            </w:r>
          </w:p>
          <w:p w14:paraId="4BADDF10" w14:textId="77777777" w:rsidR="00126F88" w:rsidRPr="00077A2B" w:rsidRDefault="00126F88" w:rsidP="00FE7D06">
            <w:pPr>
              <w:pStyle w:val="ListParagraph"/>
              <w:ind w:left="70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- Vertical Jumps</w:t>
            </w:r>
          </w:p>
          <w:p w14:paraId="68533756" w14:textId="5FC44561" w:rsidR="00126F88" w:rsidRPr="00077A2B" w:rsidRDefault="00126F88" w:rsidP="00334153">
            <w:pPr>
              <w:pStyle w:val="ListParagraph"/>
              <w:ind w:left="702"/>
              <w:contextualSpacing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- Throws</w:t>
            </w:r>
            <w:r w:rsidR="00124855"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- </w:t>
            </w:r>
            <w:r w:rsidR="00124855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Hart</w:t>
            </w:r>
          </w:p>
          <w:p w14:paraId="007522B3" w14:textId="5C70A36F" w:rsidR="00E3328D" w:rsidRPr="00077A2B" w:rsidRDefault="00350AC9" w:rsidP="00FE7D06">
            <w:pPr>
              <w:spacing w:before="120"/>
              <w:rPr>
                <w:rFonts w:cstheme="minorHAnsi"/>
                <w:b/>
                <w:sz w:val="24"/>
                <w:szCs w:val="24"/>
                <w:highlight w:val="yellow"/>
              </w:rPr>
            </w:pPr>
            <w:r w:rsidRPr="00077A2B">
              <w:rPr>
                <w:rFonts w:cstheme="minorHAnsi"/>
                <w:b/>
                <w:sz w:val="24"/>
                <w:szCs w:val="24"/>
                <w:highlight w:val="yellow"/>
              </w:rPr>
              <w:t xml:space="preserve">Introduction to </w:t>
            </w:r>
            <w:r w:rsidR="00E3328D" w:rsidRPr="00077A2B">
              <w:rPr>
                <w:rFonts w:cstheme="minorHAnsi"/>
                <w:b/>
                <w:sz w:val="24"/>
                <w:szCs w:val="24"/>
                <w:highlight w:val="yellow"/>
              </w:rPr>
              <w:t>LDR/Race Walk</w:t>
            </w:r>
          </w:p>
          <w:p w14:paraId="356B3B79" w14:textId="6CC040AA" w:rsidR="00172144" w:rsidRPr="00077A2B" w:rsidRDefault="00350AC9" w:rsidP="00FE7D06">
            <w:pPr>
              <w:rPr>
                <w:rFonts w:cstheme="minorHAnsi"/>
                <w:b/>
                <w:sz w:val="24"/>
                <w:szCs w:val="24"/>
              </w:rPr>
            </w:pPr>
            <w:r w:rsidRPr="00077A2B">
              <w:rPr>
                <w:rFonts w:cstheme="minorHAnsi"/>
                <w:b/>
                <w:color w:val="FF0000"/>
                <w:sz w:val="24"/>
                <w:szCs w:val="24"/>
              </w:rPr>
              <w:t xml:space="preserve">9:45 a.m. to 2:30 p.m. </w:t>
            </w:r>
            <w:r w:rsidR="00804BA6" w:rsidRPr="00077A2B">
              <w:rPr>
                <w:rFonts w:cstheme="minorHAnsi"/>
                <w:b/>
                <w:color w:val="FF0000"/>
                <w:sz w:val="24"/>
                <w:szCs w:val="24"/>
              </w:rPr>
              <w:t>–</w:t>
            </w:r>
            <w:r w:rsidR="00C87657" w:rsidRPr="00077A2B">
              <w:rPr>
                <w:rFonts w:cstheme="minorHAnsi"/>
                <w:b/>
                <w:color w:val="FF0000"/>
                <w:sz w:val="24"/>
                <w:szCs w:val="24"/>
              </w:rPr>
              <w:t xml:space="preserve"> </w:t>
            </w:r>
            <w:r w:rsidR="00CD0427" w:rsidRPr="00077A2B">
              <w:rPr>
                <w:rFonts w:cstheme="minorHAnsi"/>
                <w:b/>
                <w:color w:val="7030A0"/>
                <w:sz w:val="20"/>
                <w:szCs w:val="20"/>
              </w:rPr>
              <w:t>Rick</w:t>
            </w:r>
            <w:r w:rsidR="00804BA6" w:rsidRPr="00077A2B">
              <w:rPr>
                <w:rFonts w:cstheme="minorHAnsi"/>
                <w:b/>
                <w:color w:val="7030A0"/>
                <w:sz w:val="20"/>
                <w:szCs w:val="20"/>
              </w:rPr>
              <w:t>/</w:t>
            </w:r>
            <w:r w:rsidR="00CD0427" w:rsidRPr="00077A2B">
              <w:rPr>
                <w:rFonts w:cstheme="minorHAnsi"/>
                <w:b/>
                <w:color w:val="7030A0"/>
                <w:sz w:val="20"/>
                <w:szCs w:val="20"/>
              </w:rPr>
              <w:t>Kathi Berman</w:t>
            </w:r>
          </w:p>
        </w:tc>
        <w:tc>
          <w:tcPr>
            <w:tcW w:w="5400" w:type="dxa"/>
            <w:tcBorders>
              <w:left w:val="single" w:sz="18" w:space="0" w:color="auto"/>
            </w:tcBorders>
          </w:tcPr>
          <w:p w14:paraId="2B019CBC" w14:textId="0F0288F2" w:rsidR="00E3328D" w:rsidRPr="00077A2B" w:rsidRDefault="00E3328D" w:rsidP="00FE7D06">
            <w:pPr>
              <w:spacing w:after="60"/>
              <w:rPr>
                <w:rFonts w:cstheme="minorHAnsi"/>
                <w:b/>
                <w:color w:val="000000" w:themeColor="text1"/>
                <w:sz w:val="24"/>
                <w:szCs w:val="24"/>
                <w:highlight w:val="yellow"/>
              </w:rPr>
            </w:pPr>
            <w:r w:rsidRPr="00077A2B">
              <w:rPr>
                <w:rFonts w:cstheme="minorHAnsi"/>
                <w:b/>
                <w:color w:val="000000" w:themeColor="text1"/>
                <w:sz w:val="24"/>
                <w:szCs w:val="24"/>
                <w:highlight w:val="yellow"/>
              </w:rPr>
              <w:t>Morning Session</w:t>
            </w:r>
          </w:p>
          <w:p w14:paraId="6713687B" w14:textId="52E5C7B8" w:rsidR="00E3328D" w:rsidRPr="00077A2B" w:rsidRDefault="00E3328D" w:rsidP="00FE7D06">
            <w:pPr>
              <w:framePr w:hSpace="180" w:wrap="around" w:vAnchor="text" w:hAnchor="text" w:x="18" w:y="1"/>
              <w:ind w:left="360"/>
              <w:suppressOverlap/>
              <w:rPr>
                <w:rFonts w:eastAsia="Times New Roman" w:cstheme="minorHAnsi"/>
                <w:color w:val="000000"/>
                <w:sz w:val="10"/>
                <w:szCs w:val="10"/>
              </w:rPr>
            </w:pPr>
            <w:r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The </w:t>
            </w:r>
            <w:r w:rsidRPr="00077A2B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“In Depth</w:t>
            </w: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” 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classes are for </w:t>
            </w:r>
            <w:r w:rsidRPr="00077A2B">
              <w:rPr>
                <w:rFonts w:eastAsia="Times New Roman" w:cstheme="minorHAnsi"/>
                <w:color w:val="00B050"/>
                <w:sz w:val="24"/>
                <w:szCs w:val="24"/>
              </w:rPr>
              <w:t>Apprentice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t>Association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National 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nd </w:t>
            </w:r>
            <w:r w:rsidRPr="00077A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Master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level </w:t>
            </w:r>
            <w:r w:rsidR="00FE7D06"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officia</w:t>
            </w:r>
            <w:r w:rsidRPr="00077A2B">
              <w:rPr>
                <w:rFonts w:eastAsia="Times New Roman" w:cstheme="minorHAnsi"/>
                <w:color w:val="000000"/>
                <w:sz w:val="24"/>
                <w:szCs w:val="24"/>
              </w:rPr>
              <w:t>ls looking to improve their knowledge in an event.</w:t>
            </w:r>
            <w:r w:rsidR="00077A2B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</w:p>
          <w:p w14:paraId="309E1BD5" w14:textId="12A25008" w:rsidR="00126F88" w:rsidRPr="00077A2B" w:rsidRDefault="00126F88" w:rsidP="00AD4753">
            <w:pPr>
              <w:spacing w:after="60"/>
              <w:rPr>
                <w:rFonts w:eastAsia="Times New Roman" w:cstheme="minorHAnsi"/>
                <w:b/>
                <w:color w:val="FF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9:45 a.m.</w:t>
            </w:r>
            <w:r w:rsidR="00A77697"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to 12:30</w:t>
            </w:r>
            <w:r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p.m. </w:t>
            </w:r>
          </w:p>
          <w:p w14:paraId="3C9E939E" w14:textId="1810BE64" w:rsidR="00126F88" w:rsidRPr="00AD4753" w:rsidRDefault="00AD4753" w:rsidP="00AD4753">
            <w:r>
              <w:rPr>
                <w:color w:val="0000FF"/>
                <w:sz w:val="24"/>
                <w:szCs w:val="24"/>
              </w:rPr>
              <w:t xml:space="preserve">       </w:t>
            </w:r>
            <w:r w:rsidR="00126F88" w:rsidRPr="00AD4753">
              <w:rPr>
                <w:color w:val="0000FF"/>
                <w:sz w:val="24"/>
                <w:szCs w:val="24"/>
              </w:rPr>
              <w:sym w:font="Wingdings" w:char="F0D6"/>
            </w:r>
            <w:r w:rsidR="00126F88" w:rsidRPr="00077A2B">
              <w:rPr>
                <w:i/>
                <w:color w:val="0000FF"/>
              </w:rPr>
              <w:t xml:space="preserve"> </w:t>
            </w:r>
            <w:r w:rsidR="00077A2B" w:rsidRPr="00AD4753">
              <w:rPr>
                <w:b/>
                <w:bCs/>
                <w:sz w:val="24"/>
                <w:szCs w:val="24"/>
              </w:rPr>
              <w:t>SF Bay Area/CCS Starters Meeting</w:t>
            </w:r>
            <w:r w:rsidR="00077A2B">
              <w:br/>
            </w:r>
            <w:r w:rsidR="00077A2B" w:rsidRPr="00DF5F41">
              <w:t xml:space="preserve"> </w:t>
            </w:r>
            <w:r w:rsidR="00077A2B">
              <w:t xml:space="preserve">  </w:t>
            </w:r>
            <w:r>
              <w:t xml:space="preserve">                                                    </w:t>
            </w:r>
            <w:r w:rsidR="00077A2B">
              <w:t xml:space="preserve"> </w:t>
            </w:r>
            <w:r w:rsidR="00077A2B" w:rsidRPr="00AD4753">
              <w:rPr>
                <w:b/>
                <w:bCs/>
                <w:color w:val="7030A0"/>
                <w:sz w:val="20"/>
                <w:szCs w:val="20"/>
              </w:rPr>
              <w:t>J</w:t>
            </w:r>
            <w:r w:rsidR="00E210BF" w:rsidRPr="00AD4753">
              <w:rPr>
                <w:b/>
                <w:bCs/>
                <w:color w:val="7030A0"/>
                <w:sz w:val="20"/>
                <w:szCs w:val="20"/>
              </w:rPr>
              <w:t>im Manha</w:t>
            </w:r>
            <w:r w:rsidR="00350AC9" w:rsidRPr="00AD4753">
              <w:rPr>
                <w:b/>
                <w:bCs/>
                <w:color w:val="7030A0"/>
                <w:sz w:val="20"/>
                <w:szCs w:val="20"/>
              </w:rPr>
              <w:t xml:space="preserve"> and </w:t>
            </w:r>
            <w:r w:rsidR="00E210BF" w:rsidRPr="00AD4753">
              <w:rPr>
                <w:b/>
                <w:bCs/>
                <w:color w:val="7030A0"/>
                <w:sz w:val="20"/>
                <w:szCs w:val="20"/>
              </w:rPr>
              <w:t>Leroy</w:t>
            </w:r>
            <w:r w:rsidR="00077A2B" w:rsidRPr="00AD4753">
              <w:rPr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210BF" w:rsidRPr="00AD4753">
              <w:rPr>
                <w:b/>
                <w:bCs/>
                <w:color w:val="7030A0"/>
                <w:sz w:val="20"/>
                <w:szCs w:val="20"/>
              </w:rPr>
              <w:t>Milam</w:t>
            </w:r>
            <w:r w:rsidR="00722190">
              <w:rPr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C7542D" w:rsidRPr="00722190">
              <w:rPr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No </w:t>
            </w:r>
            <w:r w:rsidR="00722190" w:rsidRPr="00722190">
              <w:rPr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>fee for this meeting</w:t>
            </w:r>
            <w:r w:rsidR="00612E65" w:rsidRPr="00722190">
              <w:rPr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 BUT please register</w:t>
            </w:r>
            <w:r w:rsidR="00381774" w:rsidRPr="00722190">
              <w:rPr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 xml:space="preserve"> at the link on this page</w:t>
            </w:r>
            <w:r w:rsidR="00722190" w:rsidRPr="00722190">
              <w:rPr>
                <w:b/>
                <w:bCs/>
                <w:i/>
                <w:iCs/>
                <w:color w:val="FF0000"/>
                <w:sz w:val="20"/>
                <w:szCs w:val="20"/>
                <w:highlight w:val="yellow"/>
              </w:rPr>
              <w:t>.</w:t>
            </w:r>
            <w:r>
              <w:rPr>
                <w:color w:val="7030A0"/>
                <w:sz w:val="20"/>
                <w:szCs w:val="20"/>
              </w:rPr>
              <w:br/>
            </w:r>
            <w:r>
              <w:t xml:space="preserve">               </w:t>
            </w:r>
            <w:r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Starter Business and Announcements</w:t>
            </w: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br/>
              <w:t xml:space="preserve">              - New Developments for 2020</w:t>
            </w: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br/>
              <w:t xml:space="preserve">              -</w:t>
            </w:r>
            <w:r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Training</w:t>
            </w:r>
          </w:p>
          <w:p w14:paraId="742F8E11" w14:textId="27CA0B5B" w:rsidR="00250A3A" w:rsidRPr="00077A2B" w:rsidRDefault="00126F88" w:rsidP="00FE7D06">
            <w:pPr>
              <w:ind w:left="1980" w:hanging="1620"/>
              <w:rPr>
                <w:rFonts w:eastAsia="Times New Roman" w:cstheme="minorHAnsi"/>
                <w:b/>
                <w:bCs/>
                <w:color w:val="660066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 xml:space="preserve"> </w:t>
            </w: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>In Depth</w:t>
            </w:r>
            <w:r w:rsidR="003C786B"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- </w:t>
            </w:r>
            <w:r w:rsidR="00E4041B" w:rsidRPr="00077A2B">
              <w:rPr>
                <w:rFonts w:eastAsia="Times New Roman" w:cstheme="minorHAnsi"/>
                <w:b/>
                <w:sz w:val="24"/>
                <w:szCs w:val="24"/>
              </w:rPr>
              <w:t>Horizontal</w:t>
            </w:r>
            <w:r w:rsidR="00E4041B"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Jumps</w:t>
            </w:r>
            <w:r w:rsidR="00313FA5"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-</w:t>
            </w:r>
            <w:r w:rsidR="008D28FF"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8D28FF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Larry</w:t>
            </w:r>
            <w:r w:rsidR="00DE6435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8D28FF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anzano</w:t>
            </w:r>
          </w:p>
          <w:p w14:paraId="18D75F13" w14:textId="1EFF9F49" w:rsidR="00126F88" w:rsidRPr="00077A2B" w:rsidRDefault="00126F88" w:rsidP="00FE7D06">
            <w:pPr>
              <w:ind w:left="36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636E29"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>In Depth</w:t>
            </w:r>
            <w:r w:rsidR="009B202F"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- </w:t>
            </w:r>
            <w:r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>Throws</w:t>
            </w:r>
            <w:r w:rsidR="009B202F"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- </w:t>
            </w:r>
            <w:r w:rsidR="009B202F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Springer</w:t>
            </w:r>
          </w:p>
          <w:p w14:paraId="63279655" w14:textId="0BE5824A" w:rsidR="006461C4" w:rsidRPr="00D63AD1" w:rsidRDefault="00126F88" w:rsidP="00FE7D06">
            <w:pPr>
              <w:spacing w:after="60"/>
              <w:ind w:left="360"/>
              <w:rPr>
                <w:rFonts w:eastAsia="Times New Roman" w:cstheme="minorHAnsi"/>
                <w:b/>
                <w:bCs/>
                <w:color w:val="7030A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 xml:space="preserve"> </w:t>
            </w:r>
            <w:r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>In Depth</w:t>
            </w:r>
            <w:r w:rsidR="00962CF4" w:rsidRPr="00077A2B">
              <w:rPr>
                <w:rFonts w:eastAsia="Times New Roman" w:cstheme="minorHAnsi"/>
                <w:color w:val="FF0000"/>
                <w:sz w:val="24"/>
                <w:szCs w:val="24"/>
              </w:rPr>
              <w:t xml:space="preserve"> - </w:t>
            </w:r>
            <w:r w:rsidR="00962CF4" w:rsidRPr="00AD4753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High Jump</w:t>
            </w:r>
            <w:r w:rsidR="00735280" w:rsidRPr="00AD4753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D63AD1">
              <w:rPr>
                <w:rFonts w:eastAsia="Times New Roman" w:cstheme="minorHAnsi"/>
                <w:b/>
                <w:bCs/>
                <w:sz w:val="24"/>
                <w:szCs w:val="24"/>
              </w:rPr>
              <w:t>–</w:t>
            </w:r>
            <w:r w:rsidR="00735280"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D63AD1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Mike Aro</w:t>
            </w:r>
          </w:p>
          <w:p w14:paraId="4B26CF62" w14:textId="4B789329" w:rsidR="00A77697" w:rsidRPr="00AD4753" w:rsidRDefault="00A77697" w:rsidP="00350AC9">
            <w:pPr>
              <w:spacing w:after="120"/>
              <w:ind w:left="162"/>
              <w:rPr>
                <w:rFonts w:eastAsia="Times New Roman" w:cstheme="minorHAnsi"/>
                <w:b/>
                <w:color w:val="00B050"/>
                <w:sz w:val="24"/>
                <w:szCs w:val="24"/>
              </w:rPr>
            </w:pPr>
            <w:r w:rsidRPr="00AD4753">
              <w:rPr>
                <w:rFonts w:eastAsia="Times New Roman" w:cstheme="minorHAnsi"/>
                <w:b/>
                <w:color w:val="00B050"/>
                <w:sz w:val="24"/>
                <w:szCs w:val="24"/>
              </w:rPr>
              <w:t>12:30 p.m. to 1:00 p.m</w:t>
            </w:r>
            <w:r w:rsidR="00E4041B" w:rsidRPr="00AD4753">
              <w:rPr>
                <w:rFonts w:eastAsia="Times New Roman" w:cstheme="minorHAnsi"/>
                <w:b/>
                <w:color w:val="00B050"/>
                <w:sz w:val="24"/>
                <w:szCs w:val="24"/>
              </w:rPr>
              <w:t>. - Lunch</w:t>
            </w:r>
          </w:p>
          <w:p w14:paraId="0105505B" w14:textId="67D0AC8D" w:rsidR="004B6113" w:rsidRPr="00077A2B" w:rsidRDefault="004B6113" w:rsidP="00FE7D06">
            <w:pPr>
              <w:spacing w:after="60"/>
              <w:rPr>
                <w:rFonts w:cstheme="minorHAnsi"/>
                <w:b/>
                <w:sz w:val="24"/>
                <w:szCs w:val="24"/>
                <w:highlight w:val="yellow"/>
              </w:rPr>
            </w:pPr>
            <w:r w:rsidRPr="00077A2B">
              <w:rPr>
                <w:rFonts w:cstheme="minorHAnsi"/>
                <w:b/>
                <w:sz w:val="24"/>
                <w:szCs w:val="24"/>
                <w:highlight w:val="yellow"/>
              </w:rPr>
              <w:t>Afternoon Session</w:t>
            </w:r>
          </w:p>
          <w:p w14:paraId="478E7166" w14:textId="4965E3BD" w:rsidR="00172144" w:rsidRPr="00077A2B" w:rsidRDefault="00A77697" w:rsidP="00AD4753">
            <w:pPr>
              <w:spacing w:after="60"/>
              <w:rPr>
                <w:rFonts w:eastAsia="Times New Roman" w:cstheme="minorHAnsi"/>
                <w:b/>
                <w:color w:val="FF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>1:00 p.m. to 3:45</w:t>
            </w:r>
            <w:r w:rsidR="00172144" w:rsidRPr="00077A2B">
              <w:rPr>
                <w:rFonts w:eastAsia="Times New Roman" w:cstheme="minorHAnsi"/>
                <w:b/>
                <w:color w:val="FF0000"/>
                <w:sz w:val="24"/>
                <w:szCs w:val="24"/>
              </w:rPr>
              <w:t xml:space="preserve"> p.m. </w:t>
            </w:r>
          </w:p>
          <w:p w14:paraId="2E7256A4" w14:textId="25F8CC71" w:rsidR="00172144" w:rsidRPr="00077A2B" w:rsidRDefault="00172144" w:rsidP="00FE7D06">
            <w:pPr>
              <w:spacing w:after="60"/>
              <w:ind w:left="360"/>
              <w:rPr>
                <w:rFonts w:eastAsia="Times New Roman" w:cstheme="minorHAnsi"/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 xml:space="preserve"> </w:t>
            </w:r>
            <w:r w:rsidR="00962CF4"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>Clerk/Start Line Clerk</w:t>
            </w:r>
            <w:r w:rsidR="00C30869" w:rsidRPr="00077A2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- </w:t>
            </w:r>
            <w:r w:rsidR="00711877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Bill Bartel</w:t>
            </w:r>
          </w:p>
          <w:p w14:paraId="7372A379" w14:textId="132C2132" w:rsidR="00172144" w:rsidRPr="00077A2B" w:rsidRDefault="00172144" w:rsidP="00FE7D06">
            <w:pPr>
              <w:spacing w:after="60"/>
              <w:ind w:left="360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t xml:space="preserve"> </w:t>
            </w:r>
            <w:proofErr w:type="spellStart"/>
            <w:r w:rsidR="00770A7F" w:rsidRPr="00077A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ieldLynx</w:t>
            </w:r>
            <w:proofErr w:type="spellEnd"/>
            <w:r w:rsidR="00CD0427" w:rsidRPr="00077A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- </w:t>
            </w:r>
            <w:r w:rsidR="00CD0427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im Hume</w:t>
            </w:r>
          </w:p>
          <w:p w14:paraId="2F18A9AA" w14:textId="321E0E1E" w:rsidR="00334153" w:rsidRPr="00077A2B" w:rsidRDefault="00172144" w:rsidP="00FE7D06">
            <w:pPr>
              <w:spacing w:after="120"/>
              <w:ind w:left="360"/>
              <w:rPr>
                <w:rFonts w:eastAsia="Times New Roman" w:cstheme="minorHAnsi"/>
                <w:b/>
                <w:bCs/>
                <w:color w:val="7030A0"/>
                <w:sz w:val="24"/>
                <w:szCs w:val="24"/>
              </w:rPr>
            </w:pP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sym w:font="Wingdings" w:char="F0D6"/>
            </w:r>
            <w:r w:rsidRPr="00077A2B">
              <w:rPr>
                <w:rFonts w:eastAsia="Times New Roman" w:cstheme="minorHAnsi"/>
                <w:color w:val="0000FF"/>
                <w:sz w:val="24"/>
                <w:szCs w:val="24"/>
              </w:rPr>
              <w:t xml:space="preserve"> </w:t>
            </w:r>
            <w:r w:rsidR="00254D0E" w:rsidRPr="00077A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Implement Inspection</w:t>
            </w:r>
            <w:r w:rsidR="004479A2" w:rsidRPr="00077A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- </w:t>
            </w:r>
            <w:r w:rsidR="004479A2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Joe Nemet</w:t>
            </w:r>
            <w:r w:rsidR="00334153" w:rsidRPr="00077A2B">
              <w:rPr>
                <w:rFonts w:eastAsia="Times New Roman" w:cstheme="minorHAnsi"/>
                <w:b/>
                <w:bCs/>
                <w:color w:val="7030A0"/>
                <w:sz w:val="20"/>
                <w:szCs w:val="20"/>
              </w:rPr>
              <w:t>h</w:t>
            </w:r>
          </w:p>
        </w:tc>
      </w:tr>
      <w:tr w:rsidR="00DF5F41" w:rsidRPr="005C0837" w14:paraId="47AC00B5" w14:textId="77777777" w:rsidTr="00220ACD">
        <w:tc>
          <w:tcPr>
            <w:tcW w:w="10800" w:type="dxa"/>
            <w:gridSpan w:val="2"/>
          </w:tcPr>
          <w:tbl>
            <w:tblPr>
              <w:tblStyle w:val="TableGrid"/>
              <w:tblpPr w:leftFromText="180" w:rightFromText="180" w:vertAnchor="text" w:tblpX="18" w:tblpY="1"/>
              <w:tblOverlap w:val="never"/>
              <w:tblW w:w="10800" w:type="dxa"/>
              <w:tblBorders>
                <w:top w:val="dashed" w:sz="12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00"/>
            </w:tblGrid>
            <w:tr w:rsidR="00A8661E" w:rsidRPr="00550B2F" w14:paraId="2F26000E" w14:textId="77777777" w:rsidTr="0021624A">
              <w:trPr>
                <w:trHeight w:val="4320"/>
              </w:trPr>
              <w:tc>
                <w:tcPr>
                  <w:tcW w:w="10800" w:type="dxa"/>
                  <w:tcBorders>
                    <w:top w:val="nil"/>
                  </w:tcBorders>
                </w:tcPr>
                <w:tbl>
                  <w:tblPr>
                    <w:tblStyle w:val="TableGrid"/>
                    <w:tblpPr w:leftFromText="180" w:rightFromText="180" w:vertAnchor="text" w:tblpX="18" w:tblpY="1"/>
                    <w:tblOverlap w:val="never"/>
                    <w:tblW w:w="10800" w:type="dxa"/>
                    <w:tblBorders>
                      <w:top w:val="dashed" w:sz="12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0800"/>
                  </w:tblGrid>
                  <w:tr w:rsidR="008F472A" w:rsidRPr="00550B2F" w14:paraId="270BF87A" w14:textId="77777777" w:rsidTr="00A53831">
                    <w:trPr>
                      <w:trHeight w:val="4320"/>
                    </w:trPr>
                    <w:tc>
                      <w:tcPr>
                        <w:tcW w:w="10800" w:type="dxa"/>
                        <w:tcBorders>
                          <w:top w:val="nil"/>
                        </w:tcBorders>
                      </w:tcPr>
                      <w:p w14:paraId="49734EBD" w14:textId="77777777" w:rsidR="008F472A" w:rsidRPr="008F472A" w:rsidRDefault="008F472A" w:rsidP="008F472A">
                        <w:pPr>
                          <w:pStyle w:val="NormalWeb"/>
                          <w:spacing w:before="0" w:beforeAutospacing="0" w:after="120" w:afterAutospacing="0"/>
                          <w:rPr>
                            <w:rFonts w:asciiTheme="minorHAnsi" w:hAnsiTheme="minorHAnsi" w:cstheme="minorHAnsi"/>
                            <w:b/>
                            <w:bCs/>
                            <w:color w:val="333333"/>
                          </w:rPr>
                        </w:pPr>
                        <w:r w:rsidRPr="0095551B">
                          <w:rPr>
                            <w:rFonts w:asciiTheme="minorHAnsi" w:hAnsiTheme="minorHAnsi" w:cstheme="minorHAnsi"/>
                            <w:b/>
                            <w:bCs/>
                            <w:color w:val="333333"/>
                            <w:u w:val="single"/>
                          </w:rPr>
                          <w:t>Students in the Intro to T&amp;F and Intro to Race Walking/LDR</w:t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 classes need to complete the following three steps before the clinic</w:t>
                        </w:r>
                        <w:r w:rsidRPr="008F472A">
                          <w:rPr>
                            <w:rFonts w:asciiTheme="minorHAnsi" w:hAnsiTheme="minorHAnsi" w:cstheme="minorHAnsi"/>
                            <w:b/>
                            <w:bCs/>
                            <w:color w:val="333333"/>
                          </w:rPr>
                          <w:t xml:space="preserve">: </w:t>
                        </w:r>
                        <w:r w:rsidRPr="008F472A">
                          <w:rPr>
                            <w:rFonts w:asciiTheme="minorHAnsi" w:hAnsiTheme="minorHAnsi" w:cstheme="minorHAnsi"/>
                            <w:b/>
                            <w:bCs/>
                            <w:i/>
                            <w:iCs/>
                            <w:color w:val="333333"/>
                          </w:rPr>
                          <w:t xml:space="preserve"> E-mail Certification Chair Jim Hume, </w:t>
                        </w:r>
                        <w:hyperlink r:id="rId15" w:history="1">
                          <w:r w:rsidRPr="008F472A">
                            <w:rPr>
                              <w:rStyle w:val="Hyperlink"/>
                              <w:rFonts w:asciiTheme="minorHAnsi" w:hAnsiTheme="minorHAnsi" w:cstheme="minorHAnsi"/>
                              <w:b/>
                              <w:bCs/>
                              <w:i/>
                              <w:iCs/>
                            </w:rPr>
                            <w:t>jimhume@comcast.net</w:t>
                          </w:r>
                        </w:hyperlink>
                        <w:r w:rsidRPr="008F472A">
                          <w:rPr>
                            <w:rFonts w:asciiTheme="minorHAnsi" w:hAnsiTheme="minorHAnsi" w:cstheme="minorHAnsi"/>
                            <w:b/>
                            <w:bCs/>
                            <w:i/>
                            <w:iCs/>
                            <w:color w:val="333333"/>
                          </w:rPr>
                          <w:t>, and he will forward</w:t>
                        </w:r>
                        <w:r w:rsidRPr="008F472A">
                          <w:rPr>
                            <w:rFonts w:asciiTheme="minorHAnsi" w:hAnsiTheme="minorHAnsi" w:cstheme="minorHAnsi"/>
                            <w:b/>
                            <w:bCs/>
                            <w:i/>
                            <w:iCs/>
                            <w:color w:val="333333"/>
                          </w:rPr>
                          <w:br/>
                          <w:t>to you complete guides which will lead you through the process.</w:t>
                        </w:r>
                      </w:p>
                      <w:p w14:paraId="67A091C8" w14:textId="77777777" w:rsidR="008F472A" w:rsidRPr="0095551B" w:rsidRDefault="008F472A" w:rsidP="008F472A">
                        <w:pPr>
                          <w:pStyle w:val="ListParagraph"/>
                          <w:numPr>
                            <w:ilvl w:val="0"/>
                            <w:numId w:val="26"/>
                          </w:numPr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95551B">
                          <w:rPr>
                            <w:rFonts w:cstheme="minorHAnsi"/>
                            <w:color w:val="333333"/>
                            <w:sz w:val="24"/>
                            <w:szCs w:val="24"/>
                          </w:rPr>
                          <w:t>Join USATF online at</w:t>
                        </w:r>
                        <w:r>
                          <w:rPr>
                            <w:rFonts w:cstheme="minorHAnsi"/>
                            <w:color w:val="333333"/>
                            <w:sz w:val="24"/>
                            <w:szCs w:val="24"/>
                          </w:rPr>
                          <w:t xml:space="preserve"> </w:t>
                        </w:r>
                        <w:hyperlink r:id="rId16" w:history="1">
                          <w:r w:rsidRPr="007C6E81">
                            <w:rPr>
                              <w:rStyle w:val="Hyperlink"/>
                              <w:rFonts w:cstheme="minorHAnsi"/>
                            </w:rPr>
                            <w:t>https://www.usatf.org/home/top-utility-nav-content/membership</w:t>
                          </w:r>
                        </w:hyperlink>
                      </w:p>
                      <w:p w14:paraId="16059FCB" w14:textId="77777777" w:rsidR="008F472A" w:rsidRPr="00CF0F0B" w:rsidRDefault="008F472A" w:rsidP="008F472A">
                        <w:pPr>
                          <w:pStyle w:val="NormalWeb"/>
                          <w:spacing w:before="0" w:beforeAutospacing="0" w:after="120" w:afterAutospacing="0"/>
                          <w:ind w:left="580"/>
                          <w:rPr>
                            <w:rFonts w:asciiTheme="minorHAnsi" w:hAnsiTheme="minorHAnsi" w:cstheme="minorHAnsi"/>
                            <w:color w:val="333333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  </w:t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USATF membership currently can be purchased for </w:t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$30.00 and will be </w:t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>good through</w:t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br/>
                          <w:t xml:space="preserve">  </w:t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December </w:t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31, </w:t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>2020.</w:t>
                        </w:r>
                      </w:p>
                      <w:p w14:paraId="70CFE511" w14:textId="77777777" w:rsidR="008F472A" w:rsidRPr="00CF0F0B" w:rsidRDefault="008F472A" w:rsidP="008F472A">
                        <w:pPr>
                          <w:pStyle w:val="NormalWeb"/>
                          <w:numPr>
                            <w:ilvl w:val="0"/>
                            <w:numId w:val="26"/>
                          </w:numPr>
                          <w:spacing w:before="0" w:beforeAutospacing="0" w:after="120" w:afterAutospacing="0"/>
                          <w:rPr>
                            <w:rFonts w:asciiTheme="minorHAnsi" w:hAnsiTheme="minorHAnsi" w:cstheme="minorHAnsi"/>
                            <w:color w:val="333333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anchor distT="0" distB="0" distL="114300" distR="114300" simplePos="0" relativeHeight="251663360" behindDoc="0" locked="0" layoutInCell="1" allowOverlap="1" wp14:anchorId="1148167F" wp14:editId="1593C621">
                              <wp:simplePos x="0" y="0"/>
                              <wp:positionH relativeFrom="margin">
                                <wp:posOffset>4987405</wp:posOffset>
                              </wp:positionH>
                              <wp:positionV relativeFrom="margin">
                                <wp:posOffset>1684655</wp:posOffset>
                              </wp:positionV>
                              <wp:extent cx="1371600" cy="995045"/>
                              <wp:effectExtent l="0" t="0" r="0" b="0"/>
                              <wp:wrapSquare wrapText="bothSides"/>
                              <wp:docPr id="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71600" cy="9950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  <wp14:sizeRelH relativeFrom="margin">
                                <wp14:pctWidth>0</wp14:pctWidth>
                              </wp14:sizeRelH>
                              <wp14:sizeRelV relativeFrom="margin">
                                <wp14:pctHeight>0</wp14:pctHeight>
                              </wp14:sizeRelV>
                            </wp:anchor>
                          </w:drawing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t>O</w:t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nce you have your USATF member number, complete the background check at </w:t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NCSI </w:t>
                        </w:r>
                        <w:hyperlink r:id="rId17" w:history="1">
                          <w:r w:rsidRPr="00EF1A0D">
                            <w:rPr>
                              <w:rStyle w:val="Hyperlink"/>
                            </w:rPr>
                            <w:t>https://legacy.usatf.org/myUSATF/index.asp?page=/groups/officials2/background/register.asp</w:t>
                          </w:r>
                        </w:hyperlink>
                        <w:r>
                          <w:rPr>
                            <w:rStyle w:val="Hyperlink"/>
                          </w:rPr>
                          <w:br/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>The cost of the background check is $16.00 and is valid for two years.</w:t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     </w:t>
                        </w:r>
                      </w:p>
                      <w:p w14:paraId="7293B176" w14:textId="77777777" w:rsidR="008F472A" w:rsidRPr="007221BB" w:rsidRDefault="008F472A" w:rsidP="008F472A">
                        <w:pPr>
                          <w:pStyle w:val="NormalWeb"/>
                          <w:numPr>
                            <w:ilvl w:val="0"/>
                            <w:numId w:val="26"/>
                          </w:numPr>
                          <w:spacing w:before="0" w:beforeAutospacing="0" w:after="120" w:afterAutospacing="0"/>
                          <w:rPr>
                            <w:rFonts w:asciiTheme="minorHAnsi" w:hAnsiTheme="minorHAnsi" w:cstheme="minorHAnsi"/>
                            <w:i/>
                            <w:iCs/>
                            <w:color w:val="333333"/>
                          </w:rPr>
                        </w:pPr>
                        <w:r>
                          <w:rPr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4384" behindDoc="0" locked="0" layoutInCell="1" allowOverlap="1" wp14:anchorId="6124981C" wp14:editId="53EC45E2">
                                  <wp:simplePos x="0" y="0"/>
                                  <wp:positionH relativeFrom="column">
                                    <wp:posOffset>4151803</wp:posOffset>
                                  </wp:positionH>
                                  <wp:positionV relativeFrom="paragraph">
                                    <wp:posOffset>470650</wp:posOffset>
                                  </wp:positionV>
                                  <wp:extent cx="1213543" cy="45719"/>
                                  <wp:effectExtent l="0" t="76200" r="0" b="56515"/>
                                  <wp:wrapNone/>
                                  <wp:docPr id="2" name="Straight Arrow Connector 2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CnPr/>
                                        <wps:spPr>
                                          <a:xfrm flipV="1">
                                            <a:off x="0" y="0"/>
                                            <a:ext cx="1213543" cy="45719"/>
                                          </a:xfrm>
                                          <a:prstGeom prst="straightConnector1">
                                            <a:avLst/>
                                          </a:prstGeom>
                                          <a:ln w="38100">
                                            <a:solidFill>
                                              <a:srgbClr val="FF0000"/>
                                            </a:solidFill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0ED945F2" id="Straight Arrow Connector 2" o:spid="_x0000_s1026" type="#_x0000_t32" style="position:absolute;margin-left:326.9pt;margin-top:37.05pt;width:95.55pt;height:3.6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" strokecolor="red" strokeweight="3pt">
                                  <v:stroke endarrow="block" joinstyle="miter"/>
                                </v:shape>
                              </w:pict>
                            </mc:Fallback>
                          </mc:AlternateContent>
                        </w:r>
                        <w:r w:rsidRPr="00CF0F0B">
                          <w:rPr>
                            <w:rFonts w:asciiTheme="minorHAnsi" w:hAnsiTheme="minorHAnsi" w:cstheme="minorHAnsi"/>
                            <w:color w:val="333333"/>
                          </w:rPr>
                          <w:t xml:space="preserve">Third, take the SafeSport training online at </w:t>
                        </w:r>
                        <w:hyperlink r:id="rId18" w:history="1">
                          <w:r w:rsidRPr="00EF1A0D">
                            <w:rPr>
                              <w:rStyle w:val="Hyperlink"/>
                              <w:rFonts w:asciiTheme="minorHAnsi" w:hAnsiTheme="minorHAnsi"/>
                            </w:rPr>
                            <w:t>https://safesport.org/</w:t>
                          </w:r>
                        </w:hyperlink>
                        <w:r w:rsidRPr="00550B2F">
                          <w:rPr>
                            <w:rFonts w:asciiTheme="minorHAnsi" w:hAnsiTheme="minorHAnsi"/>
                            <w:color w:val="333333"/>
                          </w:rPr>
                          <w:t xml:space="preserve"> </w:t>
                        </w:r>
                        <w:r>
                          <w:rPr>
                            <w:rFonts w:asciiTheme="minorHAnsi" w:hAnsiTheme="minorHAnsi"/>
                            <w:color w:val="333333"/>
                          </w:rPr>
                          <w:br/>
                        </w:r>
                        <w:r w:rsidRPr="007221BB">
                          <w:rPr>
                            <w:rFonts w:asciiTheme="minorHAnsi" w:hAnsiTheme="minorHAnsi" w:cstheme="minorHAnsi"/>
                            <w:b/>
                            <w:bCs/>
                            <w:color w:val="FF0000"/>
                          </w:rPr>
                          <w:t xml:space="preserve">There is no cost for this training if 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0000"/>
                          </w:rPr>
                          <w:t xml:space="preserve">you are a USATF Member. 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00B050"/>
                          </w:rPr>
                          <w:t>When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00B050"/>
                          </w:rPr>
                          <w:br/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00B050"/>
                          </w:rPr>
                          <w:br/>
                          <w:t xml:space="preserve">you open SafeSport and see an icon that says 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i/>
                            <w:iCs/>
                            <w:color w:val="000000" w:themeColor="text1"/>
                          </w:rPr>
                          <w:t>CLICK HERE,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00B050"/>
                          </w:rPr>
                          <w:br/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333333"/>
                          </w:rPr>
                          <w:br/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00B050"/>
                          </w:rPr>
                          <w:t xml:space="preserve">go ahead and do it. Then 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i/>
                            <w:iCs/>
                            <w:color w:val="000000" w:themeColor="text1"/>
                          </w:rPr>
                          <w:t>REGISTER.</w:t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</w:rPr>
                          <w:br/>
                        </w:r>
                      </w:p>
                    </w:tc>
                  </w:tr>
                </w:tbl>
                <w:p w14:paraId="401CE264" w14:textId="2966024F" w:rsidR="00A8661E" w:rsidRPr="007221BB" w:rsidRDefault="00A8661E" w:rsidP="008F472A">
                  <w:pPr>
                    <w:pStyle w:val="NormalWeb"/>
                    <w:spacing w:before="0" w:beforeAutospacing="0" w:after="120" w:afterAutospacing="0"/>
                    <w:ind w:left="720"/>
                    <w:rPr>
                      <w:rFonts w:asciiTheme="minorHAnsi" w:hAnsiTheme="minorHAnsi" w:cstheme="minorHAnsi"/>
                      <w:i/>
                      <w:iCs/>
                      <w:color w:val="333333"/>
                    </w:rPr>
                  </w:pPr>
                </w:p>
              </w:tc>
            </w:tr>
          </w:tbl>
          <w:p w14:paraId="5FDCD7E0" w14:textId="77777777" w:rsidR="00A8661E" w:rsidRPr="00A91F93" w:rsidRDefault="00A8661E" w:rsidP="00A8661E">
            <w:pP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16"/>
                <w:szCs w:val="16"/>
              </w:rPr>
            </w:pPr>
          </w:p>
          <w:p w14:paraId="1E268AEA" w14:textId="65930980" w:rsidR="00FE7D06" w:rsidRPr="0095551B" w:rsidRDefault="0095551B" w:rsidP="0095551B">
            <w:pPr>
              <w:jc w:val="center"/>
              <w:rPr>
                <w:rFonts w:cs="Times New Roman"/>
                <w:b/>
                <w:bCs/>
                <w:color w:val="333333"/>
                <w:sz w:val="40"/>
                <w:szCs w:val="40"/>
              </w:rPr>
            </w:pPr>
            <w:r>
              <w:rPr>
                <w:rFonts w:cs="Times New Roman"/>
                <w:b/>
                <w:bCs/>
                <w:color w:val="333333"/>
                <w:sz w:val="40"/>
                <w:szCs w:val="40"/>
              </w:rPr>
              <w:lastRenderedPageBreak/>
              <w:t>Chico Training Clinic</w:t>
            </w:r>
            <w:r w:rsidR="00B80A9E">
              <w:rPr>
                <w:rFonts w:cs="Times New Roman"/>
                <w:b/>
                <w:bCs/>
                <w:color w:val="333333"/>
                <w:sz w:val="40"/>
                <w:szCs w:val="40"/>
              </w:rPr>
              <w:br/>
            </w:r>
            <w:r w:rsidR="00B80A9E" w:rsidRPr="00B80A9E">
              <w:rPr>
                <w:b/>
                <w:color w:val="FF0000"/>
                <w:sz w:val="32"/>
                <w:szCs w:val="32"/>
              </w:rPr>
              <w:t>February 8, 2020</w:t>
            </w:r>
          </w:p>
        </w:tc>
      </w:tr>
      <w:tr w:rsidR="00550B2F" w:rsidRPr="005C0837" w14:paraId="4BF66A13" w14:textId="77777777" w:rsidTr="00220ACD">
        <w:tc>
          <w:tcPr>
            <w:tcW w:w="10800" w:type="dxa"/>
            <w:gridSpan w:val="2"/>
          </w:tcPr>
          <w:p w14:paraId="2F041DC2" w14:textId="3F22FBCA" w:rsidR="00550B2F" w:rsidRDefault="007221BB" w:rsidP="007221BB">
            <w:pPr>
              <w:pStyle w:val="NormalWeb"/>
              <w:spacing w:before="0" w:beforeAutospacing="0" w:after="120" w:afterAutospacing="0"/>
              <w:ind w:firstLine="342"/>
              <w:jc w:val="center"/>
              <w:rPr>
                <w:rFonts w:ascii="Century Schoolbook" w:hAnsi="Century Schoolbook"/>
                <w:color w:val="333333"/>
              </w:rPr>
            </w:pPr>
            <w:r w:rsidRPr="001C3998">
              <w:rPr>
                <w:b/>
                <w:sz w:val="32"/>
                <w:szCs w:val="32"/>
              </w:rPr>
              <w:lastRenderedPageBreak/>
              <w:t xml:space="preserve">Pleasant Valley High </w:t>
            </w:r>
            <w:r w:rsidRPr="00B80A9E">
              <w:rPr>
                <w:b/>
                <w:sz w:val="32"/>
                <w:szCs w:val="32"/>
              </w:rPr>
              <w:t>School</w:t>
            </w:r>
          </w:p>
        </w:tc>
      </w:tr>
    </w:tbl>
    <w:p w14:paraId="38D38AC1" w14:textId="53879A6F" w:rsidR="00EA5979" w:rsidRPr="001C3998" w:rsidRDefault="00B33336" w:rsidP="0095551B">
      <w:pPr>
        <w:pStyle w:val="BodyText"/>
        <w:spacing w:after="60" w:line="240" w:lineRule="auto"/>
        <w:jc w:val="center"/>
        <w:rPr>
          <w:bCs/>
          <w:sz w:val="24"/>
          <w:szCs w:val="24"/>
        </w:rPr>
      </w:pPr>
      <w:r w:rsidRPr="001C3998">
        <w:rPr>
          <w:bCs/>
          <w:sz w:val="24"/>
          <w:szCs w:val="24"/>
        </w:rPr>
        <w:t>1475 East Avenue, Chico CA</w:t>
      </w:r>
    </w:p>
    <w:p w14:paraId="6CAE9AB0" w14:textId="70276654" w:rsidR="007221BB" w:rsidRPr="007221BB" w:rsidRDefault="00CB773B" w:rsidP="007221BB">
      <w:pPr>
        <w:shd w:val="clear" w:color="auto" w:fill="FFFFFF"/>
        <w:spacing w:after="240" w:line="240" w:lineRule="auto"/>
        <w:jc w:val="center"/>
        <w:rPr>
          <w:b/>
          <w:color w:val="0000FF"/>
          <w:sz w:val="32"/>
          <w:szCs w:val="32"/>
          <w:u w:val="single"/>
        </w:rPr>
      </w:pPr>
      <w:r w:rsidRPr="00A80C39">
        <w:rPr>
          <w:b/>
          <w:sz w:val="32"/>
          <w:szCs w:val="32"/>
        </w:rPr>
        <w:t xml:space="preserve">Register at: </w:t>
      </w:r>
      <w:hyperlink r:id="rId19" w:history="1">
        <w:r w:rsidR="00E87294" w:rsidRPr="00A80C39">
          <w:rPr>
            <w:rStyle w:val="Hyperlink"/>
            <w:b/>
            <w:sz w:val="32"/>
            <w:szCs w:val="32"/>
          </w:rPr>
          <w:t>http://bit.ly/ChicoFebruary_8</w:t>
        </w:r>
      </w:hyperlink>
      <w:r w:rsidR="007221BB">
        <w:rPr>
          <w:rStyle w:val="Hyperlink"/>
          <w:b/>
          <w:sz w:val="32"/>
          <w:szCs w:val="32"/>
        </w:rPr>
        <w:br/>
      </w:r>
    </w:p>
    <w:p w14:paraId="536A8322" w14:textId="57DFAC48" w:rsidR="00B2477B" w:rsidRPr="001C3998" w:rsidRDefault="00C30869" w:rsidP="001C3998">
      <w:pPr>
        <w:spacing w:before="240" w:after="180" w:line="240" w:lineRule="auto"/>
        <w:rPr>
          <w:rFonts w:cstheme="minorHAnsi"/>
          <w:sz w:val="24"/>
          <w:szCs w:val="24"/>
        </w:rPr>
      </w:pPr>
      <w:r w:rsidRPr="001C3998">
        <w:rPr>
          <w:rFonts w:cstheme="minorHAnsi"/>
          <w:b/>
          <w:color w:val="FF0000"/>
          <w:sz w:val="24"/>
          <w:szCs w:val="24"/>
        </w:rPr>
        <w:t>8:00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 a.m. to</w:t>
      </w:r>
      <w:r w:rsidR="00B2477B" w:rsidRPr="001C3998">
        <w:rPr>
          <w:rFonts w:cstheme="minorHAnsi"/>
          <w:b/>
          <w:color w:val="FF0000"/>
          <w:sz w:val="24"/>
          <w:szCs w:val="24"/>
        </w:rPr>
        <w:t xml:space="preserve"> 9:00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 a.m.</w:t>
      </w:r>
      <w:r w:rsidR="00B2477B" w:rsidRPr="001C3998">
        <w:rPr>
          <w:rFonts w:cstheme="minorHAnsi"/>
          <w:sz w:val="24"/>
          <w:szCs w:val="24"/>
        </w:rPr>
        <w:tab/>
        <w:t>Registration/Coffee/Morning Snacks</w:t>
      </w:r>
    </w:p>
    <w:p w14:paraId="0F24241D" w14:textId="77777777" w:rsidR="001C3998" w:rsidRPr="001C3998" w:rsidRDefault="00B2477B" w:rsidP="001C3998">
      <w:pPr>
        <w:spacing w:after="60" w:line="240" w:lineRule="auto"/>
        <w:rPr>
          <w:rFonts w:cstheme="minorHAnsi"/>
          <w:sz w:val="28"/>
          <w:szCs w:val="28"/>
        </w:rPr>
      </w:pPr>
      <w:r w:rsidRPr="001C3998">
        <w:rPr>
          <w:rFonts w:cstheme="minorHAnsi"/>
          <w:b/>
          <w:color w:val="FF0000"/>
          <w:sz w:val="24"/>
          <w:szCs w:val="24"/>
        </w:rPr>
        <w:t>9:00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 a.m. to</w:t>
      </w:r>
      <w:r w:rsidR="002C3591" w:rsidRPr="001C3998">
        <w:rPr>
          <w:rFonts w:cstheme="minorHAnsi"/>
          <w:b/>
          <w:color w:val="FF0000"/>
          <w:sz w:val="24"/>
          <w:szCs w:val="24"/>
        </w:rPr>
        <w:t xml:space="preserve"> 9:15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 a.m.</w:t>
      </w:r>
      <w:r w:rsidRPr="001C3998">
        <w:rPr>
          <w:rFonts w:cstheme="minorHAnsi"/>
          <w:sz w:val="24"/>
          <w:szCs w:val="24"/>
        </w:rPr>
        <w:tab/>
      </w:r>
      <w:r w:rsidRPr="001C3998">
        <w:rPr>
          <w:rFonts w:cstheme="minorHAnsi"/>
          <w:color w:val="000000" w:themeColor="text1"/>
          <w:sz w:val="24"/>
          <w:szCs w:val="24"/>
        </w:rPr>
        <w:t>Wel</w:t>
      </w:r>
      <w:r w:rsidR="008A65A7" w:rsidRPr="001C3998">
        <w:rPr>
          <w:rFonts w:cstheme="minorHAnsi"/>
          <w:color w:val="000000" w:themeColor="text1"/>
          <w:sz w:val="24"/>
          <w:szCs w:val="24"/>
        </w:rPr>
        <w:t>come/Introduction/Overview</w:t>
      </w:r>
      <w:r w:rsidR="001C3998" w:rsidRPr="001C3998">
        <w:rPr>
          <w:rFonts w:cstheme="minorHAnsi"/>
          <w:color w:val="000000" w:themeColor="text1"/>
          <w:sz w:val="28"/>
          <w:szCs w:val="28"/>
        </w:rPr>
        <w:t xml:space="preserve"> </w:t>
      </w:r>
      <w:r w:rsidR="001C3998" w:rsidRPr="001C3998">
        <w:rPr>
          <w:rFonts w:cstheme="minorHAnsi"/>
          <w:color w:val="0000FF"/>
          <w:sz w:val="28"/>
          <w:szCs w:val="28"/>
        </w:rPr>
        <w:t xml:space="preserve">- </w:t>
      </w:r>
      <w:r w:rsidR="001C3998" w:rsidRPr="001C3998">
        <w:rPr>
          <w:rFonts w:cstheme="minorHAnsi"/>
          <w:b/>
          <w:bCs/>
          <w:color w:val="7030A0"/>
          <w:sz w:val="20"/>
          <w:szCs w:val="20"/>
        </w:rPr>
        <w:t>Dennis Boyle/</w:t>
      </w:r>
      <w:r w:rsidR="001C3998" w:rsidRPr="001C3998">
        <w:rPr>
          <w:rFonts w:cstheme="minorHAnsi"/>
          <w:sz w:val="20"/>
          <w:szCs w:val="20"/>
        </w:rPr>
        <w:t>Chuck</w:t>
      </w:r>
      <w:r w:rsidR="001C3998" w:rsidRPr="001C3998">
        <w:rPr>
          <w:rFonts w:cstheme="minorHAnsi"/>
          <w:b/>
          <w:bCs/>
          <w:color w:val="7030A0"/>
          <w:sz w:val="20"/>
          <w:szCs w:val="20"/>
        </w:rPr>
        <w:t xml:space="preserve"> Sheley</w:t>
      </w:r>
    </w:p>
    <w:p w14:paraId="7AE25731" w14:textId="073F1B16" w:rsidR="00B2477B" w:rsidRPr="001C3998" w:rsidRDefault="001C3998" w:rsidP="001C3998">
      <w:pPr>
        <w:spacing w:after="60" w:line="240" w:lineRule="auto"/>
        <w:rPr>
          <w:rFonts w:cstheme="minorHAnsi"/>
          <w:sz w:val="28"/>
          <w:szCs w:val="28"/>
        </w:rPr>
      </w:pPr>
      <w:r>
        <w:rPr>
          <w:rFonts w:cstheme="minorHAnsi"/>
          <w:color w:val="0000FF"/>
          <w:sz w:val="28"/>
          <w:szCs w:val="28"/>
        </w:rPr>
        <w:t xml:space="preserve">                                              </w:t>
      </w:r>
      <w:r w:rsidR="008A65A7" w:rsidRPr="001C3998">
        <w:rPr>
          <w:rFonts w:cstheme="minorHAnsi"/>
          <w:sz w:val="24"/>
          <w:szCs w:val="24"/>
        </w:rPr>
        <w:t xml:space="preserve">Chico State </w:t>
      </w:r>
      <w:r w:rsidR="00A118BE" w:rsidRPr="001C3998">
        <w:rPr>
          <w:rFonts w:cstheme="minorHAnsi"/>
          <w:sz w:val="24"/>
          <w:szCs w:val="24"/>
        </w:rPr>
        <w:t xml:space="preserve">T &amp; F </w:t>
      </w:r>
      <w:r w:rsidR="008A65A7" w:rsidRPr="001C3998">
        <w:rPr>
          <w:rFonts w:cstheme="minorHAnsi"/>
          <w:sz w:val="24"/>
          <w:szCs w:val="24"/>
        </w:rPr>
        <w:t>2020</w:t>
      </w:r>
      <w:r w:rsidR="008A65A7" w:rsidRPr="001C3998">
        <w:rPr>
          <w:rFonts w:cstheme="minorHAnsi"/>
          <w:sz w:val="28"/>
          <w:szCs w:val="28"/>
        </w:rPr>
        <w:t xml:space="preserve"> - </w:t>
      </w:r>
      <w:r w:rsidR="008A65A7" w:rsidRPr="001C3998">
        <w:rPr>
          <w:rFonts w:cstheme="minorHAnsi"/>
          <w:b/>
          <w:bCs/>
          <w:color w:val="7030A0"/>
          <w:sz w:val="20"/>
          <w:szCs w:val="20"/>
        </w:rPr>
        <w:t xml:space="preserve">Robert </w:t>
      </w:r>
      <w:proofErr w:type="spellStart"/>
      <w:r w:rsidR="008A65A7" w:rsidRPr="001C3998">
        <w:rPr>
          <w:rFonts w:cstheme="minorHAnsi"/>
          <w:b/>
          <w:bCs/>
          <w:color w:val="7030A0"/>
          <w:sz w:val="20"/>
          <w:szCs w:val="20"/>
        </w:rPr>
        <w:t>Nooney</w:t>
      </w:r>
      <w:proofErr w:type="spellEnd"/>
    </w:p>
    <w:p w14:paraId="367409DA" w14:textId="6FF564C8" w:rsidR="00A118BE" w:rsidRPr="001C3998" w:rsidRDefault="002C3591" w:rsidP="001C3998">
      <w:pPr>
        <w:tabs>
          <w:tab w:val="left" w:pos="3600"/>
        </w:tabs>
        <w:spacing w:after="60" w:line="240" w:lineRule="auto"/>
        <w:rPr>
          <w:rFonts w:cstheme="minorHAnsi"/>
          <w:sz w:val="24"/>
          <w:szCs w:val="24"/>
        </w:rPr>
      </w:pPr>
      <w:r w:rsidRPr="001C3998">
        <w:rPr>
          <w:rFonts w:cstheme="minorHAnsi"/>
          <w:b/>
          <w:color w:val="FF0000"/>
          <w:sz w:val="24"/>
          <w:szCs w:val="24"/>
        </w:rPr>
        <w:t>9:15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 a.m. to </w:t>
      </w:r>
      <w:r w:rsidRPr="001C3998">
        <w:rPr>
          <w:rFonts w:cstheme="minorHAnsi"/>
          <w:b/>
          <w:color w:val="FF0000"/>
          <w:sz w:val="24"/>
          <w:szCs w:val="24"/>
        </w:rPr>
        <w:t>9:45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 a.m</w:t>
      </w:r>
      <w:r w:rsidR="00812214" w:rsidRPr="001C3998">
        <w:rPr>
          <w:rFonts w:cstheme="minorHAnsi"/>
          <w:b/>
          <w:color w:val="FF0000"/>
          <w:sz w:val="24"/>
          <w:szCs w:val="24"/>
        </w:rPr>
        <w:t>.</w:t>
      </w:r>
      <w:r w:rsidR="001C3998">
        <w:rPr>
          <w:rFonts w:cstheme="minorHAnsi"/>
          <w:b/>
          <w:color w:val="FF0000"/>
          <w:sz w:val="24"/>
          <w:szCs w:val="24"/>
        </w:rPr>
        <w:t xml:space="preserve">             </w:t>
      </w:r>
      <w:r w:rsidR="00E42209" w:rsidRPr="001C3998">
        <w:rPr>
          <w:rFonts w:cstheme="minorHAnsi"/>
          <w:sz w:val="24"/>
          <w:szCs w:val="24"/>
        </w:rPr>
        <w:t>Rule</w:t>
      </w:r>
      <w:r w:rsidR="00F12630" w:rsidRPr="001C3998">
        <w:rPr>
          <w:rFonts w:cstheme="minorHAnsi"/>
          <w:sz w:val="24"/>
          <w:szCs w:val="24"/>
        </w:rPr>
        <w:t>s Update and USATF News</w:t>
      </w:r>
      <w:r w:rsidR="008A65A7" w:rsidRPr="001C3998">
        <w:rPr>
          <w:rFonts w:cstheme="minorHAnsi"/>
          <w:sz w:val="24"/>
          <w:szCs w:val="24"/>
        </w:rPr>
        <w:t xml:space="preserve"> - </w:t>
      </w:r>
      <w:r w:rsidR="00DE1EC7" w:rsidRPr="001C3998">
        <w:rPr>
          <w:rFonts w:cstheme="minorHAnsi"/>
          <w:b/>
          <w:bCs/>
          <w:color w:val="7030A0"/>
          <w:sz w:val="20"/>
          <w:szCs w:val="20"/>
        </w:rPr>
        <w:t>Dennis Boyle</w:t>
      </w:r>
    </w:p>
    <w:p w14:paraId="78E130B0" w14:textId="59D2FD64" w:rsidR="00E42209" w:rsidRPr="00077A2B" w:rsidRDefault="00E42209" w:rsidP="00B06CC2">
      <w:pPr>
        <w:tabs>
          <w:tab w:val="left" w:pos="2160"/>
        </w:tabs>
        <w:spacing w:before="240" w:after="60" w:line="240" w:lineRule="auto"/>
        <w:rPr>
          <w:rFonts w:cstheme="minorHAnsi"/>
          <w:b/>
          <w:color w:val="000000" w:themeColor="text1"/>
          <w:sz w:val="28"/>
          <w:szCs w:val="28"/>
          <w:u w:val="single"/>
        </w:rPr>
      </w:pPr>
      <w:r w:rsidRPr="00077A2B">
        <w:rPr>
          <w:rFonts w:cstheme="minorHAnsi"/>
          <w:b/>
          <w:color w:val="000000" w:themeColor="text1"/>
          <w:sz w:val="28"/>
          <w:szCs w:val="28"/>
          <w:highlight w:val="yellow"/>
          <w:u w:val="single"/>
        </w:rPr>
        <w:t xml:space="preserve">Morning </w:t>
      </w:r>
      <w:r w:rsidR="001C3998" w:rsidRPr="00077A2B">
        <w:rPr>
          <w:rFonts w:cstheme="minorHAnsi"/>
          <w:b/>
          <w:color w:val="000000" w:themeColor="text1"/>
          <w:sz w:val="28"/>
          <w:szCs w:val="28"/>
          <w:highlight w:val="yellow"/>
          <w:u w:val="single"/>
        </w:rPr>
        <w:t>Session</w:t>
      </w:r>
    </w:p>
    <w:p w14:paraId="16B2AC89" w14:textId="0622CFB4" w:rsidR="002C3591" w:rsidRPr="001C3998" w:rsidRDefault="002C3591" w:rsidP="001C3998">
      <w:pPr>
        <w:spacing w:after="60" w:line="240" w:lineRule="auto"/>
        <w:rPr>
          <w:rFonts w:cstheme="minorHAnsi"/>
          <w:b/>
          <w:color w:val="FF0000"/>
          <w:sz w:val="24"/>
          <w:szCs w:val="24"/>
        </w:rPr>
      </w:pPr>
      <w:r w:rsidRPr="001C3998">
        <w:rPr>
          <w:rFonts w:cstheme="minorHAnsi"/>
          <w:b/>
          <w:color w:val="FF0000"/>
          <w:sz w:val="24"/>
          <w:szCs w:val="24"/>
        </w:rPr>
        <w:t>9:45 a.m. to 11:45</w:t>
      </w:r>
      <w:r w:rsidR="00E42209" w:rsidRPr="001C3998">
        <w:rPr>
          <w:rFonts w:cstheme="minorHAnsi"/>
          <w:b/>
          <w:color w:val="FF0000"/>
          <w:sz w:val="24"/>
          <w:szCs w:val="24"/>
        </w:rPr>
        <w:t xml:space="preserve"> p.m.</w:t>
      </w:r>
      <w:r w:rsidR="00812214" w:rsidRPr="001C3998">
        <w:rPr>
          <w:rFonts w:cstheme="minorHAnsi"/>
          <w:b/>
          <w:color w:val="FF0000"/>
          <w:sz w:val="24"/>
          <w:szCs w:val="24"/>
        </w:rPr>
        <w:t xml:space="preserve"> </w:t>
      </w:r>
      <w:r w:rsidR="001C3998">
        <w:rPr>
          <w:rFonts w:cstheme="minorHAnsi"/>
          <w:b/>
          <w:color w:val="FF0000"/>
          <w:sz w:val="24"/>
          <w:szCs w:val="24"/>
        </w:rPr>
        <w:t xml:space="preserve">          </w:t>
      </w:r>
      <w:r w:rsidRPr="001C3998">
        <w:rPr>
          <w:rFonts w:cstheme="minorHAnsi"/>
          <w:b/>
          <w:color w:val="000000" w:themeColor="text1"/>
          <w:sz w:val="24"/>
          <w:szCs w:val="24"/>
        </w:rPr>
        <w:t>Practicu</w:t>
      </w:r>
      <w:r w:rsidR="00DF26E7" w:rsidRPr="001C3998">
        <w:rPr>
          <w:rFonts w:cstheme="minorHAnsi"/>
          <w:b/>
          <w:color w:val="000000" w:themeColor="text1"/>
          <w:sz w:val="24"/>
          <w:szCs w:val="24"/>
        </w:rPr>
        <w:t xml:space="preserve">m: </w:t>
      </w:r>
      <w:r w:rsidR="00DF26E7" w:rsidRPr="001C3998">
        <w:rPr>
          <w:rFonts w:cstheme="minorHAnsi"/>
          <w:b/>
          <w:bCs/>
          <w:color w:val="000000" w:themeColor="text1"/>
          <w:sz w:val="24"/>
          <w:szCs w:val="24"/>
        </w:rPr>
        <w:t>What you Learn from Experience</w:t>
      </w:r>
      <w:r w:rsidR="00DF26E7" w:rsidRPr="001C3998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Pr="001C3998">
        <w:rPr>
          <w:rFonts w:cstheme="minorHAnsi"/>
          <w:b/>
          <w:color w:val="000000" w:themeColor="text1"/>
          <w:sz w:val="24"/>
          <w:szCs w:val="24"/>
          <w:highlight w:val="yellow"/>
        </w:rPr>
        <w:t>($10.00)</w:t>
      </w:r>
    </w:p>
    <w:p w14:paraId="18336E3D" w14:textId="569562D4" w:rsidR="002C3591" w:rsidRDefault="001C3998" w:rsidP="001C3998">
      <w:pPr>
        <w:pStyle w:val="ListParagraph"/>
        <w:spacing w:after="60" w:line="240" w:lineRule="auto"/>
        <w:ind w:left="1440"/>
        <w:contextualSpacing w:val="0"/>
        <w:rPr>
          <w:rFonts w:cstheme="minorHAnsi"/>
          <w:b/>
          <w:bCs/>
          <w:color w:val="7030A0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                                </w:t>
      </w:r>
      <w:r w:rsidR="002C3591" w:rsidRPr="001C3998">
        <w:rPr>
          <w:rFonts w:cstheme="minorHAnsi"/>
          <w:b/>
          <w:bCs/>
          <w:sz w:val="20"/>
          <w:szCs w:val="20"/>
        </w:rPr>
        <w:t>Discussion Leaders:</w:t>
      </w:r>
      <w:r w:rsidR="00C87657" w:rsidRPr="001C3998">
        <w:rPr>
          <w:rFonts w:cstheme="minorHAnsi"/>
          <w:b/>
          <w:bCs/>
          <w:sz w:val="20"/>
          <w:szCs w:val="20"/>
        </w:rPr>
        <w:t xml:space="preserve"> </w:t>
      </w:r>
      <w:r w:rsidR="00CD0427" w:rsidRPr="001C3998">
        <w:rPr>
          <w:rFonts w:cstheme="minorHAnsi"/>
          <w:b/>
          <w:bCs/>
          <w:color w:val="7030A0"/>
          <w:sz w:val="20"/>
          <w:szCs w:val="20"/>
        </w:rPr>
        <w:t xml:space="preserve">Bill </w:t>
      </w:r>
      <w:proofErr w:type="spellStart"/>
      <w:r w:rsidR="00CD0427" w:rsidRPr="001C3998">
        <w:rPr>
          <w:rFonts w:cstheme="minorHAnsi"/>
          <w:b/>
          <w:bCs/>
          <w:color w:val="7030A0"/>
          <w:sz w:val="20"/>
          <w:szCs w:val="20"/>
        </w:rPr>
        <w:t>Bartel</w:t>
      </w:r>
      <w:proofErr w:type="spellEnd"/>
      <w:r w:rsidR="00CD0427" w:rsidRPr="001C3998">
        <w:rPr>
          <w:rFonts w:cstheme="minorHAnsi"/>
          <w:b/>
          <w:bCs/>
          <w:color w:val="7030A0"/>
          <w:sz w:val="20"/>
          <w:szCs w:val="20"/>
        </w:rPr>
        <w:t>/Dennis Boyle</w:t>
      </w:r>
      <w:r w:rsidR="00DF26E7" w:rsidRPr="001C3998">
        <w:rPr>
          <w:rFonts w:cstheme="minorHAnsi"/>
          <w:b/>
          <w:bCs/>
          <w:color w:val="7030A0"/>
          <w:sz w:val="20"/>
          <w:szCs w:val="20"/>
        </w:rPr>
        <w:t xml:space="preserve">/Bruce </w:t>
      </w:r>
      <w:proofErr w:type="spellStart"/>
      <w:r w:rsidR="00DF26E7" w:rsidRPr="001C3998">
        <w:rPr>
          <w:rFonts w:cstheme="minorHAnsi"/>
          <w:b/>
          <w:bCs/>
          <w:color w:val="7030A0"/>
          <w:sz w:val="20"/>
          <w:szCs w:val="20"/>
        </w:rPr>
        <w:t>Makinson</w:t>
      </w:r>
      <w:proofErr w:type="spellEnd"/>
      <w:r w:rsidR="00DF26E7" w:rsidRPr="001C3998">
        <w:rPr>
          <w:rFonts w:cstheme="minorHAnsi"/>
          <w:b/>
          <w:bCs/>
          <w:color w:val="7030A0"/>
          <w:sz w:val="20"/>
          <w:szCs w:val="20"/>
        </w:rPr>
        <w:t xml:space="preserve">/Dan </w:t>
      </w:r>
      <w:proofErr w:type="spellStart"/>
      <w:r w:rsidR="00DF26E7" w:rsidRPr="001C3998">
        <w:rPr>
          <w:rFonts w:cstheme="minorHAnsi"/>
          <w:b/>
          <w:bCs/>
          <w:color w:val="7030A0"/>
          <w:sz w:val="20"/>
          <w:szCs w:val="20"/>
        </w:rPr>
        <w:t>Tinnel</w:t>
      </w:r>
      <w:proofErr w:type="spellEnd"/>
    </w:p>
    <w:p w14:paraId="3BFD3BDA" w14:textId="77777777" w:rsidR="001C3998" w:rsidRDefault="001C3998" w:rsidP="001C3998">
      <w:pPr>
        <w:pStyle w:val="ListParagraph"/>
        <w:spacing w:after="60" w:line="240" w:lineRule="auto"/>
        <w:ind w:left="1440"/>
        <w:contextualSpacing w:val="0"/>
        <w:rPr>
          <w:rFonts w:cstheme="minorHAnsi"/>
          <w:b/>
          <w:bCs/>
          <w:color w:val="7030A0"/>
          <w:sz w:val="20"/>
          <w:szCs w:val="20"/>
        </w:rPr>
      </w:pPr>
    </w:p>
    <w:p w14:paraId="5A305E98" w14:textId="328D8AB8" w:rsidR="00E42209" w:rsidRDefault="002C3591" w:rsidP="001C3998">
      <w:pPr>
        <w:spacing w:after="60" w:line="240" w:lineRule="auto"/>
        <w:rPr>
          <w:rFonts w:cstheme="minorHAnsi"/>
          <w:sz w:val="24"/>
          <w:szCs w:val="24"/>
        </w:rPr>
      </w:pPr>
      <w:r w:rsidRPr="001C3998">
        <w:rPr>
          <w:rFonts w:cstheme="minorHAnsi"/>
          <w:b/>
          <w:color w:val="FF0000"/>
          <w:sz w:val="24"/>
          <w:szCs w:val="24"/>
        </w:rPr>
        <w:t>11:45 a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.m. to </w:t>
      </w:r>
      <w:r w:rsidR="0010260A" w:rsidRPr="001C3998">
        <w:rPr>
          <w:rFonts w:cstheme="minorHAnsi"/>
          <w:b/>
          <w:color w:val="FF0000"/>
          <w:sz w:val="24"/>
          <w:szCs w:val="24"/>
        </w:rPr>
        <w:t>1</w:t>
      </w:r>
      <w:r w:rsidRPr="001C3998">
        <w:rPr>
          <w:rFonts w:cstheme="minorHAnsi"/>
          <w:b/>
          <w:color w:val="FF0000"/>
          <w:sz w:val="24"/>
          <w:szCs w:val="24"/>
        </w:rPr>
        <w:t>2:15</w:t>
      </w:r>
      <w:r w:rsidR="00C469DA" w:rsidRPr="001C3998">
        <w:rPr>
          <w:rFonts w:cstheme="minorHAnsi"/>
          <w:b/>
          <w:color w:val="FF0000"/>
          <w:sz w:val="24"/>
          <w:szCs w:val="24"/>
        </w:rPr>
        <w:t xml:space="preserve"> p.m.</w:t>
      </w:r>
      <w:r w:rsidR="00812214" w:rsidRPr="001C3998">
        <w:rPr>
          <w:rFonts w:cstheme="minorHAnsi"/>
          <w:color w:val="660066"/>
          <w:sz w:val="24"/>
          <w:szCs w:val="24"/>
        </w:rPr>
        <w:t xml:space="preserve"> </w:t>
      </w:r>
      <w:r w:rsidR="001C3998">
        <w:rPr>
          <w:rFonts w:cstheme="minorHAnsi"/>
          <w:color w:val="660066"/>
          <w:sz w:val="24"/>
          <w:szCs w:val="24"/>
        </w:rPr>
        <w:t xml:space="preserve">       </w:t>
      </w:r>
      <w:r w:rsidR="00812214" w:rsidRPr="001C3998">
        <w:rPr>
          <w:rFonts w:cstheme="minorHAnsi"/>
          <w:color w:val="660066"/>
          <w:sz w:val="24"/>
          <w:szCs w:val="24"/>
        </w:rPr>
        <w:t xml:space="preserve"> </w:t>
      </w:r>
      <w:r w:rsidR="00C469DA" w:rsidRPr="001C3998">
        <w:rPr>
          <w:rFonts w:cstheme="minorHAnsi"/>
          <w:b/>
          <w:bCs/>
          <w:color w:val="0000FF"/>
          <w:sz w:val="24"/>
          <w:szCs w:val="24"/>
        </w:rPr>
        <w:t>Lunch</w:t>
      </w:r>
      <w:r w:rsidR="00C469DA" w:rsidRPr="001C3998">
        <w:rPr>
          <w:rFonts w:cstheme="minorHAnsi"/>
          <w:color w:val="0000FF"/>
          <w:sz w:val="24"/>
          <w:szCs w:val="24"/>
        </w:rPr>
        <w:t xml:space="preserve"> </w:t>
      </w:r>
      <w:r w:rsidR="001C3998">
        <w:rPr>
          <w:rFonts w:cstheme="minorHAnsi"/>
          <w:sz w:val="24"/>
          <w:szCs w:val="24"/>
        </w:rPr>
        <w:t xml:space="preserve">- </w:t>
      </w:r>
      <w:r w:rsidR="00C469DA" w:rsidRPr="001C3998">
        <w:rPr>
          <w:rFonts w:cstheme="minorHAnsi"/>
          <w:sz w:val="24"/>
          <w:szCs w:val="24"/>
        </w:rPr>
        <w:t xml:space="preserve">provided at clinic </w:t>
      </w:r>
      <w:r w:rsidR="00B2477B" w:rsidRPr="001C3998">
        <w:rPr>
          <w:rFonts w:cstheme="minorHAnsi"/>
          <w:sz w:val="24"/>
          <w:szCs w:val="24"/>
        </w:rPr>
        <w:t xml:space="preserve">(donation of </w:t>
      </w:r>
      <w:r w:rsidR="00B2477B" w:rsidRPr="001C3998">
        <w:rPr>
          <w:rFonts w:cstheme="minorHAnsi"/>
          <w:color w:val="0000FF"/>
          <w:sz w:val="24"/>
          <w:szCs w:val="24"/>
        </w:rPr>
        <w:t xml:space="preserve">$5.00 </w:t>
      </w:r>
      <w:r w:rsidR="00B2477B" w:rsidRPr="001C3998">
        <w:rPr>
          <w:rFonts w:cstheme="minorHAnsi"/>
          <w:sz w:val="24"/>
          <w:szCs w:val="24"/>
        </w:rPr>
        <w:t>would be appreciated)</w:t>
      </w:r>
      <w:r w:rsidR="007221BB">
        <w:rPr>
          <w:rFonts w:cstheme="minorHAnsi"/>
          <w:sz w:val="24"/>
          <w:szCs w:val="24"/>
        </w:rPr>
        <w:br/>
      </w:r>
    </w:p>
    <w:p w14:paraId="66DB24C7" w14:textId="77777777" w:rsidR="001C3998" w:rsidRPr="001C3998" w:rsidRDefault="001C3998" w:rsidP="001C3998">
      <w:pPr>
        <w:spacing w:after="60" w:line="240" w:lineRule="auto"/>
        <w:rPr>
          <w:rFonts w:cstheme="minorHAnsi"/>
          <w:color w:val="660066"/>
          <w:sz w:val="24"/>
          <w:szCs w:val="24"/>
        </w:rPr>
      </w:pPr>
    </w:p>
    <w:p w14:paraId="295D682D" w14:textId="281034A5" w:rsidR="00E42209" w:rsidRPr="00077A2B" w:rsidRDefault="00E42209" w:rsidP="00B06CC2">
      <w:pPr>
        <w:tabs>
          <w:tab w:val="left" w:pos="2160"/>
        </w:tabs>
        <w:spacing w:before="240" w:after="60" w:line="240" w:lineRule="auto"/>
        <w:rPr>
          <w:rFonts w:cstheme="minorHAnsi"/>
          <w:b/>
          <w:color w:val="000000" w:themeColor="text1"/>
          <w:sz w:val="28"/>
          <w:szCs w:val="28"/>
          <w:u w:val="single"/>
        </w:rPr>
      </w:pPr>
      <w:r w:rsidRPr="00077A2B">
        <w:rPr>
          <w:rFonts w:cstheme="minorHAnsi"/>
          <w:b/>
          <w:color w:val="000000" w:themeColor="text1"/>
          <w:sz w:val="28"/>
          <w:szCs w:val="28"/>
          <w:highlight w:val="yellow"/>
          <w:u w:val="single"/>
        </w:rPr>
        <w:t xml:space="preserve">Afternoon </w:t>
      </w:r>
      <w:r w:rsidR="001C3998" w:rsidRPr="00077A2B">
        <w:rPr>
          <w:rFonts w:cstheme="minorHAnsi"/>
          <w:b/>
          <w:color w:val="000000" w:themeColor="text1"/>
          <w:sz w:val="28"/>
          <w:szCs w:val="28"/>
          <w:highlight w:val="yellow"/>
          <w:u w:val="single"/>
        </w:rPr>
        <w:t>Session</w:t>
      </w:r>
    </w:p>
    <w:p w14:paraId="4C24B104" w14:textId="227E943A" w:rsidR="002C3591" w:rsidRPr="00E92747" w:rsidRDefault="0010260A" w:rsidP="00E92747">
      <w:pPr>
        <w:tabs>
          <w:tab w:val="left" w:pos="2160"/>
        </w:tabs>
        <w:spacing w:after="60" w:line="240" w:lineRule="auto"/>
        <w:rPr>
          <w:rFonts w:cstheme="minorHAnsi"/>
          <w:b/>
          <w:color w:val="FF0000"/>
          <w:sz w:val="24"/>
          <w:szCs w:val="24"/>
        </w:rPr>
      </w:pPr>
      <w:r w:rsidRPr="00E92747">
        <w:rPr>
          <w:rFonts w:cstheme="minorHAnsi"/>
          <w:b/>
          <w:color w:val="FF0000"/>
          <w:sz w:val="24"/>
          <w:szCs w:val="24"/>
        </w:rPr>
        <w:t>1</w:t>
      </w:r>
      <w:r w:rsidR="002C3591" w:rsidRPr="00E92747">
        <w:rPr>
          <w:rFonts w:cstheme="minorHAnsi"/>
          <w:b/>
          <w:color w:val="FF0000"/>
          <w:sz w:val="24"/>
          <w:szCs w:val="24"/>
        </w:rPr>
        <w:t>2:15</w:t>
      </w:r>
      <w:r w:rsidR="00C469DA" w:rsidRPr="00E92747">
        <w:rPr>
          <w:rFonts w:cstheme="minorHAnsi"/>
          <w:b/>
          <w:color w:val="FF0000"/>
          <w:sz w:val="24"/>
          <w:szCs w:val="24"/>
        </w:rPr>
        <w:t xml:space="preserve"> p.m. to </w:t>
      </w:r>
      <w:r w:rsidR="00E42209" w:rsidRPr="00E92747">
        <w:rPr>
          <w:rFonts w:cstheme="minorHAnsi"/>
          <w:b/>
          <w:color w:val="FF0000"/>
          <w:sz w:val="24"/>
          <w:szCs w:val="24"/>
        </w:rPr>
        <w:t>3:0</w:t>
      </w:r>
      <w:r w:rsidR="00B2477B" w:rsidRPr="00E92747">
        <w:rPr>
          <w:rFonts w:cstheme="minorHAnsi"/>
          <w:b/>
          <w:color w:val="FF0000"/>
          <w:sz w:val="24"/>
          <w:szCs w:val="24"/>
        </w:rPr>
        <w:t>0</w:t>
      </w:r>
      <w:r w:rsidR="00C469DA" w:rsidRPr="00E92747">
        <w:rPr>
          <w:rFonts w:cstheme="minorHAnsi"/>
          <w:b/>
          <w:color w:val="FF0000"/>
          <w:sz w:val="24"/>
          <w:szCs w:val="24"/>
        </w:rPr>
        <w:t xml:space="preserve"> p.m.</w:t>
      </w:r>
      <w:r w:rsidR="00812214" w:rsidRPr="00E92747">
        <w:rPr>
          <w:rFonts w:cstheme="minorHAnsi"/>
          <w:b/>
          <w:color w:val="FF0000"/>
          <w:sz w:val="24"/>
          <w:szCs w:val="24"/>
        </w:rPr>
        <w:t xml:space="preserve"> </w:t>
      </w:r>
      <w:r w:rsidR="00E92747">
        <w:rPr>
          <w:rFonts w:cstheme="minorHAnsi"/>
          <w:b/>
          <w:color w:val="FF0000"/>
          <w:sz w:val="24"/>
          <w:szCs w:val="24"/>
        </w:rPr>
        <w:t xml:space="preserve">          </w:t>
      </w:r>
      <w:r w:rsidR="00812214" w:rsidRPr="00E92747">
        <w:rPr>
          <w:rFonts w:cstheme="minorHAnsi"/>
          <w:b/>
          <w:color w:val="FF0000"/>
          <w:sz w:val="24"/>
          <w:szCs w:val="24"/>
        </w:rPr>
        <w:t xml:space="preserve"> </w:t>
      </w:r>
      <w:r w:rsidR="002C3591" w:rsidRPr="00AC3EC3">
        <w:rPr>
          <w:rFonts w:cstheme="minorHAnsi"/>
          <w:b/>
          <w:color w:val="000000" w:themeColor="text1"/>
          <w:sz w:val="24"/>
          <w:szCs w:val="24"/>
        </w:rPr>
        <w:t>In</w:t>
      </w:r>
      <w:r w:rsidR="00AC3EC3">
        <w:rPr>
          <w:rFonts w:cstheme="minorHAnsi"/>
          <w:b/>
          <w:color w:val="000000" w:themeColor="text1"/>
          <w:sz w:val="24"/>
          <w:szCs w:val="24"/>
        </w:rPr>
        <w:t>-</w:t>
      </w:r>
      <w:r w:rsidR="002C3591" w:rsidRPr="00AC3EC3">
        <w:rPr>
          <w:rFonts w:cstheme="minorHAnsi"/>
          <w:b/>
          <w:color w:val="000000" w:themeColor="text1"/>
          <w:sz w:val="24"/>
          <w:szCs w:val="24"/>
        </w:rPr>
        <w:t xml:space="preserve">Depth Throws </w:t>
      </w:r>
      <w:r w:rsidR="002C3591" w:rsidRPr="00AC3EC3">
        <w:rPr>
          <w:rFonts w:cstheme="minorHAnsi"/>
          <w:b/>
          <w:color w:val="000000" w:themeColor="text1"/>
          <w:sz w:val="24"/>
          <w:szCs w:val="24"/>
          <w:highlight w:val="yellow"/>
        </w:rPr>
        <w:t>($10.00)</w:t>
      </w:r>
    </w:p>
    <w:p w14:paraId="36A7B2A8" w14:textId="134AA583" w:rsidR="002C3591" w:rsidRPr="00AC3EC3" w:rsidRDefault="00AC3EC3" w:rsidP="00AC3EC3">
      <w:pPr>
        <w:pStyle w:val="ListParagraph"/>
        <w:spacing w:after="60" w:line="240" w:lineRule="auto"/>
        <w:ind w:left="1440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</w:t>
      </w:r>
      <w:r w:rsidR="002C3591" w:rsidRPr="00AC3EC3">
        <w:rPr>
          <w:rFonts w:cstheme="minorHAnsi"/>
          <w:sz w:val="24"/>
          <w:szCs w:val="24"/>
        </w:rPr>
        <w:t>Weather permitting a portion of this class will be on the track</w:t>
      </w:r>
    </w:p>
    <w:p w14:paraId="5A7DA674" w14:textId="40B41941" w:rsidR="002C3591" w:rsidRPr="00AC3EC3" w:rsidRDefault="00AC3EC3" w:rsidP="00AC3EC3">
      <w:pPr>
        <w:pStyle w:val="ListParagraph"/>
        <w:spacing w:after="60" w:line="240" w:lineRule="auto"/>
        <w:ind w:left="1440"/>
        <w:contextualSpacing w:val="0"/>
        <w:rPr>
          <w:rFonts w:cstheme="minorHAnsi"/>
          <w:color w:val="660066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</w:t>
      </w:r>
      <w:r w:rsidR="00812214" w:rsidRPr="00AC3EC3">
        <w:rPr>
          <w:rFonts w:cstheme="minorHAnsi"/>
          <w:sz w:val="24"/>
          <w:szCs w:val="24"/>
        </w:rPr>
        <w:t>I</w:t>
      </w:r>
      <w:r w:rsidR="00CD0427" w:rsidRPr="00AC3EC3">
        <w:rPr>
          <w:rFonts w:cstheme="minorHAnsi"/>
          <w:sz w:val="24"/>
          <w:szCs w:val="24"/>
        </w:rPr>
        <w:t xml:space="preserve">nstructor: </w:t>
      </w:r>
      <w:r w:rsidR="00CD0427" w:rsidRPr="00AC3EC3">
        <w:rPr>
          <w:rFonts w:cstheme="minorHAnsi"/>
          <w:b/>
          <w:bCs/>
          <w:color w:val="7030A0"/>
          <w:sz w:val="20"/>
          <w:szCs w:val="20"/>
        </w:rPr>
        <w:t xml:space="preserve">Bruce </w:t>
      </w:r>
      <w:proofErr w:type="spellStart"/>
      <w:r w:rsidR="00CD0427" w:rsidRPr="00AC3EC3">
        <w:rPr>
          <w:rFonts w:cstheme="minorHAnsi"/>
          <w:b/>
          <w:bCs/>
          <w:color w:val="7030A0"/>
          <w:sz w:val="20"/>
          <w:szCs w:val="20"/>
        </w:rPr>
        <w:t>Makinson</w:t>
      </w:r>
      <w:proofErr w:type="spellEnd"/>
    </w:p>
    <w:p w14:paraId="0B4635ED" w14:textId="5F88237F" w:rsidR="00612E65" w:rsidRDefault="00491B31" w:rsidP="00350AC9">
      <w:pPr>
        <w:spacing w:before="240" w:after="0" w:line="240" w:lineRule="auto"/>
        <w:ind w:left="360" w:hanging="360"/>
        <w:rPr>
          <w:rFonts w:cstheme="minorHAnsi"/>
          <w:b/>
          <w:color w:val="000000" w:themeColor="text1"/>
          <w:sz w:val="24"/>
          <w:szCs w:val="24"/>
        </w:rPr>
      </w:pPr>
      <w:r w:rsidRPr="00AC3EC3">
        <w:rPr>
          <w:rFonts w:cstheme="minorHAnsi"/>
          <w:b/>
          <w:color w:val="FF0000"/>
          <w:sz w:val="24"/>
          <w:szCs w:val="24"/>
        </w:rPr>
        <w:t xml:space="preserve">3:00 p.m. to </w:t>
      </w:r>
      <w:r w:rsidR="00612E65">
        <w:rPr>
          <w:rFonts w:cstheme="minorHAnsi"/>
          <w:b/>
          <w:color w:val="FF0000"/>
          <w:sz w:val="24"/>
          <w:szCs w:val="24"/>
        </w:rPr>
        <w:t>4</w:t>
      </w:r>
      <w:r w:rsidRPr="00AC3EC3">
        <w:rPr>
          <w:rFonts w:cstheme="minorHAnsi"/>
          <w:b/>
          <w:color w:val="FF0000"/>
          <w:sz w:val="24"/>
          <w:szCs w:val="24"/>
        </w:rPr>
        <w:t>:</w:t>
      </w:r>
      <w:r w:rsidR="00612E65">
        <w:rPr>
          <w:rFonts w:cstheme="minorHAnsi"/>
          <w:b/>
          <w:color w:val="FF0000"/>
          <w:sz w:val="24"/>
          <w:szCs w:val="24"/>
        </w:rPr>
        <w:t>0</w:t>
      </w:r>
      <w:r w:rsidRPr="00AC3EC3">
        <w:rPr>
          <w:rFonts w:cstheme="minorHAnsi"/>
          <w:b/>
          <w:color w:val="FF0000"/>
          <w:sz w:val="24"/>
          <w:szCs w:val="24"/>
        </w:rPr>
        <w:t>0 p.m.</w:t>
      </w:r>
      <w:r w:rsidR="00812214" w:rsidRPr="00AC3EC3">
        <w:rPr>
          <w:rFonts w:cstheme="minorHAnsi"/>
          <w:b/>
          <w:color w:val="FF0000"/>
          <w:sz w:val="24"/>
          <w:szCs w:val="24"/>
        </w:rPr>
        <w:t xml:space="preserve"> </w:t>
      </w:r>
      <w:r w:rsidR="00AC3EC3">
        <w:rPr>
          <w:rFonts w:cstheme="minorHAnsi"/>
          <w:b/>
          <w:color w:val="FF0000"/>
          <w:sz w:val="24"/>
          <w:szCs w:val="24"/>
        </w:rPr>
        <w:t xml:space="preserve">              </w:t>
      </w:r>
      <w:r w:rsidRPr="00AC3EC3">
        <w:rPr>
          <w:rFonts w:cstheme="minorHAnsi"/>
          <w:b/>
          <w:color w:val="000000" w:themeColor="text1"/>
          <w:sz w:val="24"/>
          <w:szCs w:val="24"/>
        </w:rPr>
        <w:t>Meeting of all North Section Starters</w:t>
      </w:r>
    </w:p>
    <w:p w14:paraId="55A74343" w14:textId="71620656" w:rsidR="00491B31" w:rsidRPr="00612E65" w:rsidRDefault="00612E65" w:rsidP="00350AC9">
      <w:pPr>
        <w:spacing w:before="240" w:after="0" w:line="240" w:lineRule="auto"/>
        <w:ind w:left="360" w:hanging="360"/>
        <w:rPr>
          <w:rFonts w:cstheme="minorHAnsi"/>
          <w:b/>
          <w:i/>
          <w:iCs/>
          <w:color w:val="0000FF"/>
          <w:sz w:val="24"/>
          <w:szCs w:val="24"/>
          <w:highlight w:val="yellow"/>
        </w:rPr>
      </w:pPr>
      <w:r>
        <w:rPr>
          <w:rFonts w:cstheme="minorHAnsi"/>
          <w:b/>
          <w:color w:val="FF0000"/>
          <w:sz w:val="24"/>
          <w:szCs w:val="24"/>
        </w:rPr>
        <w:t xml:space="preserve">                                                        </w:t>
      </w:r>
      <w:r w:rsidRPr="00612E65">
        <w:rPr>
          <w:rFonts w:cstheme="minorHAnsi"/>
          <w:b/>
          <w:i/>
          <w:iCs/>
          <w:color w:val="FF0000"/>
          <w:sz w:val="24"/>
          <w:szCs w:val="24"/>
        </w:rPr>
        <w:t xml:space="preserve">No </w:t>
      </w:r>
      <w:r w:rsidR="00722190">
        <w:rPr>
          <w:rFonts w:cstheme="minorHAnsi"/>
          <w:b/>
          <w:i/>
          <w:iCs/>
          <w:color w:val="FF0000"/>
          <w:sz w:val="24"/>
          <w:szCs w:val="24"/>
        </w:rPr>
        <w:t xml:space="preserve">fee for this meeting </w:t>
      </w:r>
      <w:r w:rsidRPr="00612E65">
        <w:rPr>
          <w:rFonts w:cstheme="minorHAnsi"/>
          <w:b/>
          <w:i/>
          <w:iCs/>
          <w:color w:val="FF0000"/>
          <w:sz w:val="24"/>
          <w:szCs w:val="24"/>
        </w:rPr>
        <w:t>BUT please</w:t>
      </w:r>
      <w:r w:rsidR="00EA6548">
        <w:rPr>
          <w:rFonts w:cstheme="minorHAnsi"/>
          <w:b/>
          <w:i/>
          <w:iCs/>
          <w:color w:val="FF0000"/>
          <w:sz w:val="24"/>
          <w:szCs w:val="24"/>
        </w:rPr>
        <w:t xml:space="preserve"> </w:t>
      </w:r>
      <w:r w:rsidRPr="00612E65">
        <w:rPr>
          <w:rFonts w:cstheme="minorHAnsi"/>
          <w:b/>
          <w:i/>
          <w:iCs/>
          <w:color w:val="FF0000"/>
          <w:sz w:val="24"/>
          <w:szCs w:val="24"/>
        </w:rPr>
        <w:t>register at the link on this page</w:t>
      </w:r>
      <w:r w:rsidR="00C87657" w:rsidRPr="00612E65">
        <w:rPr>
          <w:rFonts w:cstheme="minorHAnsi"/>
          <w:b/>
          <w:i/>
          <w:iCs/>
          <w:color w:val="000000" w:themeColor="text1"/>
          <w:sz w:val="24"/>
          <w:szCs w:val="24"/>
        </w:rPr>
        <w:t xml:space="preserve"> </w:t>
      </w:r>
    </w:p>
    <w:p w14:paraId="0CCC4D64" w14:textId="55AD4092" w:rsidR="00491B31" w:rsidRPr="00AC3EC3" w:rsidRDefault="00AC3EC3" w:rsidP="00AC3EC3">
      <w:pPr>
        <w:pStyle w:val="ListParagraph"/>
        <w:spacing w:after="60" w:line="240" w:lineRule="auto"/>
        <w:ind w:left="1440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8"/>
          <w:szCs w:val="28"/>
        </w:rPr>
        <w:t xml:space="preserve">                         </w:t>
      </w:r>
      <w:r w:rsidR="00D44236" w:rsidRPr="00AC3EC3">
        <w:rPr>
          <w:rFonts w:cstheme="minorHAnsi"/>
          <w:sz w:val="24"/>
          <w:szCs w:val="24"/>
        </w:rPr>
        <w:t>New Developments for 2020</w:t>
      </w:r>
    </w:p>
    <w:p w14:paraId="7AFA915D" w14:textId="123CABF9" w:rsidR="00DE1EC7" w:rsidRPr="00AC3EC3" w:rsidRDefault="00AC3EC3" w:rsidP="00AC3EC3">
      <w:pPr>
        <w:pStyle w:val="ListParagraph"/>
        <w:spacing w:after="60" w:line="240" w:lineRule="auto"/>
        <w:ind w:left="1440"/>
        <w:contextualSpacing w:val="0"/>
        <w:rPr>
          <w:rFonts w:cstheme="minorHAnsi"/>
          <w:sz w:val="24"/>
          <w:szCs w:val="24"/>
        </w:rPr>
      </w:pPr>
      <w:r w:rsidRPr="00AC3EC3">
        <w:rPr>
          <w:rFonts w:cstheme="minorHAnsi"/>
          <w:sz w:val="24"/>
          <w:szCs w:val="24"/>
        </w:rPr>
        <w:t xml:space="preserve">                        </w:t>
      </w:r>
      <w:r>
        <w:rPr>
          <w:rFonts w:cstheme="minorHAnsi"/>
          <w:sz w:val="24"/>
          <w:szCs w:val="24"/>
        </w:rPr>
        <w:t xml:space="preserve">    </w:t>
      </w:r>
      <w:r w:rsidRPr="00AC3EC3">
        <w:rPr>
          <w:rFonts w:cstheme="minorHAnsi"/>
          <w:sz w:val="24"/>
          <w:szCs w:val="24"/>
        </w:rPr>
        <w:t xml:space="preserve"> </w:t>
      </w:r>
      <w:r w:rsidR="00491B31" w:rsidRPr="00AC3EC3">
        <w:rPr>
          <w:rFonts w:cstheme="minorHAnsi"/>
          <w:sz w:val="24"/>
          <w:szCs w:val="24"/>
        </w:rPr>
        <w:t>Starter Business and Announcements</w:t>
      </w:r>
    </w:p>
    <w:p w14:paraId="479876AA" w14:textId="0079B9BD" w:rsidR="00812214" w:rsidRPr="00AC3EC3" w:rsidRDefault="00AC3EC3" w:rsidP="00AC3EC3">
      <w:pPr>
        <w:pStyle w:val="ListParagraph"/>
        <w:spacing w:after="60" w:line="240" w:lineRule="auto"/>
        <w:ind w:left="1440"/>
        <w:contextualSpacing w:val="0"/>
        <w:rPr>
          <w:rFonts w:cstheme="minorHAnsi"/>
          <w:b/>
          <w:bCs/>
          <w:color w:val="7030A0"/>
          <w:sz w:val="24"/>
          <w:szCs w:val="24"/>
        </w:rPr>
      </w:pPr>
      <w:r w:rsidRPr="00AC3EC3">
        <w:rPr>
          <w:rFonts w:cstheme="minorHAnsi"/>
          <w:sz w:val="24"/>
          <w:szCs w:val="24"/>
        </w:rPr>
        <w:t xml:space="preserve">                         </w:t>
      </w:r>
      <w:r>
        <w:rPr>
          <w:rFonts w:cstheme="minorHAnsi"/>
          <w:sz w:val="24"/>
          <w:szCs w:val="24"/>
        </w:rPr>
        <w:t xml:space="preserve">    </w:t>
      </w:r>
      <w:r w:rsidR="00491B31" w:rsidRPr="00AC3EC3">
        <w:rPr>
          <w:rFonts w:cstheme="minorHAnsi"/>
          <w:sz w:val="24"/>
          <w:szCs w:val="24"/>
        </w:rPr>
        <w:t>Presenter:</w:t>
      </w:r>
      <w:r w:rsidR="00C87657" w:rsidRPr="00AC3EC3">
        <w:rPr>
          <w:rFonts w:cstheme="minorHAnsi"/>
          <w:sz w:val="24"/>
          <w:szCs w:val="24"/>
        </w:rPr>
        <w:t xml:space="preserve"> </w:t>
      </w:r>
      <w:r w:rsidR="00491B31" w:rsidRPr="00AC3EC3">
        <w:rPr>
          <w:rFonts w:cstheme="minorHAnsi"/>
          <w:b/>
          <w:bCs/>
          <w:color w:val="7030A0"/>
          <w:sz w:val="20"/>
          <w:szCs w:val="20"/>
        </w:rPr>
        <w:t xml:space="preserve">Chuck </w:t>
      </w:r>
      <w:r w:rsidR="00491B31" w:rsidRPr="000669F3">
        <w:rPr>
          <w:rFonts w:cstheme="minorHAnsi"/>
          <w:b/>
          <w:bCs/>
          <w:color w:val="7030A0"/>
          <w:sz w:val="20"/>
          <w:szCs w:val="20"/>
        </w:rPr>
        <w:t>Sheley</w:t>
      </w:r>
    </w:p>
    <w:p w14:paraId="7020E144" w14:textId="09561CB8" w:rsidR="00334153" w:rsidRDefault="00334153" w:rsidP="00B06CC2">
      <w:pPr>
        <w:spacing w:line="240" w:lineRule="auto"/>
        <w:rPr>
          <w:rFonts w:cstheme="minorHAnsi"/>
          <w:b/>
          <w:bCs/>
          <w:color w:val="7030A0"/>
          <w:sz w:val="28"/>
          <w:szCs w:val="28"/>
        </w:rPr>
      </w:pPr>
      <w:r>
        <w:rPr>
          <w:rFonts w:cstheme="minorHAnsi"/>
          <w:b/>
          <w:bCs/>
          <w:color w:val="7030A0"/>
          <w:sz w:val="28"/>
          <w:szCs w:val="28"/>
        </w:rPr>
        <w:br w:type="page"/>
      </w:r>
    </w:p>
    <w:p w14:paraId="23191A2E" w14:textId="5EDE0AEA" w:rsidR="00C172EF" w:rsidRPr="009B525F" w:rsidRDefault="00C172EF" w:rsidP="00C172EF">
      <w:pPr>
        <w:spacing w:after="60" w:line="240" w:lineRule="auto"/>
        <w:jc w:val="center"/>
        <w:rPr>
          <w:rFonts w:cs="Times New Roman"/>
          <w:b/>
          <w:sz w:val="32"/>
          <w:szCs w:val="32"/>
        </w:rPr>
      </w:pPr>
      <w:r w:rsidRPr="009B525F">
        <w:rPr>
          <w:rFonts w:cs="Times New Roman"/>
          <w:b/>
          <w:sz w:val="40"/>
          <w:szCs w:val="40"/>
        </w:rPr>
        <w:lastRenderedPageBreak/>
        <w:t>2020 Cal All-Comer Meets</w:t>
      </w:r>
      <w:r w:rsidR="009B525F">
        <w:rPr>
          <w:rFonts w:cs="Times New Roman"/>
          <w:b/>
          <w:sz w:val="40"/>
          <w:szCs w:val="40"/>
        </w:rPr>
        <w:br/>
      </w:r>
      <w:r w:rsidR="009B525F" w:rsidRPr="00B80A9E">
        <w:rPr>
          <w:b/>
          <w:bCs/>
          <w:color w:val="FF0000"/>
          <w:sz w:val="32"/>
          <w:szCs w:val="32"/>
        </w:rPr>
        <w:t>February 8, February 22, 2020</w:t>
      </w:r>
    </w:p>
    <w:p w14:paraId="150E22C4" w14:textId="1C41EA73" w:rsidR="00C172EF" w:rsidRPr="00B80A9E" w:rsidRDefault="00C172EF" w:rsidP="00B33336">
      <w:pPr>
        <w:pStyle w:val="BodyText"/>
        <w:spacing w:after="0"/>
        <w:jc w:val="center"/>
        <w:rPr>
          <w:sz w:val="28"/>
          <w:szCs w:val="28"/>
        </w:rPr>
      </w:pPr>
      <w:r w:rsidRPr="00B80A9E">
        <w:rPr>
          <w:b/>
          <w:bCs/>
          <w:sz w:val="32"/>
          <w:szCs w:val="32"/>
        </w:rPr>
        <w:t>Edwards Stadium</w:t>
      </w:r>
      <w:r w:rsidR="00B33336" w:rsidRPr="00B80A9E">
        <w:rPr>
          <w:b/>
          <w:bCs/>
          <w:sz w:val="28"/>
          <w:szCs w:val="28"/>
        </w:rPr>
        <w:br/>
      </w:r>
      <w:r w:rsidR="00B33336" w:rsidRPr="00B80A9E">
        <w:rPr>
          <w:sz w:val="24"/>
          <w:szCs w:val="24"/>
        </w:rPr>
        <w:t>2223 Fulton Street, Berkeley CA</w:t>
      </w:r>
    </w:p>
    <w:p w14:paraId="16BFB10C" w14:textId="45278F30" w:rsidR="00C172EF" w:rsidRDefault="00C172EF" w:rsidP="00812214">
      <w:pPr>
        <w:pStyle w:val="BodyText"/>
        <w:spacing w:after="0"/>
        <w:jc w:val="center"/>
        <w:rPr>
          <w:rStyle w:val="Hyperlink"/>
          <w:b/>
          <w:bCs/>
          <w:color w:val="000000" w:themeColor="text1"/>
          <w:sz w:val="32"/>
          <w:szCs w:val="32"/>
          <w:u w:val="none"/>
        </w:rPr>
      </w:pPr>
      <w:r w:rsidRPr="00B80A9E">
        <w:rPr>
          <w:b/>
          <w:sz w:val="32"/>
          <w:szCs w:val="32"/>
        </w:rPr>
        <w:t xml:space="preserve">Register at: </w:t>
      </w:r>
      <w:hyperlink r:id="rId20" w:history="1">
        <w:r w:rsidR="005B7451" w:rsidRPr="00B80A9E">
          <w:rPr>
            <w:rStyle w:val="Hyperlink"/>
            <w:b/>
            <w:bCs/>
            <w:sz w:val="32"/>
            <w:szCs w:val="32"/>
          </w:rPr>
          <w:t>http://bit.ly/CalAllComers2020</w:t>
        </w:r>
      </w:hyperlink>
      <w:r w:rsidR="00746C86" w:rsidRPr="00B80A9E">
        <w:rPr>
          <w:rStyle w:val="Hyperlink"/>
          <w:sz w:val="32"/>
          <w:szCs w:val="32"/>
          <w:u w:val="none"/>
        </w:rPr>
        <w:t xml:space="preserve"> </w:t>
      </w:r>
      <w:r w:rsidR="00746C86" w:rsidRPr="00B80A9E">
        <w:rPr>
          <w:rStyle w:val="Hyperlink"/>
          <w:b/>
          <w:bCs/>
          <w:color w:val="000000" w:themeColor="text1"/>
          <w:sz w:val="32"/>
          <w:szCs w:val="32"/>
          <w:highlight w:val="yellow"/>
          <w:u w:val="none"/>
        </w:rPr>
        <w:t xml:space="preserve">(No </w:t>
      </w:r>
      <w:r w:rsidR="0097774C" w:rsidRPr="00B80A9E">
        <w:rPr>
          <w:rStyle w:val="Hyperlink"/>
          <w:b/>
          <w:bCs/>
          <w:color w:val="000000" w:themeColor="text1"/>
          <w:sz w:val="32"/>
          <w:szCs w:val="32"/>
          <w:highlight w:val="yellow"/>
          <w:u w:val="none"/>
        </w:rPr>
        <w:t>fee</w:t>
      </w:r>
      <w:r w:rsidR="00746C86" w:rsidRPr="00B80A9E">
        <w:rPr>
          <w:rStyle w:val="Hyperlink"/>
          <w:b/>
          <w:bCs/>
          <w:color w:val="000000" w:themeColor="text1"/>
          <w:sz w:val="32"/>
          <w:szCs w:val="32"/>
          <w:highlight w:val="yellow"/>
          <w:u w:val="none"/>
        </w:rPr>
        <w:t>)</w:t>
      </w:r>
    </w:p>
    <w:p w14:paraId="19AD0147" w14:textId="1D16B64B" w:rsidR="004703D1" w:rsidRDefault="004703D1" w:rsidP="00812214">
      <w:pPr>
        <w:pStyle w:val="BodyText"/>
        <w:spacing w:after="0"/>
        <w:jc w:val="center"/>
        <w:rPr>
          <w:rStyle w:val="Hyperlink"/>
          <w:b/>
          <w:bCs/>
          <w:color w:val="000000" w:themeColor="text1"/>
          <w:sz w:val="32"/>
          <w:szCs w:val="32"/>
          <w:u w:val="none"/>
        </w:rPr>
      </w:pPr>
    </w:p>
    <w:p w14:paraId="0B5C2940" w14:textId="33BDA498" w:rsidR="004703D1" w:rsidRPr="004703D1" w:rsidRDefault="004703D1" w:rsidP="004703D1">
      <w:pPr>
        <w:pStyle w:val="BodyText"/>
        <w:spacing w:after="0"/>
        <w:rPr>
          <w:rStyle w:val="Hyperlink"/>
          <w:color w:val="000000" w:themeColor="text1"/>
          <w:sz w:val="24"/>
          <w:szCs w:val="24"/>
          <w:u w:val="none"/>
        </w:rPr>
      </w:pPr>
      <w:r>
        <w:rPr>
          <w:rStyle w:val="Hyperlink"/>
          <w:color w:val="000000" w:themeColor="text1"/>
          <w:sz w:val="24"/>
          <w:szCs w:val="24"/>
          <w:u w:val="none"/>
        </w:rPr>
        <w:t>These All-Comer meets will have instructors/mentors available for one hour prior to the start of each event for instruction on the event including rules, event set-up, positions, etc. Mentees will then work the event with these very experienced officials</w:t>
      </w:r>
      <w:r w:rsidR="00060E06">
        <w:rPr>
          <w:rStyle w:val="Hyperlink"/>
          <w:color w:val="000000" w:themeColor="text1"/>
          <w:sz w:val="24"/>
          <w:szCs w:val="24"/>
          <w:u w:val="none"/>
        </w:rPr>
        <w:t>. This is an excellent learning opportunity</w:t>
      </w:r>
    </w:p>
    <w:p w14:paraId="79885D54" w14:textId="7F7146D7" w:rsidR="00192075" w:rsidRPr="00B80A9E" w:rsidRDefault="00192075" w:rsidP="00812214">
      <w:pPr>
        <w:pStyle w:val="BodyText"/>
        <w:spacing w:after="0"/>
        <w:jc w:val="center"/>
        <w:rPr>
          <w:rStyle w:val="Hyperlink"/>
          <w:b/>
          <w:bCs/>
          <w:color w:val="000000" w:themeColor="text1"/>
          <w:sz w:val="32"/>
          <w:szCs w:val="32"/>
          <w:u w:val="none"/>
        </w:rPr>
      </w:pPr>
    </w:p>
    <w:p w14:paraId="37B79287" w14:textId="6FECAC65" w:rsidR="00192075" w:rsidRPr="00192075" w:rsidRDefault="00192075" w:rsidP="00192075">
      <w:pPr>
        <w:pStyle w:val="BodyText"/>
        <w:spacing w:after="0"/>
        <w:jc w:val="center"/>
        <w:rPr>
          <w:b/>
          <w:bCs/>
          <w:i/>
          <w:iCs/>
          <w:color w:val="0000FF"/>
          <w:sz w:val="28"/>
          <w:szCs w:val="28"/>
        </w:rPr>
      </w:pPr>
      <w:r w:rsidRPr="00192075">
        <w:rPr>
          <w:rStyle w:val="Hyperlink"/>
          <w:b/>
          <w:bCs/>
          <w:i/>
          <w:iCs/>
          <w:color w:val="000000" w:themeColor="text1"/>
          <w:sz w:val="28"/>
          <w:szCs w:val="28"/>
          <w:u w:val="none"/>
        </w:rPr>
        <w:t xml:space="preserve">For further information contact Jennifer Oliver at </w:t>
      </w:r>
      <w:hyperlink r:id="rId21" w:history="1">
        <w:r w:rsidRPr="00192075">
          <w:rPr>
            <w:rStyle w:val="Hyperlink"/>
            <w:b/>
            <w:bCs/>
            <w:i/>
            <w:iCs/>
            <w:sz w:val="28"/>
            <w:szCs w:val="28"/>
          </w:rPr>
          <w:t>sportyjoliver@gmail.com</w:t>
        </w:r>
      </w:hyperlink>
    </w:p>
    <w:p w14:paraId="0A7C5CC2" w14:textId="2E0C4A9E" w:rsidR="00C172EF" w:rsidRPr="00192075" w:rsidRDefault="00C172EF" w:rsidP="0091392D">
      <w:pPr>
        <w:pStyle w:val="ListParagraph"/>
        <w:numPr>
          <w:ilvl w:val="0"/>
          <w:numId w:val="10"/>
        </w:numPr>
        <w:spacing w:before="240" w:after="120"/>
        <w:ind w:left="360"/>
        <w:rPr>
          <w:sz w:val="24"/>
          <w:szCs w:val="24"/>
        </w:rPr>
      </w:pPr>
      <w:r w:rsidRPr="00192075">
        <w:rPr>
          <w:color w:val="0000FF"/>
          <w:sz w:val="24"/>
          <w:szCs w:val="24"/>
        </w:rPr>
        <w:t xml:space="preserve">Implement </w:t>
      </w:r>
      <w:proofErr w:type="gramStart"/>
      <w:r w:rsidRPr="00192075">
        <w:rPr>
          <w:color w:val="0000FF"/>
          <w:sz w:val="24"/>
          <w:szCs w:val="24"/>
        </w:rPr>
        <w:t>Inspection</w:t>
      </w:r>
      <w:r w:rsidR="0097774C" w:rsidRPr="00192075">
        <w:rPr>
          <w:sz w:val="24"/>
          <w:szCs w:val="24"/>
        </w:rPr>
        <w:t xml:space="preserve"> </w:t>
      </w:r>
      <w:r w:rsidR="00070248">
        <w:rPr>
          <w:color w:val="000000" w:themeColor="text1"/>
          <w:sz w:val="24"/>
          <w:szCs w:val="24"/>
        </w:rPr>
        <w:t xml:space="preserve"> -</w:t>
      </w:r>
      <w:proofErr w:type="gramEnd"/>
      <w:r w:rsidR="00070248">
        <w:rPr>
          <w:color w:val="000000" w:themeColor="text1"/>
          <w:sz w:val="24"/>
          <w:szCs w:val="24"/>
        </w:rPr>
        <w:t xml:space="preserve"> Contact Larry Rodriquez for report time</w:t>
      </w:r>
      <w:r w:rsidR="00060E06">
        <w:rPr>
          <w:color w:val="000000" w:themeColor="text1"/>
          <w:sz w:val="24"/>
          <w:szCs w:val="24"/>
        </w:rPr>
        <w:t xml:space="preserve"> on </w:t>
      </w:r>
      <w:r w:rsidR="00060E06">
        <w:rPr>
          <w:color w:val="FF0000"/>
          <w:sz w:val="24"/>
          <w:szCs w:val="24"/>
        </w:rPr>
        <w:t>February 8 &amp; 22</w:t>
      </w:r>
      <w:r w:rsidR="00192075">
        <w:rPr>
          <w:sz w:val="24"/>
          <w:szCs w:val="24"/>
        </w:rPr>
        <w:br/>
      </w:r>
      <w:r w:rsidR="00313FA5" w:rsidRPr="00192075">
        <w:rPr>
          <w:b/>
          <w:bCs/>
          <w:color w:val="7030A0"/>
          <w:sz w:val="24"/>
          <w:szCs w:val="24"/>
        </w:rPr>
        <w:t>Instructor</w:t>
      </w:r>
      <w:r w:rsidR="0097774C" w:rsidRPr="00192075">
        <w:rPr>
          <w:color w:val="7030A0"/>
          <w:sz w:val="24"/>
          <w:szCs w:val="24"/>
        </w:rPr>
        <w:t xml:space="preserve">: </w:t>
      </w:r>
      <w:r w:rsidRPr="00192075">
        <w:rPr>
          <w:b/>
          <w:bCs/>
          <w:color w:val="7030A0"/>
          <w:sz w:val="24"/>
          <w:szCs w:val="24"/>
        </w:rPr>
        <w:t>Larry Rodriquez</w:t>
      </w:r>
      <w:r w:rsidR="00070248">
        <w:rPr>
          <w:b/>
          <w:bCs/>
          <w:color w:val="7030A0"/>
          <w:sz w:val="24"/>
          <w:szCs w:val="24"/>
        </w:rPr>
        <w:t xml:space="preserve"> (</w:t>
      </w:r>
      <w:hyperlink r:id="rId22" w:history="1">
        <w:r w:rsidR="00070248" w:rsidRPr="00070248">
          <w:rPr>
            <w:rStyle w:val="Hyperlink"/>
            <w:b/>
            <w:bCs/>
            <w:sz w:val="24"/>
            <w:szCs w:val="24"/>
          </w:rPr>
          <w:t>Bearkat@surewest.net</w:t>
        </w:r>
      </w:hyperlink>
      <w:r w:rsidR="00070248">
        <w:rPr>
          <w:b/>
          <w:bCs/>
          <w:color w:val="7030A0"/>
          <w:sz w:val="24"/>
          <w:szCs w:val="24"/>
        </w:rPr>
        <w:t>)</w:t>
      </w:r>
      <w:r w:rsidR="00192075">
        <w:rPr>
          <w:b/>
          <w:bCs/>
          <w:color w:val="7030A0"/>
          <w:sz w:val="24"/>
          <w:szCs w:val="24"/>
        </w:rPr>
        <w:br/>
      </w:r>
    </w:p>
    <w:p w14:paraId="162E1A4D" w14:textId="7C119651" w:rsidR="00C172EF" w:rsidRPr="00192075" w:rsidRDefault="00C172EF" w:rsidP="00192075">
      <w:pPr>
        <w:pStyle w:val="ListParagraph"/>
        <w:numPr>
          <w:ilvl w:val="0"/>
          <w:numId w:val="10"/>
        </w:numPr>
        <w:spacing w:before="240" w:after="120"/>
        <w:ind w:left="360"/>
        <w:rPr>
          <w:sz w:val="24"/>
          <w:szCs w:val="24"/>
        </w:rPr>
      </w:pPr>
      <w:r w:rsidRPr="00192075">
        <w:rPr>
          <w:color w:val="0000FF"/>
          <w:sz w:val="24"/>
          <w:szCs w:val="24"/>
        </w:rPr>
        <w:t>High Jump</w:t>
      </w:r>
      <w:r w:rsidR="0097774C" w:rsidRPr="00192075">
        <w:rPr>
          <w:color w:val="0000FF"/>
          <w:sz w:val="24"/>
          <w:szCs w:val="24"/>
        </w:rPr>
        <w:t xml:space="preserve"> - </w:t>
      </w:r>
      <w:r w:rsidRPr="00192075">
        <w:rPr>
          <w:sz w:val="24"/>
          <w:szCs w:val="24"/>
        </w:rPr>
        <w:t>Workshop one hour prior to the start of the event</w:t>
      </w:r>
      <w:r w:rsidR="005220F5" w:rsidRPr="00192075">
        <w:rPr>
          <w:sz w:val="24"/>
          <w:szCs w:val="24"/>
        </w:rPr>
        <w:t xml:space="preserve"> on </w:t>
      </w:r>
      <w:r w:rsidR="005220F5" w:rsidRPr="00192075">
        <w:rPr>
          <w:color w:val="FF0000"/>
          <w:sz w:val="24"/>
          <w:szCs w:val="24"/>
        </w:rPr>
        <w:t>February 8</w:t>
      </w:r>
      <w:r w:rsidR="005220F5" w:rsidRPr="00192075">
        <w:rPr>
          <w:sz w:val="24"/>
          <w:szCs w:val="24"/>
        </w:rPr>
        <w:t xml:space="preserve"> </w:t>
      </w:r>
      <w:r w:rsidR="00192075" w:rsidRPr="00192075">
        <w:rPr>
          <w:sz w:val="24"/>
          <w:szCs w:val="24"/>
        </w:rPr>
        <w:br/>
      </w:r>
      <w:r w:rsidR="00C254AC" w:rsidRPr="00192075">
        <w:rPr>
          <w:b/>
          <w:bCs/>
          <w:color w:val="7030A0"/>
          <w:sz w:val="24"/>
          <w:szCs w:val="24"/>
        </w:rPr>
        <w:t>Instructors: Bruce Colman and Margaret Sheehan</w:t>
      </w:r>
      <w:r w:rsidR="00C254AC" w:rsidRPr="00192075">
        <w:rPr>
          <w:sz w:val="24"/>
          <w:szCs w:val="24"/>
        </w:rPr>
        <w:t xml:space="preserve"> </w:t>
      </w:r>
      <w:r w:rsidR="00192075" w:rsidRPr="00192075">
        <w:rPr>
          <w:sz w:val="24"/>
          <w:szCs w:val="24"/>
        </w:rPr>
        <w:br/>
      </w:r>
      <w:r w:rsidR="00C254AC" w:rsidRPr="00192075">
        <w:rPr>
          <w:sz w:val="24"/>
          <w:szCs w:val="24"/>
        </w:rPr>
        <w:t xml:space="preserve">                                 </w:t>
      </w:r>
    </w:p>
    <w:p w14:paraId="01B3CA0D" w14:textId="00208EC4" w:rsidR="00C172EF" w:rsidRPr="00192075" w:rsidRDefault="00C172EF" w:rsidP="0091392D">
      <w:pPr>
        <w:pStyle w:val="ListParagraph"/>
        <w:numPr>
          <w:ilvl w:val="0"/>
          <w:numId w:val="10"/>
        </w:numPr>
        <w:spacing w:after="120"/>
        <w:ind w:left="360"/>
        <w:rPr>
          <w:color w:val="FF0000"/>
          <w:sz w:val="24"/>
          <w:szCs w:val="24"/>
        </w:rPr>
      </w:pPr>
      <w:r w:rsidRPr="00192075">
        <w:rPr>
          <w:color w:val="0000FF"/>
          <w:sz w:val="24"/>
          <w:szCs w:val="24"/>
        </w:rPr>
        <w:t xml:space="preserve">Long Jump </w:t>
      </w:r>
      <w:r w:rsidRPr="00192075">
        <w:rPr>
          <w:sz w:val="24"/>
          <w:szCs w:val="24"/>
        </w:rPr>
        <w:t xml:space="preserve">and </w:t>
      </w:r>
      <w:r w:rsidRPr="00192075">
        <w:rPr>
          <w:color w:val="0000FF"/>
          <w:sz w:val="24"/>
          <w:szCs w:val="24"/>
        </w:rPr>
        <w:t>Triple Jump</w:t>
      </w:r>
      <w:r w:rsidR="0097774C" w:rsidRPr="00192075">
        <w:rPr>
          <w:color w:val="0000FF"/>
          <w:sz w:val="24"/>
          <w:szCs w:val="24"/>
        </w:rPr>
        <w:t xml:space="preserve"> - </w:t>
      </w:r>
      <w:r w:rsidRPr="00192075">
        <w:rPr>
          <w:sz w:val="24"/>
          <w:szCs w:val="24"/>
        </w:rPr>
        <w:t>Workshop one hour prior to the start of the event</w:t>
      </w:r>
      <w:r w:rsidR="00C254AC" w:rsidRPr="00192075">
        <w:rPr>
          <w:sz w:val="24"/>
          <w:szCs w:val="24"/>
        </w:rPr>
        <w:t xml:space="preserve"> on </w:t>
      </w:r>
      <w:r w:rsidR="00C254AC" w:rsidRPr="00192075">
        <w:rPr>
          <w:color w:val="FF0000"/>
          <w:sz w:val="24"/>
          <w:szCs w:val="24"/>
        </w:rPr>
        <w:t xml:space="preserve">February 8 </w:t>
      </w:r>
      <w:r w:rsidR="0097774C" w:rsidRPr="00192075">
        <w:rPr>
          <w:color w:val="FF0000"/>
          <w:sz w:val="24"/>
          <w:szCs w:val="24"/>
        </w:rPr>
        <w:t>&amp;</w:t>
      </w:r>
      <w:r w:rsidR="00C254AC" w:rsidRPr="00192075">
        <w:rPr>
          <w:color w:val="FF0000"/>
          <w:sz w:val="24"/>
          <w:szCs w:val="24"/>
        </w:rPr>
        <w:t xml:space="preserve"> 22</w:t>
      </w:r>
      <w:r w:rsidR="00192075">
        <w:rPr>
          <w:color w:val="000000" w:themeColor="text1"/>
          <w:sz w:val="24"/>
          <w:szCs w:val="24"/>
        </w:rPr>
        <w:t xml:space="preserve"> </w:t>
      </w:r>
      <w:r w:rsidR="00C254AC" w:rsidRPr="00192075">
        <w:rPr>
          <w:b/>
          <w:bCs/>
          <w:color w:val="7030A0"/>
          <w:sz w:val="24"/>
          <w:szCs w:val="24"/>
        </w:rPr>
        <w:t>Instructors: Teddy Hayes, Charles Murphy, Robert Benoit, Shirley Connors.</w:t>
      </w:r>
    </w:p>
    <w:p w14:paraId="217387F4" w14:textId="77777777" w:rsidR="00192075" w:rsidRPr="00192075" w:rsidRDefault="00192075" w:rsidP="00192075">
      <w:pPr>
        <w:pStyle w:val="ListParagraph"/>
        <w:spacing w:after="120"/>
        <w:ind w:left="360"/>
        <w:rPr>
          <w:color w:val="FF0000"/>
          <w:sz w:val="24"/>
          <w:szCs w:val="24"/>
        </w:rPr>
      </w:pPr>
    </w:p>
    <w:p w14:paraId="2224F140" w14:textId="0C60C30A" w:rsidR="004703D1" w:rsidRPr="004703D1" w:rsidRDefault="00C172EF" w:rsidP="0091392D">
      <w:pPr>
        <w:pStyle w:val="ListParagraph"/>
        <w:numPr>
          <w:ilvl w:val="0"/>
          <w:numId w:val="10"/>
        </w:numPr>
        <w:spacing w:after="120"/>
        <w:ind w:left="360"/>
        <w:rPr>
          <w:sz w:val="24"/>
          <w:szCs w:val="24"/>
        </w:rPr>
      </w:pPr>
      <w:r w:rsidRPr="00192075">
        <w:rPr>
          <w:color w:val="0000FF"/>
          <w:sz w:val="24"/>
          <w:szCs w:val="24"/>
        </w:rPr>
        <w:t>Shot Put</w:t>
      </w:r>
      <w:r w:rsidR="004703D1">
        <w:rPr>
          <w:color w:val="0000FF"/>
          <w:sz w:val="24"/>
          <w:szCs w:val="24"/>
        </w:rPr>
        <w:t xml:space="preserve"> – </w:t>
      </w:r>
      <w:r w:rsidR="004703D1">
        <w:rPr>
          <w:color w:val="000000" w:themeColor="text1"/>
          <w:sz w:val="24"/>
          <w:szCs w:val="24"/>
        </w:rPr>
        <w:t xml:space="preserve">Workshop one hour prior to the start of the event on </w:t>
      </w:r>
      <w:r w:rsidR="004703D1">
        <w:rPr>
          <w:color w:val="FF0000"/>
          <w:sz w:val="24"/>
          <w:szCs w:val="24"/>
        </w:rPr>
        <w:t>February 8 &amp; 22</w:t>
      </w:r>
      <w:r w:rsidR="004703D1">
        <w:rPr>
          <w:color w:val="000000" w:themeColor="text1"/>
          <w:sz w:val="24"/>
          <w:szCs w:val="24"/>
        </w:rPr>
        <w:br/>
      </w:r>
      <w:r w:rsidR="004703D1">
        <w:rPr>
          <w:b/>
          <w:bCs/>
          <w:color w:val="7030A0"/>
          <w:sz w:val="24"/>
          <w:szCs w:val="24"/>
        </w:rPr>
        <w:t>Instructor – Jim Hart</w:t>
      </w:r>
    </w:p>
    <w:p w14:paraId="7E47F937" w14:textId="77777777" w:rsidR="004703D1" w:rsidRPr="004703D1" w:rsidRDefault="004703D1" w:rsidP="004703D1">
      <w:pPr>
        <w:pStyle w:val="ListParagraph"/>
        <w:rPr>
          <w:color w:val="0000FF"/>
          <w:sz w:val="24"/>
          <w:szCs w:val="24"/>
        </w:rPr>
      </w:pPr>
    </w:p>
    <w:p w14:paraId="695B1289" w14:textId="3986E8A6" w:rsidR="00C172EF" w:rsidRPr="004703D1" w:rsidRDefault="00C172EF" w:rsidP="004703D1">
      <w:pPr>
        <w:pStyle w:val="ListParagraph"/>
        <w:numPr>
          <w:ilvl w:val="0"/>
          <w:numId w:val="10"/>
        </w:numPr>
        <w:spacing w:after="120"/>
        <w:ind w:left="360"/>
        <w:rPr>
          <w:sz w:val="24"/>
          <w:szCs w:val="24"/>
        </w:rPr>
      </w:pPr>
      <w:r w:rsidRPr="004703D1">
        <w:rPr>
          <w:color w:val="0000FF"/>
          <w:sz w:val="24"/>
          <w:szCs w:val="24"/>
        </w:rPr>
        <w:t>Discus</w:t>
      </w:r>
      <w:r w:rsidR="0097774C" w:rsidRPr="004703D1">
        <w:rPr>
          <w:color w:val="0000FF"/>
          <w:sz w:val="24"/>
          <w:szCs w:val="24"/>
        </w:rPr>
        <w:t xml:space="preserve"> - </w:t>
      </w:r>
      <w:r w:rsidRPr="004703D1">
        <w:rPr>
          <w:sz w:val="24"/>
          <w:szCs w:val="24"/>
        </w:rPr>
        <w:t>Workshop one hour prior to the start of the event</w:t>
      </w:r>
      <w:r w:rsidR="004703D1">
        <w:rPr>
          <w:sz w:val="24"/>
          <w:szCs w:val="24"/>
        </w:rPr>
        <w:t xml:space="preserve"> on </w:t>
      </w:r>
      <w:r w:rsidR="004703D1">
        <w:rPr>
          <w:color w:val="FF0000"/>
          <w:sz w:val="24"/>
          <w:szCs w:val="24"/>
        </w:rPr>
        <w:t>February 8</w:t>
      </w:r>
      <w:r w:rsidR="00070248" w:rsidRPr="004703D1">
        <w:rPr>
          <w:sz w:val="24"/>
          <w:szCs w:val="24"/>
        </w:rPr>
        <w:br/>
      </w:r>
      <w:r w:rsidR="00070248" w:rsidRPr="004703D1">
        <w:rPr>
          <w:b/>
          <w:bCs/>
          <w:color w:val="7030A0"/>
          <w:sz w:val="24"/>
          <w:szCs w:val="24"/>
        </w:rPr>
        <w:t xml:space="preserve">Instructor: </w:t>
      </w:r>
      <w:r w:rsidR="004703D1">
        <w:rPr>
          <w:b/>
          <w:bCs/>
          <w:color w:val="7030A0"/>
          <w:sz w:val="24"/>
          <w:szCs w:val="24"/>
        </w:rPr>
        <w:t>Bob Thompson</w:t>
      </w:r>
      <w:r w:rsidR="00192075" w:rsidRPr="004703D1">
        <w:rPr>
          <w:sz w:val="24"/>
          <w:szCs w:val="24"/>
        </w:rPr>
        <w:br/>
      </w:r>
    </w:p>
    <w:p w14:paraId="65E30C5A" w14:textId="0D84BE40" w:rsidR="00C172EF" w:rsidRPr="00192075" w:rsidRDefault="00C172EF" w:rsidP="0091392D">
      <w:pPr>
        <w:pStyle w:val="ListParagraph"/>
        <w:numPr>
          <w:ilvl w:val="0"/>
          <w:numId w:val="10"/>
        </w:numPr>
        <w:spacing w:after="120"/>
        <w:ind w:left="360"/>
        <w:rPr>
          <w:sz w:val="24"/>
          <w:szCs w:val="24"/>
        </w:rPr>
      </w:pPr>
      <w:r w:rsidRPr="00192075">
        <w:rPr>
          <w:color w:val="0000FF"/>
          <w:sz w:val="24"/>
          <w:szCs w:val="24"/>
        </w:rPr>
        <w:t>Pole Vault</w:t>
      </w:r>
      <w:r w:rsidR="0097774C" w:rsidRPr="00192075">
        <w:rPr>
          <w:color w:val="0000FF"/>
          <w:sz w:val="24"/>
          <w:szCs w:val="24"/>
        </w:rPr>
        <w:t xml:space="preserve"> - </w:t>
      </w:r>
      <w:r w:rsidRPr="00192075">
        <w:rPr>
          <w:sz w:val="24"/>
          <w:szCs w:val="24"/>
        </w:rPr>
        <w:t>Workshop one hour prior to the start of the event</w:t>
      </w:r>
      <w:r w:rsidR="0097774C" w:rsidRPr="00192075">
        <w:rPr>
          <w:sz w:val="24"/>
          <w:szCs w:val="24"/>
        </w:rPr>
        <w:t xml:space="preserve"> on </w:t>
      </w:r>
      <w:r w:rsidR="0097774C" w:rsidRPr="00192075">
        <w:rPr>
          <w:color w:val="FF0000"/>
          <w:sz w:val="24"/>
          <w:szCs w:val="24"/>
        </w:rPr>
        <w:t>February 8 &amp; 22</w:t>
      </w:r>
      <w:r w:rsidR="00192075">
        <w:rPr>
          <w:color w:val="000000" w:themeColor="text1"/>
          <w:sz w:val="24"/>
          <w:szCs w:val="24"/>
        </w:rPr>
        <w:br/>
      </w:r>
      <w:r w:rsidR="0097774C" w:rsidRPr="00192075">
        <w:rPr>
          <w:b/>
          <w:bCs/>
          <w:color w:val="7030A0"/>
          <w:sz w:val="24"/>
          <w:szCs w:val="24"/>
        </w:rPr>
        <w:t>Instructor: Mike Aro</w:t>
      </w:r>
      <w:r w:rsidR="00192075">
        <w:rPr>
          <w:b/>
          <w:bCs/>
          <w:color w:val="7030A0"/>
          <w:sz w:val="24"/>
          <w:szCs w:val="24"/>
        </w:rPr>
        <w:br/>
      </w:r>
    </w:p>
    <w:p w14:paraId="7CF79AB0" w14:textId="6636948C" w:rsidR="00C172EF" w:rsidRPr="00192075" w:rsidRDefault="00C172EF" w:rsidP="005220F5">
      <w:pPr>
        <w:pStyle w:val="ListParagraph"/>
        <w:numPr>
          <w:ilvl w:val="0"/>
          <w:numId w:val="10"/>
        </w:numPr>
        <w:spacing w:after="0"/>
        <w:ind w:left="360"/>
        <w:rPr>
          <w:sz w:val="24"/>
          <w:szCs w:val="24"/>
        </w:rPr>
      </w:pPr>
      <w:r w:rsidRPr="00192075">
        <w:rPr>
          <w:color w:val="0000FF"/>
          <w:sz w:val="24"/>
          <w:szCs w:val="24"/>
        </w:rPr>
        <w:t xml:space="preserve">Umpiring </w:t>
      </w:r>
      <w:r w:rsidRPr="00192075">
        <w:rPr>
          <w:sz w:val="24"/>
          <w:szCs w:val="24"/>
        </w:rPr>
        <w:t>Workshop one hour prior to the start of the meet on</w:t>
      </w:r>
      <w:r w:rsidR="005220F5" w:rsidRPr="00192075">
        <w:rPr>
          <w:sz w:val="24"/>
          <w:szCs w:val="24"/>
        </w:rPr>
        <w:t xml:space="preserve"> </w:t>
      </w:r>
      <w:r w:rsidR="005220F5" w:rsidRPr="00192075">
        <w:rPr>
          <w:color w:val="FF0000"/>
          <w:sz w:val="24"/>
          <w:szCs w:val="24"/>
        </w:rPr>
        <w:t xml:space="preserve">February 8 </w:t>
      </w:r>
      <w:r w:rsidR="005220F5" w:rsidRPr="00192075">
        <w:rPr>
          <w:color w:val="000000" w:themeColor="text1"/>
          <w:sz w:val="24"/>
          <w:szCs w:val="24"/>
        </w:rPr>
        <w:t xml:space="preserve">and following Race Walk on </w:t>
      </w:r>
      <w:r w:rsidR="005220F5" w:rsidRPr="00192075">
        <w:rPr>
          <w:color w:val="FF0000"/>
          <w:sz w:val="24"/>
          <w:szCs w:val="24"/>
        </w:rPr>
        <w:t xml:space="preserve">February 22. </w:t>
      </w:r>
      <w:r w:rsidRPr="00192075">
        <w:rPr>
          <w:b/>
          <w:bCs/>
          <w:color w:val="7030A0"/>
          <w:sz w:val="24"/>
          <w:szCs w:val="24"/>
        </w:rPr>
        <w:t>Instructors: Jon and Beth Price</w:t>
      </w:r>
      <w:r w:rsidR="00192075">
        <w:rPr>
          <w:b/>
          <w:bCs/>
          <w:color w:val="7030A0"/>
          <w:sz w:val="24"/>
          <w:szCs w:val="24"/>
        </w:rPr>
        <w:br/>
      </w:r>
    </w:p>
    <w:p w14:paraId="13562900" w14:textId="77777777" w:rsidR="00060E06" w:rsidRPr="00060E06" w:rsidRDefault="00C172EF" w:rsidP="00060E06">
      <w:pPr>
        <w:pStyle w:val="ListParagraph"/>
        <w:numPr>
          <w:ilvl w:val="0"/>
          <w:numId w:val="10"/>
        </w:numPr>
        <w:spacing w:after="0"/>
        <w:ind w:left="360"/>
        <w:rPr>
          <w:sz w:val="24"/>
          <w:szCs w:val="24"/>
        </w:rPr>
      </w:pPr>
      <w:r w:rsidRPr="00192075">
        <w:rPr>
          <w:color w:val="0000FF"/>
          <w:sz w:val="24"/>
          <w:szCs w:val="24"/>
        </w:rPr>
        <w:t>Race Walk Judging Workshop</w:t>
      </w:r>
      <w:r w:rsidRPr="00192075">
        <w:rPr>
          <w:sz w:val="24"/>
          <w:szCs w:val="24"/>
        </w:rPr>
        <w:t xml:space="preserve"> </w:t>
      </w:r>
      <w:r w:rsidR="00746C86" w:rsidRPr="00192075">
        <w:rPr>
          <w:sz w:val="24"/>
          <w:szCs w:val="24"/>
        </w:rPr>
        <w:t xml:space="preserve">at </w:t>
      </w:r>
      <w:r w:rsidR="00746C86" w:rsidRPr="00192075">
        <w:rPr>
          <w:sz w:val="24"/>
          <w:szCs w:val="24"/>
          <w:highlight w:val="yellow"/>
        </w:rPr>
        <w:t>9:30 a.m.</w:t>
      </w:r>
      <w:r w:rsidRPr="00192075">
        <w:rPr>
          <w:sz w:val="24"/>
          <w:szCs w:val="24"/>
        </w:rPr>
        <w:t xml:space="preserve"> followed by </w:t>
      </w:r>
      <w:r w:rsidR="00812214" w:rsidRPr="00192075">
        <w:rPr>
          <w:sz w:val="24"/>
          <w:szCs w:val="24"/>
        </w:rPr>
        <w:t>working with</w:t>
      </w:r>
      <w:r w:rsidRPr="00192075">
        <w:rPr>
          <w:sz w:val="24"/>
          <w:szCs w:val="24"/>
        </w:rPr>
        <w:t xml:space="preserve"> mentor official</w:t>
      </w:r>
      <w:r w:rsidR="00746C86" w:rsidRPr="00192075">
        <w:rPr>
          <w:sz w:val="24"/>
          <w:szCs w:val="24"/>
        </w:rPr>
        <w:t>s</w:t>
      </w:r>
      <w:r w:rsidRPr="00192075">
        <w:rPr>
          <w:sz w:val="24"/>
          <w:szCs w:val="24"/>
        </w:rPr>
        <w:t xml:space="preserve"> during the two races </w:t>
      </w:r>
      <w:r w:rsidR="005220F5" w:rsidRPr="00192075">
        <w:rPr>
          <w:sz w:val="24"/>
          <w:szCs w:val="24"/>
        </w:rPr>
        <w:t xml:space="preserve">on </w:t>
      </w:r>
      <w:r w:rsidR="00746C86" w:rsidRPr="00192075">
        <w:rPr>
          <w:color w:val="FF0000"/>
          <w:sz w:val="24"/>
          <w:szCs w:val="24"/>
        </w:rPr>
        <w:t>February 22</w:t>
      </w:r>
      <w:r w:rsidR="00704D79" w:rsidRPr="00192075">
        <w:rPr>
          <w:color w:val="FF0000"/>
          <w:sz w:val="24"/>
          <w:szCs w:val="24"/>
        </w:rPr>
        <w:t xml:space="preserve"> only</w:t>
      </w:r>
      <w:r w:rsidR="005220F5" w:rsidRPr="00192075">
        <w:rPr>
          <w:sz w:val="24"/>
          <w:szCs w:val="24"/>
        </w:rPr>
        <w:t xml:space="preserve">. </w:t>
      </w:r>
      <w:r w:rsidRPr="00192075">
        <w:rPr>
          <w:b/>
          <w:bCs/>
          <w:color w:val="7030A0"/>
          <w:sz w:val="24"/>
          <w:szCs w:val="24"/>
        </w:rPr>
        <w:t>Instructors</w:t>
      </w:r>
      <w:r w:rsidRPr="00192075">
        <w:rPr>
          <w:color w:val="7030A0"/>
          <w:sz w:val="24"/>
          <w:szCs w:val="24"/>
        </w:rPr>
        <w:t xml:space="preserve">: </w:t>
      </w:r>
      <w:r w:rsidR="0091392D" w:rsidRPr="00192075">
        <w:rPr>
          <w:b/>
          <w:bCs/>
          <w:color w:val="7030A0"/>
          <w:sz w:val="24"/>
          <w:szCs w:val="24"/>
        </w:rPr>
        <w:t>Jon and Beth Price</w:t>
      </w:r>
      <w:r w:rsidR="00060E06">
        <w:rPr>
          <w:b/>
          <w:bCs/>
          <w:color w:val="7030A0"/>
          <w:sz w:val="24"/>
          <w:szCs w:val="24"/>
        </w:rPr>
        <w:br/>
      </w:r>
    </w:p>
    <w:p w14:paraId="2D2D02D7" w14:textId="4155009C" w:rsidR="00060E06" w:rsidRPr="00060E06" w:rsidRDefault="00060E06" w:rsidP="00060E06">
      <w:pPr>
        <w:pStyle w:val="ListParagraph"/>
        <w:numPr>
          <w:ilvl w:val="0"/>
          <w:numId w:val="10"/>
        </w:numPr>
        <w:spacing w:after="0"/>
        <w:ind w:left="360"/>
        <w:rPr>
          <w:sz w:val="24"/>
          <w:szCs w:val="24"/>
        </w:rPr>
      </w:pPr>
      <w:r>
        <w:rPr>
          <w:color w:val="0000FF"/>
          <w:sz w:val="24"/>
          <w:szCs w:val="24"/>
        </w:rPr>
        <w:t>Starting -</w:t>
      </w:r>
      <w:r>
        <w:rPr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Workshop one hour prior to the start of the event on </w:t>
      </w:r>
      <w:r>
        <w:rPr>
          <w:color w:val="FF0000"/>
          <w:sz w:val="24"/>
          <w:szCs w:val="24"/>
        </w:rPr>
        <w:t>February 8 &amp; 22</w:t>
      </w:r>
      <w:r>
        <w:rPr>
          <w:color w:val="FF0000"/>
          <w:sz w:val="24"/>
          <w:szCs w:val="24"/>
        </w:rPr>
        <w:br/>
      </w:r>
      <w:r w:rsidRPr="00192075">
        <w:rPr>
          <w:b/>
          <w:bCs/>
          <w:color w:val="7030A0"/>
          <w:sz w:val="24"/>
          <w:szCs w:val="24"/>
        </w:rPr>
        <w:t xml:space="preserve">Instructor: </w:t>
      </w:r>
      <w:r>
        <w:rPr>
          <w:b/>
          <w:bCs/>
          <w:color w:val="7030A0"/>
          <w:sz w:val="24"/>
          <w:szCs w:val="24"/>
        </w:rPr>
        <w:t>Tyrone Taylor</w:t>
      </w:r>
    </w:p>
    <w:p w14:paraId="4D28EFB2" w14:textId="77777777" w:rsidR="00060E06" w:rsidRPr="00060E06" w:rsidRDefault="00060E06" w:rsidP="00060E06">
      <w:pPr>
        <w:spacing w:after="0"/>
        <w:rPr>
          <w:sz w:val="24"/>
          <w:szCs w:val="24"/>
        </w:rPr>
      </w:pPr>
    </w:p>
    <w:p w14:paraId="42DD05EC" w14:textId="7A40DC68" w:rsidR="00060E06" w:rsidRDefault="00060E06" w:rsidP="00060E06">
      <w:pPr>
        <w:spacing w:after="0"/>
        <w:rPr>
          <w:sz w:val="24"/>
          <w:szCs w:val="24"/>
        </w:rPr>
      </w:pPr>
    </w:p>
    <w:p w14:paraId="255476F9" w14:textId="77777777" w:rsidR="00060E06" w:rsidRPr="00060E06" w:rsidRDefault="00060E06" w:rsidP="00060E06">
      <w:pPr>
        <w:spacing w:after="0"/>
        <w:rPr>
          <w:sz w:val="24"/>
          <w:szCs w:val="24"/>
        </w:rPr>
      </w:pPr>
    </w:p>
    <w:p w14:paraId="35646E2E" w14:textId="77777777" w:rsidR="0097774C" w:rsidRPr="0097774C" w:rsidRDefault="0097774C" w:rsidP="0097774C">
      <w:pPr>
        <w:spacing w:after="0"/>
        <w:rPr>
          <w:sz w:val="28"/>
          <w:szCs w:val="28"/>
        </w:rPr>
      </w:pPr>
    </w:p>
    <w:p w14:paraId="10A1B0E1" w14:textId="28976199" w:rsidR="00C172EF" w:rsidRPr="009B525F" w:rsidRDefault="00C172EF" w:rsidP="00201AF6">
      <w:pPr>
        <w:jc w:val="center"/>
        <w:rPr>
          <w:rFonts w:eastAsia="Times New Roman" w:cs="Calibri"/>
          <w:b/>
          <w:sz w:val="40"/>
          <w:szCs w:val="40"/>
        </w:rPr>
      </w:pPr>
      <w:r w:rsidRPr="009B525F">
        <w:rPr>
          <w:rFonts w:eastAsia="Times New Roman" w:cs="Calibri"/>
          <w:b/>
          <w:sz w:val="40"/>
          <w:szCs w:val="40"/>
        </w:rPr>
        <w:lastRenderedPageBreak/>
        <w:t xml:space="preserve">2020 Starter </w:t>
      </w:r>
      <w:r w:rsidR="0091392D" w:rsidRPr="009B525F">
        <w:rPr>
          <w:rFonts w:eastAsia="Times New Roman" w:cs="Calibri"/>
          <w:b/>
          <w:sz w:val="40"/>
          <w:szCs w:val="40"/>
        </w:rPr>
        <w:t>Workshop</w:t>
      </w:r>
      <w:r w:rsidR="001A5AD9">
        <w:rPr>
          <w:rFonts w:eastAsia="Times New Roman" w:cs="Calibri"/>
          <w:b/>
          <w:sz w:val="40"/>
          <w:szCs w:val="40"/>
        </w:rPr>
        <w:t>s</w:t>
      </w:r>
      <w:r w:rsidR="00B80A9E">
        <w:rPr>
          <w:rFonts w:eastAsia="Times New Roman" w:cs="Calibri"/>
          <w:b/>
          <w:sz w:val="40"/>
          <w:szCs w:val="40"/>
        </w:rPr>
        <w:br/>
      </w:r>
      <w:r w:rsidR="00B80A9E" w:rsidRPr="00B80A9E">
        <w:rPr>
          <w:rFonts w:eastAsia="Times New Roman" w:cs="Calibri"/>
          <w:b/>
          <w:color w:val="FF0000"/>
          <w:sz w:val="32"/>
          <w:szCs w:val="32"/>
        </w:rPr>
        <w:t>See Dates Below</w:t>
      </w:r>
    </w:p>
    <w:p w14:paraId="1ACC4911" w14:textId="63BAAE18" w:rsidR="00B06CC2" w:rsidRPr="009B525F" w:rsidRDefault="00C172EF" w:rsidP="00B06CC2">
      <w:pPr>
        <w:spacing w:after="0"/>
        <w:jc w:val="center"/>
        <w:rPr>
          <w:rFonts w:eastAsia="Times New Roman" w:cs="Calibri"/>
          <w:b/>
          <w:bCs/>
          <w:sz w:val="32"/>
          <w:szCs w:val="32"/>
        </w:rPr>
      </w:pPr>
      <w:r w:rsidRPr="009B525F">
        <w:rPr>
          <w:rFonts w:eastAsia="Times New Roman" w:cs="Calibri"/>
          <w:b/>
          <w:bCs/>
          <w:sz w:val="32"/>
          <w:szCs w:val="32"/>
        </w:rPr>
        <w:t xml:space="preserve">Los Gatos </w:t>
      </w:r>
      <w:r w:rsidR="00341803" w:rsidRPr="009B525F">
        <w:rPr>
          <w:rFonts w:eastAsia="Times New Roman" w:cs="Calibri"/>
          <w:b/>
          <w:bCs/>
          <w:sz w:val="32"/>
          <w:szCs w:val="32"/>
        </w:rPr>
        <w:t>High School</w:t>
      </w:r>
      <w:r w:rsidR="00B142DE">
        <w:rPr>
          <w:rFonts w:eastAsia="Times New Roman" w:cs="Calibri"/>
          <w:sz w:val="32"/>
          <w:szCs w:val="32"/>
        </w:rPr>
        <w:t>/</w:t>
      </w:r>
      <w:r w:rsidR="00B142DE" w:rsidRPr="00B142DE">
        <w:rPr>
          <w:rFonts w:eastAsia="Times New Roman" w:cs="Calibri"/>
          <w:b/>
          <w:bCs/>
          <w:sz w:val="32"/>
          <w:szCs w:val="32"/>
        </w:rPr>
        <w:t xml:space="preserve">Grant </w:t>
      </w:r>
      <w:r w:rsidR="00B142DE">
        <w:rPr>
          <w:rFonts w:eastAsia="Times New Roman" w:cs="Calibri"/>
          <w:b/>
          <w:bCs/>
          <w:sz w:val="32"/>
          <w:szCs w:val="32"/>
        </w:rPr>
        <w:t xml:space="preserve">Union </w:t>
      </w:r>
      <w:r w:rsidR="00B142DE" w:rsidRPr="00B142DE">
        <w:rPr>
          <w:rFonts w:eastAsia="Times New Roman" w:cs="Calibri"/>
          <w:b/>
          <w:bCs/>
          <w:sz w:val="32"/>
          <w:szCs w:val="32"/>
        </w:rPr>
        <w:t>High School</w:t>
      </w:r>
      <w:r w:rsidR="00031B5F">
        <w:rPr>
          <w:rFonts w:eastAsia="Times New Roman" w:cs="Calibri"/>
          <w:b/>
          <w:bCs/>
          <w:sz w:val="32"/>
          <w:szCs w:val="32"/>
        </w:rPr>
        <w:t>/Cal Berkeley</w:t>
      </w:r>
    </w:p>
    <w:p w14:paraId="5E56A804" w14:textId="4CBCFB2D" w:rsidR="00434BEE" w:rsidRPr="009B525F" w:rsidRDefault="001A5AD9" w:rsidP="00B142DE">
      <w:pPr>
        <w:rPr>
          <w:rFonts w:eastAsia="Times New Roman" w:cs="Calibri"/>
          <w:sz w:val="24"/>
          <w:szCs w:val="24"/>
        </w:rPr>
      </w:pPr>
      <w:r>
        <w:rPr>
          <w:rFonts w:eastAsia="Times New Roman" w:cs="Arial"/>
          <w:color w:val="222222"/>
          <w:sz w:val="24"/>
          <w:szCs w:val="24"/>
          <w:shd w:val="clear" w:color="auto" w:fill="FFFFFF"/>
          <w:lang w:eastAsia="zh-CN"/>
        </w:rPr>
        <w:t xml:space="preserve">                    </w:t>
      </w:r>
      <w:r w:rsidR="00434BEE" w:rsidRPr="00A13D0D">
        <w:rPr>
          <w:rFonts w:eastAsia="Times New Roman" w:cs="Arial"/>
          <w:color w:val="7B7B7B" w:themeColor="accent3" w:themeShade="BF"/>
          <w:sz w:val="24"/>
          <w:szCs w:val="24"/>
          <w:shd w:val="clear" w:color="auto" w:fill="FFFFFF"/>
          <w:lang w:eastAsia="zh-CN"/>
        </w:rPr>
        <w:t>20 High School C</w:t>
      </w:r>
      <w:r w:rsidR="007115AA" w:rsidRPr="00A13D0D">
        <w:rPr>
          <w:rFonts w:eastAsia="Times New Roman" w:cs="Arial"/>
          <w:color w:val="7B7B7B" w:themeColor="accent3" w:themeShade="BF"/>
          <w:sz w:val="24"/>
          <w:szCs w:val="24"/>
          <w:shd w:val="clear" w:color="auto" w:fill="FFFFFF"/>
          <w:lang w:eastAsia="zh-CN"/>
        </w:rPr>
        <w:t>our</w:t>
      </w:r>
      <w:r w:rsidR="00434BEE" w:rsidRPr="00A13D0D">
        <w:rPr>
          <w:rFonts w:eastAsia="Times New Roman" w:cs="Arial"/>
          <w:color w:val="7B7B7B" w:themeColor="accent3" w:themeShade="BF"/>
          <w:sz w:val="24"/>
          <w:szCs w:val="24"/>
          <w:shd w:val="clear" w:color="auto" w:fill="FFFFFF"/>
          <w:lang w:eastAsia="zh-CN"/>
        </w:rPr>
        <w:t>t, Los Gatos</w:t>
      </w:r>
      <w:r w:rsidR="00B142DE" w:rsidRPr="00A13D0D">
        <w:rPr>
          <w:rFonts w:eastAsia="Times New Roman" w:cs="Arial"/>
          <w:color w:val="7B7B7B" w:themeColor="accent3" w:themeShade="BF"/>
          <w:sz w:val="24"/>
          <w:szCs w:val="24"/>
          <w:shd w:val="clear" w:color="auto" w:fill="FFFFFF"/>
          <w:lang w:eastAsia="zh-CN"/>
        </w:rPr>
        <w:t xml:space="preserve">    </w:t>
      </w:r>
      <w:r w:rsidRPr="00031B5F">
        <w:rPr>
          <w:rFonts w:eastAsia="Times New Roman" w:cs="Arial"/>
          <w:color w:val="70AD47" w:themeColor="accent6"/>
          <w:sz w:val="24"/>
          <w:szCs w:val="24"/>
          <w:shd w:val="clear" w:color="auto" w:fill="FFFFFF"/>
          <w:lang w:eastAsia="zh-CN"/>
        </w:rPr>
        <w:t>1400 Grand Avenue, Sacramento</w:t>
      </w:r>
      <w:r w:rsidR="00A13D0D">
        <w:rPr>
          <w:rFonts w:eastAsia="Times New Roman" w:cs="Arial"/>
          <w:color w:val="70AD47" w:themeColor="accent6"/>
          <w:sz w:val="24"/>
          <w:szCs w:val="24"/>
          <w:shd w:val="clear" w:color="auto" w:fill="FFFFFF"/>
          <w:lang w:eastAsia="zh-CN"/>
        </w:rPr>
        <w:t xml:space="preserve">    </w:t>
      </w:r>
      <w:r w:rsidR="00A13D0D" w:rsidRPr="00A13D0D">
        <w:rPr>
          <w:rFonts w:eastAsia="Times New Roman" w:cs="Arial"/>
          <w:color w:val="C45911" w:themeColor="accent2" w:themeShade="BF"/>
          <w:sz w:val="24"/>
          <w:szCs w:val="24"/>
          <w:shd w:val="clear" w:color="auto" w:fill="FFFFFF"/>
          <w:lang w:eastAsia="zh-CN"/>
        </w:rPr>
        <w:t>Edwards Stadium</w:t>
      </w:r>
    </w:p>
    <w:p w14:paraId="54301DDA" w14:textId="56FFC9E9" w:rsidR="00B025F6" w:rsidRPr="008D2CDE" w:rsidRDefault="00C172EF" w:rsidP="00B025F6">
      <w:pPr>
        <w:jc w:val="center"/>
        <w:rPr>
          <w:b/>
          <w:color w:val="000000" w:themeColor="text1"/>
          <w:sz w:val="32"/>
          <w:szCs w:val="32"/>
        </w:rPr>
      </w:pPr>
      <w:r w:rsidRPr="008D2CDE">
        <w:rPr>
          <w:rFonts w:eastAsia="Times New Roman" w:cs="Calibri"/>
          <w:b/>
          <w:sz w:val="32"/>
          <w:szCs w:val="32"/>
        </w:rPr>
        <w:t>Register at:</w:t>
      </w:r>
      <w:r w:rsidRPr="008D2CDE">
        <w:rPr>
          <w:b/>
          <w:sz w:val="32"/>
          <w:szCs w:val="32"/>
        </w:rPr>
        <w:t xml:space="preserve"> </w:t>
      </w:r>
      <w:hyperlink r:id="rId23" w:history="1">
        <w:r w:rsidR="00B025F6" w:rsidRPr="008D2CDE">
          <w:rPr>
            <w:rStyle w:val="Hyperlink"/>
            <w:b/>
            <w:sz w:val="32"/>
            <w:szCs w:val="32"/>
          </w:rPr>
          <w:t>http://bit.ly/NewStarterOpportunities2020</w:t>
        </w:r>
      </w:hyperlink>
      <w:r w:rsidR="008D2CDE">
        <w:rPr>
          <w:rStyle w:val="Hyperlink"/>
          <w:bCs/>
          <w:sz w:val="32"/>
          <w:szCs w:val="32"/>
          <w:u w:val="none"/>
        </w:rPr>
        <w:t xml:space="preserve"> </w:t>
      </w:r>
      <w:r w:rsidR="008D2CDE" w:rsidRPr="008D2CDE">
        <w:rPr>
          <w:rStyle w:val="Hyperlink"/>
          <w:b/>
          <w:color w:val="000000" w:themeColor="text1"/>
          <w:sz w:val="32"/>
          <w:szCs w:val="32"/>
          <w:highlight w:val="yellow"/>
          <w:u w:val="none"/>
        </w:rPr>
        <w:t>(No cost)</w:t>
      </w:r>
    </w:p>
    <w:p w14:paraId="5B1862D9" w14:textId="62FF460C" w:rsidR="00341803" w:rsidRPr="00420393" w:rsidRDefault="00C172EF" w:rsidP="00B025F6">
      <w:pPr>
        <w:jc w:val="center"/>
        <w:rPr>
          <w:rFonts w:cs="Calibri"/>
          <w:sz w:val="24"/>
          <w:szCs w:val="24"/>
        </w:rPr>
      </w:pPr>
      <w:r w:rsidRPr="00420393">
        <w:rPr>
          <w:rFonts w:cs="Calibri"/>
          <w:color w:val="7030A0"/>
          <w:sz w:val="24"/>
          <w:szCs w:val="24"/>
        </w:rPr>
        <w:t>Leroy Milam</w:t>
      </w:r>
      <w:r w:rsidR="001A1C3D" w:rsidRPr="00420393">
        <w:rPr>
          <w:rFonts w:cs="Calibri"/>
          <w:color w:val="7030A0"/>
          <w:sz w:val="24"/>
          <w:szCs w:val="24"/>
        </w:rPr>
        <w:t xml:space="preserve">, </w:t>
      </w:r>
      <w:r w:rsidRPr="00420393">
        <w:rPr>
          <w:rFonts w:cs="Calibri"/>
          <w:color w:val="7030A0"/>
          <w:sz w:val="24"/>
          <w:szCs w:val="24"/>
        </w:rPr>
        <w:t>Jim Manha</w:t>
      </w:r>
      <w:r w:rsidR="001A1C3D" w:rsidRPr="00420393">
        <w:rPr>
          <w:rFonts w:cs="Calibri"/>
          <w:color w:val="7030A0"/>
          <w:sz w:val="24"/>
          <w:szCs w:val="24"/>
        </w:rPr>
        <w:t>, Mike Brown, John Busto</w:t>
      </w:r>
      <w:r w:rsidR="00EA6548" w:rsidRPr="00420393">
        <w:rPr>
          <w:rFonts w:cs="Calibri"/>
          <w:color w:val="7030A0"/>
          <w:sz w:val="24"/>
          <w:szCs w:val="24"/>
        </w:rPr>
        <w:t>, and Tyrone Taylor</w:t>
      </w:r>
      <w:r w:rsidRPr="00420393">
        <w:rPr>
          <w:rFonts w:cs="Calibri"/>
          <w:color w:val="7030A0"/>
          <w:sz w:val="24"/>
          <w:szCs w:val="24"/>
        </w:rPr>
        <w:t xml:space="preserve"> </w:t>
      </w:r>
      <w:r w:rsidRPr="00420393">
        <w:rPr>
          <w:rFonts w:cs="Calibri"/>
          <w:sz w:val="24"/>
          <w:szCs w:val="24"/>
        </w:rPr>
        <w:t>will host th</w:t>
      </w:r>
      <w:r w:rsidR="001A1C3D" w:rsidRPr="00420393">
        <w:rPr>
          <w:rFonts w:cs="Calibri"/>
          <w:sz w:val="24"/>
          <w:szCs w:val="24"/>
        </w:rPr>
        <w:t>ese</w:t>
      </w:r>
      <w:r w:rsidRPr="00420393">
        <w:rPr>
          <w:rFonts w:cs="Calibri"/>
          <w:sz w:val="24"/>
          <w:szCs w:val="24"/>
        </w:rPr>
        <w:t xml:space="preserve"> </w:t>
      </w:r>
      <w:r w:rsidR="001A1C3D" w:rsidRPr="00420393">
        <w:rPr>
          <w:rFonts w:cs="Calibri"/>
          <w:sz w:val="24"/>
          <w:szCs w:val="24"/>
        </w:rPr>
        <w:t>workshops</w:t>
      </w:r>
      <w:r w:rsidRPr="00420393">
        <w:rPr>
          <w:rFonts w:cs="Calibri"/>
          <w:sz w:val="24"/>
          <w:szCs w:val="24"/>
        </w:rPr>
        <w:t xml:space="preserve">. </w:t>
      </w:r>
    </w:p>
    <w:p w14:paraId="762F18EA" w14:textId="77777777" w:rsidR="00192075" w:rsidRPr="00050187" w:rsidRDefault="00192075" w:rsidP="00B025F6">
      <w:pPr>
        <w:jc w:val="center"/>
        <w:rPr>
          <w:rFonts w:cs="Calibri"/>
          <w:sz w:val="24"/>
          <w:szCs w:val="24"/>
        </w:rPr>
      </w:pPr>
    </w:p>
    <w:p w14:paraId="33883B7F" w14:textId="3ECF0B3A" w:rsidR="001A1C3D" w:rsidRPr="00192075" w:rsidRDefault="00C172EF" w:rsidP="001A1C3D">
      <w:pPr>
        <w:pStyle w:val="NormalWeb"/>
        <w:numPr>
          <w:ilvl w:val="0"/>
          <w:numId w:val="12"/>
        </w:numPr>
        <w:spacing w:before="0" w:beforeAutospacing="0" w:after="180" w:afterAutospacing="0"/>
        <w:ind w:left="360"/>
        <w:rPr>
          <w:rFonts w:asciiTheme="minorHAnsi" w:hAnsiTheme="minorHAnsi" w:cstheme="minorHAnsi"/>
          <w:sz w:val="28"/>
          <w:szCs w:val="28"/>
        </w:rPr>
      </w:pPr>
      <w:r w:rsidRPr="00192075">
        <w:rPr>
          <w:rFonts w:asciiTheme="minorHAnsi" w:hAnsiTheme="minorHAnsi" w:cstheme="minorHAnsi"/>
          <w:sz w:val="28"/>
          <w:szCs w:val="28"/>
        </w:rPr>
        <w:t xml:space="preserve">The first day </w:t>
      </w:r>
      <w:r w:rsidR="009B525F" w:rsidRPr="00192075">
        <w:rPr>
          <w:rFonts w:asciiTheme="minorHAnsi" w:hAnsiTheme="minorHAnsi" w:cstheme="minorHAnsi"/>
          <w:sz w:val="28"/>
          <w:szCs w:val="28"/>
        </w:rPr>
        <w:t>will be on</w:t>
      </w:r>
      <w:r w:rsidRPr="00192075">
        <w:rPr>
          <w:rFonts w:asciiTheme="minorHAnsi" w:hAnsiTheme="minorHAnsi" w:cstheme="minorHAnsi"/>
          <w:sz w:val="28"/>
          <w:szCs w:val="28"/>
        </w:rPr>
        <w:t xml:space="preserve"> </w:t>
      </w:r>
      <w:r w:rsidR="00341803" w:rsidRPr="00192075">
        <w:rPr>
          <w:rFonts w:asciiTheme="minorHAnsi" w:hAnsiTheme="minorHAnsi" w:cstheme="minorHAnsi"/>
          <w:b/>
          <w:bCs/>
          <w:color w:val="FF0000"/>
          <w:sz w:val="28"/>
          <w:szCs w:val="28"/>
        </w:rPr>
        <w:t xml:space="preserve">January </w:t>
      </w:r>
      <w:r w:rsidR="009B525F" w:rsidRPr="00192075">
        <w:rPr>
          <w:rFonts w:asciiTheme="minorHAnsi" w:hAnsiTheme="minorHAnsi" w:cstheme="minorHAnsi"/>
          <w:b/>
          <w:bCs/>
          <w:color w:val="FF0000"/>
          <w:sz w:val="28"/>
          <w:szCs w:val="28"/>
        </w:rPr>
        <w:t>1</w:t>
      </w:r>
      <w:r w:rsidR="00341803" w:rsidRPr="00192075">
        <w:rPr>
          <w:rFonts w:asciiTheme="minorHAnsi" w:hAnsiTheme="minorHAnsi" w:cstheme="minorHAnsi"/>
          <w:b/>
          <w:bCs/>
          <w:color w:val="FF0000"/>
          <w:sz w:val="28"/>
          <w:szCs w:val="28"/>
        </w:rPr>
        <w:t>8, 2020</w:t>
      </w:r>
      <w:r w:rsidRPr="00192075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050187" w:rsidRPr="00192075">
        <w:rPr>
          <w:rFonts w:asciiTheme="minorHAnsi" w:hAnsiTheme="minorHAnsi" w:cstheme="minorHAnsi"/>
          <w:sz w:val="28"/>
          <w:szCs w:val="28"/>
        </w:rPr>
        <w:t xml:space="preserve">followed by additional All-Comer Meets on </w:t>
      </w:r>
      <w:r w:rsidR="00050187" w:rsidRPr="00192075">
        <w:rPr>
          <w:rFonts w:asciiTheme="minorHAnsi" w:hAnsiTheme="minorHAnsi" w:cstheme="minorHAnsi"/>
          <w:b/>
          <w:bCs/>
          <w:color w:val="FF0000"/>
          <w:sz w:val="28"/>
          <w:szCs w:val="28"/>
        </w:rPr>
        <w:t xml:space="preserve">January 25, February 1, February 8, February 15, and February 22 </w:t>
      </w:r>
      <w:r w:rsidR="00050187" w:rsidRPr="00192075">
        <w:rPr>
          <w:rFonts w:asciiTheme="minorHAnsi" w:hAnsiTheme="minorHAnsi" w:cstheme="minorHAnsi"/>
          <w:sz w:val="28"/>
          <w:szCs w:val="28"/>
        </w:rPr>
        <w:t xml:space="preserve">at </w:t>
      </w:r>
      <w:r w:rsidR="00050187" w:rsidRPr="00192075">
        <w:rPr>
          <w:rFonts w:asciiTheme="minorHAnsi" w:hAnsiTheme="minorHAnsi" w:cstheme="minorHAnsi"/>
          <w:color w:val="1227D5"/>
          <w:sz w:val="28"/>
          <w:szCs w:val="28"/>
        </w:rPr>
        <w:t>Los Gatos High School</w:t>
      </w:r>
      <w:r w:rsidR="00050187" w:rsidRPr="00192075">
        <w:rPr>
          <w:rFonts w:asciiTheme="minorHAnsi" w:hAnsiTheme="minorHAnsi" w:cstheme="minorHAnsi"/>
          <w:sz w:val="28"/>
          <w:szCs w:val="28"/>
        </w:rPr>
        <w:t>.</w:t>
      </w:r>
      <w:r w:rsidR="00050187" w:rsidRPr="00192075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 xml:space="preserve"> </w:t>
      </w:r>
    </w:p>
    <w:p w14:paraId="72199D7C" w14:textId="6EC5C4EE" w:rsidR="001A1C3D" w:rsidRPr="00192075" w:rsidRDefault="001A1C3D" w:rsidP="001A1C3D">
      <w:pPr>
        <w:pStyle w:val="NormalWeb"/>
        <w:numPr>
          <w:ilvl w:val="0"/>
          <w:numId w:val="12"/>
        </w:numPr>
        <w:spacing w:before="0" w:beforeAutospacing="0" w:after="180" w:afterAutospacing="0"/>
        <w:ind w:left="360"/>
        <w:rPr>
          <w:rFonts w:asciiTheme="minorHAnsi" w:hAnsiTheme="minorHAnsi" w:cstheme="minorHAnsi"/>
          <w:sz w:val="28"/>
          <w:szCs w:val="28"/>
        </w:rPr>
      </w:pPr>
      <w:r w:rsidRPr="00192075">
        <w:rPr>
          <w:rFonts w:asciiTheme="minorHAnsi" w:hAnsiTheme="minorHAnsi" w:cstheme="minorHAnsi"/>
          <w:sz w:val="28"/>
          <w:szCs w:val="28"/>
        </w:rPr>
        <w:t xml:space="preserve">Additional opportunities for beginning starters will be on </w:t>
      </w:r>
      <w:r w:rsidRPr="00192075">
        <w:rPr>
          <w:rFonts w:asciiTheme="minorHAnsi" w:hAnsiTheme="minorHAnsi" w:cstheme="minorHAnsi"/>
          <w:b/>
          <w:bCs/>
          <w:color w:val="FF0000"/>
          <w:sz w:val="28"/>
          <w:szCs w:val="28"/>
        </w:rPr>
        <w:t>January 25 and February 1, 2020</w:t>
      </w:r>
      <w:r w:rsidRPr="00192075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Pr="00192075">
        <w:rPr>
          <w:rFonts w:asciiTheme="minorHAnsi" w:hAnsiTheme="minorHAnsi" w:cstheme="minorHAnsi"/>
          <w:sz w:val="28"/>
          <w:szCs w:val="28"/>
        </w:rPr>
        <w:t xml:space="preserve">at </w:t>
      </w:r>
      <w:r w:rsidR="00031B5F" w:rsidRPr="00192075">
        <w:rPr>
          <w:rFonts w:asciiTheme="minorHAnsi" w:hAnsiTheme="minorHAnsi" w:cstheme="minorHAnsi"/>
          <w:sz w:val="28"/>
          <w:szCs w:val="28"/>
        </w:rPr>
        <w:t xml:space="preserve">All-Comers meets being held at </w:t>
      </w:r>
      <w:r w:rsidRPr="00192075">
        <w:rPr>
          <w:rFonts w:asciiTheme="minorHAnsi" w:hAnsiTheme="minorHAnsi" w:cstheme="minorHAnsi"/>
          <w:color w:val="1227D5"/>
          <w:sz w:val="28"/>
          <w:szCs w:val="28"/>
        </w:rPr>
        <w:t>Grant Union High School in Sacramento</w:t>
      </w:r>
      <w:r w:rsidR="00031B5F" w:rsidRPr="00192075">
        <w:rPr>
          <w:rFonts w:asciiTheme="minorHAnsi" w:hAnsiTheme="minorHAnsi" w:cstheme="minorHAnsi"/>
          <w:color w:val="2F5496" w:themeColor="accent1" w:themeShade="BF"/>
          <w:sz w:val="28"/>
          <w:szCs w:val="28"/>
        </w:rPr>
        <w:t xml:space="preserve"> </w:t>
      </w:r>
      <w:r w:rsidR="00031B5F"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as well as </w:t>
      </w:r>
      <w:r w:rsidR="00031B5F" w:rsidRPr="00192075">
        <w:rPr>
          <w:rFonts w:asciiTheme="minorHAnsi" w:hAnsiTheme="minorHAnsi" w:cstheme="minorHAnsi"/>
          <w:b/>
          <w:bCs/>
          <w:color w:val="FF0000"/>
          <w:sz w:val="28"/>
          <w:szCs w:val="28"/>
        </w:rPr>
        <w:t>February 8, and February 22, 2020</w:t>
      </w:r>
      <w:r w:rsidR="00031B5F" w:rsidRPr="00192075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031B5F"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at All-Comers meets being held at </w:t>
      </w:r>
      <w:r w:rsidR="00031B5F" w:rsidRPr="00192075">
        <w:rPr>
          <w:rFonts w:asciiTheme="minorHAnsi" w:hAnsiTheme="minorHAnsi" w:cstheme="minorHAnsi"/>
          <w:color w:val="1227D5"/>
          <w:sz w:val="28"/>
          <w:szCs w:val="28"/>
        </w:rPr>
        <w:t>Cal Berkeley</w:t>
      </w:r>
      <w:r w:rsidR="00031B5F"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>.</w:t>
      </w:r>
    </w:p>
    <w:p w14:paraId="63FF5348" w14:textId="187BB9F7" w:rsidR="00A13D0D" w:rsidRPr="00192075" w:rsidRDefault="00A13D0D" w:rsidP="001A1C3D">
      <w:pPr>
        <w:pStyle w:val="NormalWeb"/>
        <w:numPr>
          <w:ilvl w:val="0"/>
          <w:numId w:val="12"/>
        </w:numPr>
        <w:spacing w:before="0" w:beforeAutospacing="0" w:after="180" w:afterAutospacing="0"/>
        <w:ind w:left="360"/>
        <w:rPr>
          <w:rFonts w:asciiTheme="minorHAnsi" w:hAnsiTheme="minorHAnsi" w:cstheme="minorHAnsi"/>
          <w:sz w:val="28"/>
          <w:szCs w:val="28"/>
        </w:rPr>
      </w:pPr>
      <w:r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Instruction time will be available prior to any meet if necessary. Track time will be available at all meets. </w:t>
      </w:r>
    </w:p>
    <w:p w14:paraId="5D99E8E8" w14:textId="518EC3C6" w:rsidR="00FA387B" w:rsidRPr="00192075" w:rsidRDefault="00562DBE" w:rsidP="001A1C3D">
      <w:pPr>
        <w:pStyle w:val="NormalWeb"/>
        <w:numPr>
          <w:ilvl w:val="0"/>
          <w:numId w:val="12"/>
        </w:numPr>
        <w:spacing w:before="0" w:beforeAutospacing="0" w:after="180" w:afterAutospacing="0"/>
        <w:ind w:left="360"/>
        <w:rPr>
          <w:rFonts w:asciiTheme="minorHAnsi" w:hAnsiTheme="minorHAnsi" w:cstheme="minorHAnsi"/>
          <w:sz w:val="28"/>
          <w:szCs w:val="28"/>
        </w:rPr>
      </w:pPr>
      <w:r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>Instructors will provide</w:t>
      </w:r>
      <w:r w:rsidR="00FA387B"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guns, ammo, </w:t>
      </w:r>
      <w:r w:rsidR="00722190"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and </w:t>
      </w:r>
      <w:r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other required equipment </w:t>
      </w:r>
      <w:r w:rsidR="00FA387B"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upon request. Contact </w:t>
      </w:r>
      <w:r w:rsidRPr="00192075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Jim Manha at </w:t>
      </w:r>
      <w:hyperlink r:id="rId24" w:history="1">
        <w:r w:rsidRPr="00192075">
          <w:rPr>
            <w:rStyle w:val="Hyperlink"/>
            <w:rFonts w:asciiTheme="minorHAnsi" w:hAnsiTheme="minorHAnsi" w:cstheme="minorHAnsi"/>
            <w:sz w:val="28"/>
            <w:szCs w:val="28"/>
          </w:rPr>
          <w:t>jimmanha@gmail.com</w:t>
        </w:r>
      </w:hyperlink>
    </w:p>
    <w:p w14:paraId="018B6BB9" w14:textId="7AB0563E" w:rsidR="00050187" w:rsidRPr="00192075" w:rsidRDefault="00050187" w:rsidP="0091392D">
      <w:pPr>
        <w:pStyle w:val="NormalWeb"/>
        <w:numPr>
          <w:ilvl w:val="0"/>
          <w:numId w:val="12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8"/>
          <w:szCs w:val="28"/>
        </w:rPr>
      </w:pPr>
      <w:r w:rsidRPr="00192075">
        <w:rPr>
          <w:rFonts w:asciiTheme="minorHAnsi" w:hAnsiTheme="minorHAnsi" w:cstheme="minorHAnsi"/>
          <w:sz w:val="28"/>
          <w:szCs w:val="28"/>
        </w:rPr>
        <w:t xml:space="preserve">Apprentice or Association level </w:t>
      </w:r>
      <w:r w:rsidR="0091392D" w:rsidRPr="00192075">
        <w:rPr>
          <w:rFonts w:asciiTheme="minorHAnsi" w:hAnsiTheme="minorHAnsi" w:cstheme="minorHAnsi"/>
          <w:sz w:val="28"/>
          <w:szCs w:val="28"/>
        </w:rPr>
        <w:t>starter</w:t>
      </w:r>
      <w:r w:rsidR="00A13D0D" w:rsidRPr="00192075">
        <w:rPr>
          <w:rFonts w:asciiTheme="minorHAnsi" w:hAnsiTheme="minorHAnsi" w:cstheme="minorHAnsi"/>
          <w:sz w:val="28"/>
          <w:szCs w:val="28"/>
        </w:rPr>
        <w:t>s</w:t>
      </w:r>
      <w:r w:rsidR="0091392D" w:rsidRPr="00192075">
        <w:rPr>
          <w:rFonts w:asciiTheme="minorHAnsi" w:hAnsiTheme="minorHAnsi" w:cstheme="minorHAnsi"/>
          <w:sz w:val="28"/>
          <w:szCs w:val="28"/>
        </w:rPr>
        <w:t xml:space="preserve"> who want to hone their skills with a mentor</w:t>
      </w:r>
      <w:r w:rsidR="00B025F6" w:rsidRPr="00192075">
        <w:rPr>
          <w:rFonts w:asciiTheme="minorHAnsi" w:hAnsiTheme="minorHAnsi" w:cstheme="minorHAnsi"/>
          <w:sz w:val="28"/>
          <w:szCs w:val="28"/>
        </w:rPr>
        <w:t xml:space="preserve"> are also invited to participate in any of these meets</w:t>
      </w:r>
    </w:p>
    <w:p w14:paraId="55795B5D" w14:textId="77777777" w:rsidR="00310D74" w:rsidRPr="00310D74" w:rsidRDefault="00310D74" w:rsidP="00310D74">
      <w:pPr>
        <w:pStyle w:val="NormalWeb"/>
        <w:spacing w:before="0" w:beforeAutospacing="0" w:after="0" w:afterAutospacing="0"/>
        <w:ind w:left="360"/>
        <w:rPr>
          <w:rFonts w:ascii="Century" w:hAnsi="Century" w:cs="Calibri"/>
        </w:rPr>
      </w:pPr>
    </w:p>
    <w:p w14:paraId="1A42A71E" w14:textId="0A11EEB0" w:rsidR="00050187" w:rsidRDefault="00050187" w:rsidP="00050187">
      <w:pPr>
        <w:pStyle w:val="NormalWeb"/>
        <w:spacing w:before="0" w:beforeAutospacing="0" w:after="0" w:afterAutospacing="0"/>
        <w:rPr>
          <w:rFonts w:asciiTheme="minorHAnsi" w:hAnsiTheme="minorHAnsi" w:cs="Calibri"/>
        </w:rPr>
      </w:pPr>
    </w:p>
    <w:p w14:paraId="562A92ED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p w14:paraId="2C8516D6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p w14:paraId="41F68EA0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p w14:paraId="30D76B58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p w14:paraId="09723ADE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p w14:paraId="511F35EE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p w14:paraId="74BB7A9C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p w14:paraId="718E6847" w14:textId="77777777" w:rsidR="00192075" w:rsidRDefault="00192075" w:rsidP="0097774C">
      <w:pPr>
        <w:jc w:val="center"/>
        <w:rPr>
          <w:rStyle w:val="Strong"/>
          <w:color w:val="333333"/>
          <w:sz w:val="40"/>
          <w:szCs w:val="40"/>
        </w:rPr>
      </w:pPr>
    </w:p>
    <w:sectPr w:rsidR="00192075" w:rsidSect="00050187">
      <w:footerReference w:type="default" r:id="rId25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4B611" w14:textId="77777777" w:rsidR="00A242D1" w:rsidRDefault="00A242D1" w:rsidP="00E83C3A">
      <w:pPr>
        <w:spacing w:after="0" w:line="240" w:lineRule="auto"/>
      </w:pPr>
      <w:r>
        <w:separator/>
      </w:r>
    </w:p>
  </w:endnote>
  <w:endnote w:type="continuationSeparator" w:id="0">
    <w:p w14:paraId="1E0E58DD" w14:textId="77777777" w:rsidR="00A242D1" w:rsidRDefault="00A242D1" w:rsidP="00E83C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8FF72" w14:textId="0A221816" w:rsidR="00482854" w:rsidRPr="00804BA6" w:rsidRDefault="00482854">
    <w:pPr>
      <w:pStyle w:val="Footer"/>
      <w:rPr>
        <w:rFonts w:ascii="Century Schoolbook" w:hAnsi="Century Schoolbook"/>
        <w:i/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7B6FC6" w14:textId="77777777" w:rsidR="00A242D1" w:rsidRDefault="00A242D1" w:rsidP="00E83C3A">
      <w:pPr>
        <w:spacing w:after="0" w:line="240" w:lineRule="auto"/>
      </w:pPr>
      <w:r>
        <w:separator/>
      </w:r>
    </w:p>
  </w:footnote>
  <w:footnote w:type="continuationSeparator" w:id="0">
    <w:p w14:paraId="600A53D6" w14:textId="77777777" w:rsidR="00A242D1" w:rsidRDefault="00A242D1" w:rsidP="00E83C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4"/>
    <w:multiLevelType w:val="hybridMultilevel"/>
    <w:tmpl w:val="70A4C9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A2380"/>
    <w:multiLevelType w:val="hybridMultilevel"/>
    <w:tmpl w:val="ADE0029A"/>
    <w:lvl w:ilvl="0" w:tplc="B276EFF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color w:val="FF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D92329"/>
    <w:multiLevelType w:val="hybridMultilevel"/>
    <w:tmpl w:val="6E424A58"/>
    <w:lvl w:ilvl="0" w:tplc="AFF275E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83D10"/>
    <w:multiLevelType w:val="hybridMultilevel"/>
    <w:tmpl w:val="7C40FFF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BC92338"/>
    <w:multiLevelType w:val="hybridMultilevel"/>
    <w:tmpl w:val="BC6E7B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8F30BF"/>
    <w:multiLevelType w:val="hybridMultilevel"/>
    <w:tmpl w:val="9124AD16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5D935E5"/>
    <w:multiLevelType w:val="hybridMultilevel"/>
    <w:tmpl w:val="84924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523F26"/>
    <w:multiLevelType w:val="hybridMultilevel"/>
    <w:tmpl w:val="9D4842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BA6C0E"/>
    <w:multiLevelType w:val="hybridMultilevel"/>
    <w:tmpl w:val="1BB2BE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E2BDE"/>
    <w:multiLevelType w:val="hybridMultilevel"/>
    <w:tmpl w:val="98600612"/>
    <w:lvl w:ilvl="0" w:tplc="AA7AA7B0">
      <w:start w:val="31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93B6C"/>
    <w:multiLevelType w:val="hybridMultilevel"/>
    <w:tmpl w:val="ADDC85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D1CD4"/>
    <w:multiLevelType w:val="hybridMultilevel"/>
    <w:tmpl w:val="90AE023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3652182F"/>
    <w:multiLevelType w:val="hybridMultilevel"/>
    <w:tmpl w:val="6E424A58"/>
    <w:lvl w:ilvl="0" w:tplc="AFF275E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D50417"/>
    <w:multiLevelType w:val="hybridMultilevel"/>
    <w:tmpl w:val="00D42476"/>
    <w:lvl w:ilvl="0" w:tplc="D06C3956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BB6F3D"/>
    <w:multiLevelType w:val="hybridMultilevel"/>
    <w:tmpl w:val="6E424A58"/>
    <w:lvl w:ilvl="0" w:tplc="AFF275E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4491E"/>
    <w:multiLevelType w:val="hybridMultilevel"/>
    <w:tmpl w:val="36F0F88E"/>
    <w:lvl w:ilvl="0" w:tplc="D08C119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6" w15:restartNumberingAfterBreak="0">
    <w:nsid w:val="44ED706E"/>
    <w:multiLevelType w:val="hybridMultilevel"/>
    <w:tmpl w:val="1896B050"/>
    <w:lvl w:ilvl="0" w:tplc="B0A63D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9A2783"/>
    <w:multiLevelType w:val="hybridMultilevel"/>
    <w:tmpl w:val="D96C8894"/>
    <w:lvl w:ilvl="0" w:tplc="46B021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602835"/>
    <w:multiLevelType w:val="hybridMultilevel"/>
    <w:tmpl w:val="42C027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E0443E"/>
    <w:multiLevelType w:val="hybridMultilevel"/>
    <w:tmpl w:val="8F563F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B1A83"/>
    <w:multiLevelType w:val="hybridMultilevel"/>
    <w:tmpl w:val="927AF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71C3A"/>
    <w:multiLevelType w:val="hybridMultilevel"/>
    <w:tmpl w:val="A34AD4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8412F"/>
    <w:multiLevelType w:val="hybridMultilevel"/>
    <w:tmpl w:val="4D8A06B4"/>
    <w:lvl w:ilvl="0" w:tplc="7242CC00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9042A5"/>
    <w:multiLevelType w:val="hybridMultilevel"/>
    <w:tmpl w:val="A952582C"/>
    <w:lvl w:ilvl="0" w:tplc="D6F87212">
      <w:start w:val="2020"/>
      <w:numFmt w:val="bullet"/>
      <w:lvlText w:val="-"/>
      <w:lvlJc w:val="left"/>
      <w:pPr>
        <w:ind w:left="1860" w:hanging="360"/>
      </w:pPr>
      <w:rPr>
        <w:rFonts w:ascii="Century" w:eastAsiaTheme="minorHAnsi" w:hAnsi="Century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4" w15:restartNumberingAfterBreak="0">
    <w:nsid w:val="738742FB"/>
    <w:multiLevelType w:val="hybridMultilevel"/>
    <w:tmpl w:val="9A4A8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8028A"/>
    <w:multiLevelType w:val="hybridMultilevel"/>
    <w:tmpl w:val="42FC1A4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20"/>
  </w:num>
  <w:num w:numId="4">
    <w:abstractNumId w:val="6"/>
  </w:num>
  <w:num w:numId="5">
    <w:abstractNumId w:val="23"/>
  </w:num>
  <w:num w:numId="6">
    <w:abstractNumId w:val="11"/>
  </w:num>
  <w:num w:numId="7">
    <w:abstractNumId w:val="24"/>
  </w:num>
  <w:num w:numId="8">
    <w:abstractNumId w:val="17"/>
  </w:num>
  <w:num w:numId="9">
    <w:abstractNumId w:val="1"/>
  </w:num>
  <w:num w:numId="10">
    <w:abstractNumId w:val="22"/>
  </w:num>
  <w:num w:numId="11">
    <w:abstractNumId w:val="4"/>
  </w:num>
  <w:num w:numId="12">
    <w:abstractNumId w:val="8"/>
  </w:num>
  <w:num w:numId="13">
    <w:abstractNumId w:val="10"/>
  </w:num>
  <w:num w:numId="14">
    <w:abstractNumId w:val="3"/>
  </w:num>
  <w:num w:numId="15">
    <w:abstractNumId w:val="0"/>
  </w:num>
  <w:num w:numId="16">
    <w:abstractNumId w:val="19"/>
  </w:num>
  <w:num w:numId="17">
    <w:abstractNumId w:val="5"/>
  </w:num>
  <w:num w:numId="18">
    <w:abstractNumId w:val="18"/>
  </w:num>
  <w:num w:numId="19">
    <w:abstractNumId w:val="14"/>
  </w:num>
  <w:num w:numId="20">
    <w:abstractNumId w:val="25"/>
  </w:num>
  <w:num w:numId="21">
    <w:abstractNumId w:val="7"/>
  </w:num>
  <w:num w:numId="22">
    <w:abstractNumId w:val="16"/>
  </w:num>
  <w:num w:numId="23">
    <w:abstractNumId w:val="15"/>
  </w:num>
  <w:num w:numId="24">
    <w:abstractNumId w:val="13"/>
  </w:num>
  <w:num w:numId="25">
    <w:abstractNumId w:val="12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1MDUwsrAAso3MjJR0lIJTi4sz8/NACgwtagFIfY/9LQAAAA=="/>
  </w:docVars>
  <w:rsids>
    <w:rsidRoot w:val="00D003AE"/>
    <w:rsid w:val="00011CAD"/>
    <w:rsid w:val="00012423"/>
    <w:rsid w:val="00030A4D"/>
    <w:rsid w:val="00031B5F"/>
    <w:rsid w:val="000325E0"/>
    <w:rsid w:val="000356AC"/>
    <w:rsid w:val="000366F8"/>
    <w:rsid w:val="00037F91"/>
    <w:rsid w:val="000478AC"/>
    <w:rsid w:val="00050187"/>
    <w:rsid w:val="00054FEB"/>
    <w:rsid w:val="00060E06"/>
    <w:rsid w:val="00061C3D"/>
    <w:rsid w:val="000632F5"/>
    <w:rsid w:val="000669F3"/>
    <w:rsid w:val="00070248"/>
    <w:rsid w:val="00071C4F"/>
    <w:rsid w:val="00077A2B"/>
    <w:rsid w:val="0008298D"/>
    <w:rsid w:val="00085FD2"/>
    <w:rsid w:val="0009110A"/>
    <w:rsid w:val="00094944"/>
    <w:rsid w:val="00094A7C"/>
    <w:rsid w:val="000B2FC5"/>
    <w:rsid w:val="000B3031"/>
    <w:rsid w:val="000C2FE5"/>
    <w:rsid w:val="000C60E5"/>
    <w:rsid w:val="000D226A"/>
    <w:rsid w:val="000D4753"/>
    <w:rsid w:val="000E0037"/>
    <w:rsid w:val="000E78E2"/>
    <w:rsid w:val="000F4BF0"/>
    <w:rsid w:val="0010260A"/>
    <w:rsid w:val="00124855"/>
    <w:rsid w:val="00126374"/>
    <w:rsid w:val="00126F88"/>
    <w:rsid w:val="00146C6A"/>
    <w:rsid w:val="00157403"/>
    <w:rsid w:val="00167310"/>
    <w:rsid w:val="0017067C"/>
    <w:rsid w:val="00172144"/>
    <w:rsid w:val="001865E8"/>
    <w:rsid w:val="00191D6E"/>
    <w:rsid w:val="00192075"/>
    <w:rsid w:val="001A1C3D"/>
    <w:rsid w:val="001A5AD9"/>
    <w:rsid w:val="001B53FB"/>
    <w:rsid w:val="001B6C4A"/>
    <w:rsid w:val="001C3998"/>
    <w:rsid w:val="001C4DBF"/>
    <w:rsid w:val="001D111E"/>
    <w:rsid w:val="001D1D4D"/>
    <w:rsid w:val="001D33B1"/>
    <w:rsid w:val="001E69E9"/>
    <w:rsid w:val="0020014C"/>
    <w:rsid w:val="00201AF6"/>
    <w:rsid w:val="00202737"/>
    <w:rsid w:val="00203CA8"/>
    <w:rsid w:val="002110D9"/>
    <w:rsid w:val="002150ED"/>
    <w:rsid w:val="00236313"/>
    <w:rsid w:val="00242505"/>
    <w:rsid w:val="00250A3A"/>
    <w:rsid w:val="00254D0E"/>
    <w:rsid w:val="002710AA"/>
    <w:rsid w:val="002A158F"/>
    <w:rsid w:val="002C3591"/>
    <w:rsid w:val="002E3C47"/>
    <w:rsid w:val="002E79A6"/>
    <w:rsid w:val="002F0896"/>
    <w:rsid w:val="002F5C31"/>
    <w:rsid w:val="00302945"/>
    <w:rsid w:val="0030358F"/>
    <w:rsid w:val="00310D74"/>
    <w:rsid w:val="00313FA5"/>
    <w:rsid w:val="00315847"/>
    <w:rsid w:val="00334153"/>
    <w:rsid w:val="00335F5D"/>
    <w:rsid w:val="00341803"/>
    <w:rsid w:val="00350AC9"/>
    <w:rsid w:val="00353C65"/>
    <w:rsid w:val="00360F7E"/>
    <w:rsid w:val="0036359D"/>
    <w:rsid w:val="003637B7"/>
    <w:rsid w:val="00367572"/>
    <w:rsid w:val="003711E1"/>
    <w:rsid w:val="00374863"/>
    <w:rsid w:val="00380416"/>
    <w:rsid w:val="00381774"/>
    <w:rsid w:val="0038507C"/>
    <w:rsid w:val="003904AC"/>
    <w:rsid w:val="00390FEF"/>
    <w:rsid w:val="003A7E06"/>
    <w:rsid w:val="003B1E61"/>
    <w:rsid w:val="003C1B9B"/>
    <w:rsid w:val="003C786B"/>
    <w:rsid w:val="003F143B"/>
    <w:rsid w:val="003F2BC1"/>
    <w:rsid w:val="00406B05"/>
    <w:rsid w:val="004144E8"/>
    <w:rsid w:val="00420393"/>
    <w:rsid w:val="00424E20"/>
    <w:rsid w:val="0043161A"/>
    <w:rsid w:val="00434BEE"/>
    <w:rsid w:val="00446A3D"/>
    <w:rsid w:val="004479A2"/>
    <w:rsid w:val="00452BB2"/>
    <w:rsid w:val="004534B4"/>
    <w:rsid w:val="0045405F"/>
    <w:rsid w:val="004575E3"/>
    <w:rsid w:val="00462497"/>
    <w:rsid w:val="004703D1"/>
    <w:rsid w:val="00482854"/>
    <w:rsid w:val="00485E0E"/>
    <w:rsid w:val="00491B31"/>
    <w:rsid w:val="004B12C7"/>
    <w:rsid w:val="004B6113"/>
    <w:rsid w:val="004C763D"/>
    <w:rsid w:val="004D04A6"/>
    <w:rsid w:val="004E66CD"/>
    <w:rsid w:val="00501381"/>
    <w:rsid w:val="00505439"/>
    <w:rsid w:val="00506D80"/>
    <w:rsid w:val="00510209"/>
    <w:rsid w:val="005220F5"/>
    <w:rsid w:val="0054059A"/>
    <w:rsid w:val="00546A02"/>
    <w:rsid w:val="00550B2F"/>
    <w:rsid w:val="00562289"/>
    <w:rsid w:val="00562DBE"/>
    <w:rsid w:val="005630BC"/>
    <w:rsid w:val="00577455"/>
    <w:rsid w:val="0058147D"/>
    <w:rsid w:val="00587D9D"/>
    <w:rsid w:val="005A22F1"/>
    <w:rsid w:val="005B626C"/>
    <w:rsid w:val="005B7451"/>
    <w:rsid w:val="005C0837"/>
    <w:rsid w:val="005C6293"/>
    <w:rsid w:val="005C6638"/>
    <w:rsid w:val="005E274D"/>
    <w:rsid w:val="005E6E00"/>
    <w:rsid w:val="005F5605"/>
    <w:rsid w:val="00601850"/>
    <w:rsid w:val="00612E65"/>
    <w:rsid w:val="00636E29"/>
    <w:rsid w:val="00640FD6"/>
    <w:rsid w:val="00643DEC"/>
    <w:rsid w:val="006461C4"/>
    <w:rsid w:val="00650775"/>
    <w:rsid w:val="0065792C"/>
    <w:rsid w:val="00660D2D"/>
    <w:rsid w:val="00665459"/>
    <w:rsid w:val="006A53FE"/>
    <w:rsid w:val="006B55C0"/>
    <w:rsid w:val="006C5509"/>
    <w:rsid w:val="006C6043"/>
    <w:rsid w:val="006D1364"/>
    <w:rsid w:val="006F0A16"/>
    <w:rsid w:val="00704D79"/>
    <w:rsid w:val="00706E87"/>
    <w:rsid w:val="007115AA"/>
    <w:rsid w:val="00711877"/>
    <w:rsid w:val="007136E8"/>
    <w:rsid w:val="00722190"/>
    <w:rsid w:val="007221BB"/>
    <w:rsid w:val="00730BED"/>
    <w:rsid w:val="00735280"/>
    <w:rsid w:val="00746C86"/>
    <w:rsid w:val="007479FE"/>
    <w:rsid w:val="00751BC1"/>
    <w:rsid w:val="00754240"/>
    <w:rsid w:val="00757F26"/>
    <w:rsid w:val="00764153"/>
    <w:rsid w:val="00770A7F"/>
    <w:rsid w:val="00796DE0"/>
    <w:rsid w:val="007B19B9"/>
    <w:rsid w:val="007B19D9"/>
    <w:rsid w:val="007C0B7C"/>
    <w:rsid w:val="007C2640"/>
    <w:rsid w:val="007C553E"/>
    <w:rsid w:val="007D79E4"/>
    <w:rsid w:val="007E113B"/>
    <w:rsid w:val="007E7FA5"/>
    <w:rsid w:val="007F71B0"/>
    <w:rsid w:val="00804134"/>
    <w:rsid w:val="00804BA6"/>
    <w:rsid w:val="00812214"/>
    <w:rsid w:val="00821E52"/>
    <w:rsid w:val="008262C0"/>
    <w:rsid w:val="00826978"/>
    <w:rsid w:val="008329D9"/>
    <w:rsid w:val="00835239"/>
    <w:rsid w:val="00852818"/>
    <w:rsid w:val="00860F5F"/>
    <w:rsid w:val="00861A94"/>
    <w:rsid w:val="008635AC"/>
    <w:rsid w:val="00870B01"/>
    <w:rsid w:val="00886249"/>
    <w:rsid w:val="00892AB8"/>
    <w:rsid w:val="008A201B"/>
    <w:rsid w:val="008A44D4"/>
    <w:rsid w:val="008A65A7"/>
    <w:rsid w:val="008B3112"/>
    <w:rsid w:val="008C0FB1"/>
    <w:rsid w:val="008C1256"/>
    <w:rsid w:val="008D1F9D"/>
    <w:rsid w:val="008D28FF"/>
    <w:rsid w:val="008D2CDE"/>
    <w:rsid w:val="008E29D6"/>
    <w:rsid w:val="008F156E"/>
    <w:rsid w:val="008F472A"/>
    <w:rsid w:val="00904C60"/>
    <w:rsid w:val="00905984"/>
    <w:rsid w:val="00906CDC"/>
    <w:rsid w:val="0091392D"/>
    <w:rsid w:val="00917FC0"/>
    <w:rsid w:val="0092017A"/>
    <w:rsid w:val="00922A0B"/>
    <w:rsid w:val="00924244"/>
    <w:rsid w:val="00930B88"/>
    <w:rsid w:val="00933D57"/>
    <w:rsid w:val="00934CB3"/>
    <w:rsid w:val="009370EE"/>
    <w:rsid w:val="00952384"/>
    <w:rsid w:val="0095551B"/>
    <w:rsid w:val="00962CF4"/>
    <w:rsid w:val="0097322D"/>
    <w:rsid w:val="0097774C"/>
    <w:rsid w:val="00977AAC"/>
    <w:rsid w:val="00980FF1"/>
    <w:rsid w:val="00985568"/>
    <w:rsid w:val="00985B40"/>
    <w:rsid w:val="00996780"/>
    <w:rsid w:val="00997580"/>
    <w:rsid w:val="009A123A"/>
    <w:rsid w:val="009A4817"/>
    <w:rsid w:val="009B202F"/>
    <w:rsid w:val="009B525F"/>
    <w:rsid w:val="009B76F3"/>
    <w:rsid w:val="009B7B0E"/>
    <w:rsid w:val="009C215C"/>
    <w:rsid w:val="009E0EF6"/>
    <w:rsid w:val="009E170E"/>
    <w:rsid w:val="00A01971"/>
    <w:rsid w:val="00A07D61"/>
    <w:rsid w:val="00A118BE"/>
    <w:rsid w:val="00A13D0D"/>
    <w:rsid w:val="00A149C2"/>
    <w:rsid w:val="00A242D1"/>
    <w:rsid w:val="00A3319B"/>
    <w:rsid w:val="00A36955"/>
    <w:rsid w:val="00A42DE2"/>
    <w:rsid w:val="00A555AF"/>
    <w:rsid w:val="00A645CD"/>
    <w:rsid w:val="00A656F1"/>
    <w:rsid w:val="00A67B3C"/>
    <w:rsid w:val="00A70CD5"/>
    <w:rsid w:val="00A7158B"/>
    <w:rsid w:val="00A72566"/>
    <w:rsid w:val="00A757E3"/>
    <w:rsid w:val="00A775E1"/>
    <w:rsid w:val="00A77697"/>
    <w:rsid w:val="00A77DE9"/>
    <w:rsid w:val="00A80C39"/>
    <w:rsid w:val="00A8661E"/>
    <w:rsid w:val="00A91F93"/>
    <w:rsid w:val="00A93CED"/>
    <w:rsid w:val="00AA057F"/>
    <w:rsid w:val="00AA09CD"/>
    <w:rsid w:val="00AA2C02"/>
    <w:rsid w:val="00AB5087"/>
    <w:rsid w:val="00AC23BF"/>
    <w:rsid w:val="00AC3EC3"/>
    <w:rsid w:val="00AD14FB"/>
    <w:rsid w:val="00AD35B1"/>
    <w:rsid w:val="00AD4753"/>
    <w:rsid w:val="00AF62C4"/>
    <w:rsid w:val="00B025F6"/>
    <w:rsid w:val="00B04F4F"/>
    <w:rsid w:val="00B06177"/>
    <w:rsid w:val="00B06CC2"/>
    <w:rsid w:val="00B142DE"/>
    <w:rsid w:val="00B2127C"/>
    <w:rsid w:val="00B2477B"/>
    <w:rsid w:val="00B259FF"/>
    <w:rsid w:val="00B269DA"/>
    <w:rsid w:val="00B33336"/>
    <w:rsid w:val="00B50B77"/>
    <w:rsid w:val="00B567E4"/>
    <w:rsid w:val="00B57125"/>
    <w:rsid w:val="00B6226E"/>
    <w:rsid w:val="00B65424"/>
    <w:rsid w:val="00B76099"/>
    <w:rsid w:val="00B80A9E"/>
    <w:rsid w:val="00B87124"/>
    <w:rsid w:val="00B9677B"/>
    <w:rsid w:val="00B96AFF"/>
    <w:rsid w:val="00BA0978"/>
    <w:rsid w:val="00BA5812"/>
    <w:rsid w:val="00BB1BB5"/>
    <w:rsid w:val="00BB1C40"/>
    <w:rsid w:val="00BB668F"/>
    <w:rsid w:val="00BC317D"/>
    <w:rsid w:val="00BC577F"/>
    <w:rsid w:val="00BE49C5"/>
    <w:rsid w:val="00BF1618"/>
    <w:rsid w:val="00C013C1"/>
    <w:rsid w:val="00C05024"/>
    <w:rsid w:val="00C07A51"/>
    <w:rsid w:val="00C172EF"/>
    <w:rsid w:val="00C254AC"/>
    <w:rsid w:val="00C30869"/>
    <w:rsid w:val="00C469DA"/>
    <w:rsid w:val="00C50B1A"/>
    <w:rsid w:val="00C50C16"/>
    <w:rsid w:val="00C54C51"/>
    <w:rsid w:val="00C56BC4"/>
    <w:rsid w:val="00C6230A"/>
    <w:rsid w:val="00C6317D"/>
    <w:rsid w:val="00C67CDB"/>
    <w:rsid w:val="00C7542D"/>
    <w:rsid w:val="00C87657"/>
    <w:rsid w:val="00C972FB"/>
    <w:rsid w:val="00CA3314"/>
    <w:rsid w:val="00CA4392"/>
    <w:rsid w:val="00CB5783"/>
    <w:rsid w:val="00CB773B"/>
    <w:rsid w:val="00CC71BF"/>
    <w:rsid w:val="00CD0427"/>
    <w:rsid w:val="00CD5DE6"/>
    <w:rsid w:val="00CF0F0B"/>
    <w:rsid w:val="00CF5446"/>
    <w:rsid w:val="00D003AE"/>
    <w:rsid w:val="00D10082"/>
    <w:rsid w:val="00D2587E"/>
    <w:rsid w:val="00D44236"/>
    <w:rsid w:val="00D54B14"/>
    <w:rsid w:val="00D63AD1"/>
    <w:rsid w:val="00D65EDD"/>
    <w:rsid w:val="00D9358E"/>
    <w:rsid w:val="00D97598"/>
    <w:rsid w:val="00DA4419"/>
    <w:rsid w:val="00DB7FCC"/>
    <w:rsid w:val="00DC7644"/>
    <w:rsid w:val="00DE1EC7"/>
    <w:rsid w:val="00DE5A08"/>
    <w:rsid w:val="00DE6435"/>
    <w:rsid w:val="00DF26E7"/>
    <w:rsid w:val="00DF5F41"/>
    <w:rsid w:val="00E01C92"/>
    <w:rsid w:val="00E03C23"/>
    <w:rsid w:val="00E1204F"/>
    <w:rsid w:val="00E210BF"/>
    <w:rsid w:val="00E3328D"/>
    <w:rsid w:val="00E4041B"/>
    <w:rsid w:val="00E42209"/>
    <w:rsid w:val="00E43856"/>
    <w:rsid w:val="00E669FC"/>
    <w:rsid w:val="00E83C3A"/>
    <w:rsid w:val="00E87294"/>
    <w:rsid w:val="00E91E8A"/>
    <w:rsid w:val="00E92747"/>
    <w:rsid w:val="00EA5979"/>
    <w:rsid w:val="00EA6548"/>
    <w:rsid w:val="00EC44DF"/>
    <w:rsid w:val="00ED3FAA"/>
    <w:rsid w:val="00ED6928"/>
    <w:rsid w:val="00F02FB3"/>
    <w:rsid w:val="00F04DB3"/>
    <w:rsid w:val="00F12630"/>
    <w:rsid w:val="00F23622"/>
    <w:rsid w:val="00F24E87"/>
    <w:rsid w:val="00F30CA9"/>
    <w:rsid w:val="00F3336C"/>
    <w:rsid w:val="00F334E9"/>
    <w:rsid w:val="00F54E31"/>
    <w:rsid w:val="00F646B7"/>
    <w:rsid w:val="00F67E6C"/>
    <w:rsid w:val="00F773AC"/>
    <w:rsid w:val="00F77562"/>
    <w:rsid w:val="00F94367"/>
    <w:rsid w:val="00FA3326"/>
    <w:rsid w:val="00FA387B"/>
    <w:rsid w:val="00FB2936"/>
    <w:rsid w:val="00FB70B7"/>
    <w:rsid w:val="00FB7222"/>
    <w:rsid w:val="00FD6458"/>
    <w:rsid w:val="00FE7D06"/>
    <w:rsid w:val="00FF4B87"/>
    <w:rsid w:val="00FF5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0A9AA9"/>
  <w15:docId w15:val="{2705243D-BFA9-9E44-8856-9BE2A826D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0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03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C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C3A"/>
  </w:style>
  <w:style w:type="paragraph" w:styleId="Footer">
    <w:name w:val="footer"/>
    <w:basedOn w:val="Normal"/>
    <w:link w:val="FooterChar"/>
    <w:uiPriority w:val="99"/>
    <w:unhideWhenUsed/>
    <w:rsid w:val="00E83C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C3A"/>
  </w:style>
  <w:style w:type="character" w:styleId="Hyperlink">
    <w:name w:val="Hyperlink"/>
    <w:basedOn w:val="DefaultParagraphFont"/>
    <w:uiPriority w:val="99"/>
    <w:unhideWhenUsed/>
    <w:rsid w:val="00B6226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5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562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37B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37B7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855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8556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C1B9B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unhideWhenUsed/>
    <w:rsid w:val="00F3336C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3336C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F3336C"/>
    <w:rPr>
      <w:vertAlign w:val="superscript"/>
    </w:rPr>
  </w:style>
  <w:style w:type="table" w:styleId="LightShading-Accent1">
    <w:name w:val="Light Shading Accent 1"/>
    <w:basedOn w:val="TableNormal"/>
    <w:uiPriority w:val="60"/>
    <w:rsid w:val="00F3336C"/>
    <w:pPr>
      <w:spacing w:after="0" w:line="240" w:lineRule="auto"/>
    </w:pPr>
    <w:rPr>
      <w:rFonts w:eastAsiaTheme="minorEastAsia"/>
      <w:color w:val="2F5496" w:themeColor="accent1" w:themeShade="BF"/>
      <w:lang w:eastAsia="zh-TW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Strong">
    <w:name w:val="Strong"/>
    <w:basedOn w:val="DefaultParagraphFont"/>
    <w:uiPriority w:val="22"/>
    <w:qFormat/>
    <w:rsid w:val="00030A4D"/>
    <w:rPr>
      <w:b/>
      <w:bCs/>
    </w:rPr>
  </w:style>
  <w:style w:type="paragraph" w:styleId="NormalWeb">
    <w:name w:val="Normal (Web)"/>
    <w:basedOn w:val="Normal"/>
    <w:uiPriority w:val="99"/>
    <w:unhideWhenUsed/>
    <w:rsid w:val="006579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24E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6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7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6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ARCjan11" TargetMode="External"/><Relationship Id="rId13" Type="http://schemas.openxmlformats.org/officeDocument/2006/relationships/hyperlink" Target="https://safesport.org/" TargetMode="External"/><Relationship Id="rId18" Type="http://schemas.openxmlformats.org/officeDocument/2006/relationships/hyperlink" Target="https://safesport.org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sportyjoliver@gmail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legacy.usatf.org/myUSATF/index.asp?page=/groups/officials2/background/register.asp" TargetMode="External"/><Relationship Id="rId17" Type="http://schemas.openxmlformats.org/officeDocument/2006/relationships/hyperlink" Target="https://legacy.usatf.org/myUSATF/index.asp?page=/groups/officials2/background/register.asp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usatf.org/home/top-utility-nav-content/membership" TargetMode="External"/><Relationship Id="rId20" Type="http://schemas.openxmlformats.org/officeDocument/2006/relationships/hyperlink" Target="http://bit.ly/CalAllComers20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mailto:jimmanha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jimhume@comcast.net" TargetMode="External"/><Relationship Id="rId23" Type="http://schemas.openxmlformats.org/officeDocument/2006/relationships/hyperlink" Target="http://bit.ly/NewStarterOpportunities2020" TargetMode="External"/><Relationship Id="rId10" Type="http://schemas.openxmlformats.org/officeDocument/2006/relationships/hyperlink" Target="https://www.usatf.org/home/top-utility-nav-content/membership" TargetMode="External"/><Relationship Id="rId19" Type="http://schemas.openxmlformats.org/officeDocument/2006/relationships/hyperlink" Target="http://bit.ly/ChicoFebruary_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imhume@comcast.net" TargetMode="External"/><Relationship Id="rId14" Type="http://schemas.openxmlformats.org/officeDocument/2006/relationships/hyperlink" Target="http://bit.ly/BayAreaFebruary9" TargetMode="External"/><Relationship Id="rId22" Type="http://schemas.openxmlformats.org/officeDocument/2006/relationships/hyperlink" Target="mailto:Bearkat@surewest.net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9F03626-2792-4B14-AD70-6B295AC25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69</Words>
  <Characters>894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ume</dc:creator>
  <cp:keywords/>
  <dc:description/>
  <cp:lastModifiedBy>Jonathan G Price</cp:lastModifiedBy>
  <cp:revision>2</cp:revision>
  <cp:lastPrinted>2020-01-03T20:22:00Z</cp:lastPrinted>
  <dcterms:created xsi:type="dcterms:W3CDTF">2020-01-03T20:23:00Z</dcterms:created>
  <dcterms:modified xsi:type="dcterms:W3CDTF">2020-01-03T20:23:00Z</dcterms:modified>
</cp:coreProperties>
</file>